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I, </w:t>
      </w:r>
      <w:r w:rsidRPr="00824B9D">
        <w:rPr>
          <w:rFonts w:ascii="Nirmala UI" w:hAnsi="Nirmala UI" w:cs="Nirmala UI"/>
        </w:rPr>
        <w:t>එ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Artificial intelligence,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ංක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ව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දින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වන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ැනුව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ෙ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ෘ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ුර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ා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ාංක්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වා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්තුත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ුර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ම්බයෙ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ව</w:t>
      </w:r>
      <w:r w:rsidRPr="00824B9D">
        <w:rPr>
          <w:rFonts w:ascii="Nirmala UI" w:hAnsi="Nirmala UI" w:cs="Nirmala UI"/>
        </w:rPr>
        <w:t>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යෝග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“IMPERSON”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රට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ඨ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ෝධා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ිය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ාංක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ෂේ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දැකීම්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</w:t>
      </w:r>
      <w:r w:rsidRPr="00824B9D">
        <w:rPr>
          <w:rFonts w:ascii="Nirmala UI" w:hAnsi="Nirmala UI" w:cs="Nirmala UI"/>
        </w:rPr>
        <w:t>ාණ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මොරට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ඨ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ෝධා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සසු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න්නිවේ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1</w:t>
      </w:r>
      <w:r w:rsidRPr="00824B9D">
        <w:rPr>
          <w:rFonts w:ascii="Nirmala UI" w:hAnsi="Nirmala UI" w:cs="Nirmala UI"/>
        </w:rPr>
        <w:t xml:space="preserve">3 </w:t>
      </w:r>
      <w:r w:rsidRPr="00824B9D">
        <w:rPr>
          <w:rFonts w:ascii="Nirmala UI" w:hAnsi="Nirmala UI" w:cs="Nirmala UI"/>
        </w:rPr>
        <w:t>දෙනෙකු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The studio ‘Thirteen productions’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ළඹ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ල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තෙන්නෙ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ස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හරින්</w:t>
      </w:r>
      <w:r w:rsidRPr="00824B9D">
        <w:rPr>
          <w:rFonts w:ascii="Nirmala UI" w:hAnsi="Nirmala UI" w:cs="Nirmala UI"/>
        </w:rPr>
        <w:t>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ැන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ෑ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දික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දින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podcast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ි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ක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ාවන්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කා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ීකා</w:t>
      </w:r>
      <w:r w:rsidRPr="00824B9D">
        <w:rPr>
          <w:rFonts w:ascii="Nirmala UI" w:hAnsi="Nirmala UI" w:cs="Nirmala UI"/>
        </w:rPr>
        <w:t xml:space="preserve"> (ANEEKA)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ය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ේ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වුල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කාර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ූර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චා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</w:t>
      </w:r>
      <w:r w:rsidRPr="00824B9D">
        <w:rPr>
          <w:rFonts w:ascii="Nirmala UI" w:hAnsi="Nirmala UI" w:cs="Nirmala UI"/>
        </w:rPr>
        <w:t xml:space="preserve"> - https://www.facebook.com/impersonmovie/videos/1432698086870824/?t=0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ුමා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වත්කාල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ලප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ෆ්</w:t>
      </w:r>
      <w:r w:rsidRPr="00824B9D">
        <w:rPr>
          <w:rFonts w:ascii="Nirmala UI" w:hAnsi="Nirmala UI" w:cs="Nirmala UI"/>
        </w:rPr>
        <w:t xml:space="preserve"> (ZEPH)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ෘ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යෙ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බ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ත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ක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බඳ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ු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IMPERSON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</w:t>
      </w:r>
      <w:r w:rsidRPr="00824B9D">
        <w:rPr>
          <w:rFonts w:ascii="Nirmala UI" w:hAnsi="Nirmala UI" w:cs="Nirmala UI"/>
        </w:rPr>
        <w:t>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IMPERSON </w:t>
      </w:r>
      <w:r w:rsidRPr="00824B9D">
        <w:rPr>
          <w:rFonts w:ascii="Nirmala UI" w:hAnsi="Nirmala UI" w:cs="Nirmala UI"/>
        </w:rPr>
        <w:t>සිනමාප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වන්නේ</w:t>
      </w:r>
      <w:r w:rsidRPr="00824B9D">
        <w:rPr>
          <w:rFonts w:ascii="Nirmala UI" w:hAnsi="Nirmala UI" w:cs="Nirmala UI"/>
        </w:rPr>
        <w:t xml:space="preserve">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         - </w:t>
      </w:r>
      <w:r w:rsidRPr="00824B9D">
        <w:rPr>
          <w:rFonts w:ascii="Nirmala UI" w:hAnsi="Nirmala UI" w:cs="Nirmala UI"/>
        </w:rPr>
        <w:t>හරේ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ණසිංහ</w:t>
      </w:r>
      <w:r w:rsidRPr="00824B9D">
        <w:rPr>
          <w:rFonts w:ascii="Nirmala UI" w:hAnsi="Nirmala UI" w:cs="Nirmala UI"/>
        </w:rPr>
        <w:t xml:space="preserve">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         - </w:t>
      </w:r>
      <w:r w:rsidRPr="00824B9D">
        <w:rPr>
          <w:rFonts w:ascii="Nirmala UI" w:hAnsi="Nirmala UI" w:cs="Nirmala UI"/>
        </w:rPr>
        <w:t>අනී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ශා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නෙවිරත්න</w:t>
      </w:r>
      <w:r w:rsidRPr="00824B9D">
        <w:rPr>
          <w:rFonts w:ascii="Nirmala UI" w:hAnsi="Nirmala UI" w:cs="Nirmala UI"/>
        </w:rPr>
        <w:t xml:space="preserve">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        - </w:t>
      </w:r>
      <w:r w:rsidRPr="00824B9D">
        <w:rPr>
          <w:rFonts w:ascii="Nirmala UI" w:hAnsi="Nirmala UI" w:cs="Nirmala UI"/>
        </w:rPr>
        <w:t>ලෝ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ම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ත්නාය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ෆ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Orion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ප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ෆ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ෂ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නුෂ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ි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ප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ෙය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්ධති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Orion X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ෘදුකාං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ෘ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ෙය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්ධ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කරුවාගේ</w:t>
      </w:r>
      <w:r w:rsidRPr="00824B9D">
        <w:rPr>
          <w:rFonts w:ascii="Nirmala UI" w:hAnsi="Nirmala UI" w:cs="Nirmala UI"/>
        </w:rPr>
        <w:t xml:space="preserve"> (Orion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ා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දත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ලේ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ී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ල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ඟ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ෆ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ච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ප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ෝකථ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ෆ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ර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ලි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ිදර්ශ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න්නන්ග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ිමුක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සුන්ද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ූ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්තිසේ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කච්ඡ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චාර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ස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ට්ට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ග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ට්ට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ණ්ඩාය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රට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ඨ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ෝධා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ිය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ල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ේර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ා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ඨාධි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මි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ත්නමලල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ආචාර්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ම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රවි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ා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න්නිවේ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ථිකාචාර්ය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ල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ද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ස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IMPERSON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්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ුරු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දි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තමා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ච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ර්ම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ෑහ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ම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යි</w:t>
      </w:r>
      <w:r w:rsidRPr="00824B9D">
        <w:rPr>
          <w:rFonts w:ascii="Nirmala UI" w:hAnsi="Nirmala UI" w:cs="Nirmala UI"/>
        </w:rPr>
        <w:t xml:space="preserve">. 2019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්ෂිප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ී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ු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ජනග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ාඕ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තු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හ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ාඕ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1949 </w:t>
      </w:r>
      <w:r w:rsidRPr="00824B9D">
        <w:rPr>
          <w:rFonts w:ascii="Nirmala UI" w:hAnsi="Nirmala UI" w:cs="Nirmala UI"/>
        </w:rPr>
        <w:t>පාල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ගු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න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ධ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ල්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ඕ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මතාර්ථ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ක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5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ක්ත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පිළිව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ිම්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</w:t>
      </w:r>
      <w:r w:rsidRPr="00824B9D">
        <w:rPr>
          <w:rFonts w:ascii="Nirmala UI" w:hAnsi="Nirmala UI" w:cs="Nirmala UI"/>
        </w:rPr>
        <w:t>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ථි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ර්ධ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ා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1960 </w:t>
      </w:r>
      <w:r w:rsidRPr="00824B9D">
        <w:rPr>
          <w:rFonts w:ascii="Nirmala UI" w:hAnsi="Nirmala UI" w:cs="Nirmala UI"/>
        </w:rPr>
        <w:t>ගණ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ර්ධ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ර්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1964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හ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ේන්ද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ු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1963 - 66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වා</w:t>
      </w:r>
      <w:r w:rsidRPr="00824B9D">
        <w:rPr>
          <w:rFonts w:ascii="Nirmala UI" w:hAnsi="Nirmala UI" w:cs="Nirmala UI"/>
        </w:rPr>
        <w:t xml:space="preserve">. 1970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ඕ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"late, long and few”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"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ය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ෙ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</w:t>
      </w:r>
      <w:r w:rsidRPr="00824B9D">
        <w:rPr>
          <w:rFonts w:ascii="Nirmala UI" w:hAnsi="Nirmala UI" w:cs="Nirmala UI"/>
        </w:rPr>
        <w:t>,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ආක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ෝජ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72/73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හදාබැල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ෝජ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</w:t>
      </w:r>
      <w:r w:rsidRPr="00824B9D">
        <w:rPr>
          <w:rFonts w:ascii="Nirmala UI" w:hAnsi="Nirmala UI" w:cs="Nirmala UI"/>
        </w:rPr>
        <w:t>ල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ට්ට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බද</w:t>
      </w:r>
      <w:r w:rsidRPr="00824B9D">
        <w:rPr>
          <w:rFonts w:ascii="Nirmala UI" w:hAnsi="Nirmala UI" w:cs="Nirmala UI"/>
        </w:rPr>
        <w:t xml:space="preserve"> ) </w:t>
      </w:r>
      <w:r w:rsidRPr="00824B9D">
        <w:rPr>
          <w:rFonts w:ascii="Nirmala UI" w:hAnsi="Nirmala UI" w:cs="Nirmala UI"/>
        </w:rPr>
        <w:t>නියෝජ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ලෙස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ගර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ජ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ල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ල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කක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 19</w:t>
      </w:r>
      <w:r w:rsidRPr="00824B9D">
        <w:rPr>
          <w:rFonts w:ascii="Nirmala UI" w:hAnsi="Nirmala UI" w:cs="Nirmala UI"/>
        </w:rPr>
        <w:t xml:space="preserve">73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ඕ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ෞද්ගලික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දිහත්ව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>,</w:t>
      </w:r>
      <w:r w:rsidRPr="00824B9D">
        <w:rPr>
          <w:rFonts w:ascii="Nirmala UI" w:hAnsi="Nirmala UI" w:cs="Nirmala UI"/>
        </w:rPr>
        <w:t>නාය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ාඕ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1979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ධා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පොරොත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ත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හැ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තාව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හ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ති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තික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ම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තෘ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ාඩ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රැක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ෙන්</w:t>
      </w:r>
      <w:r w:rsidRPr="00824B9D">
        <w:rPr>
          <w:rFonts w:ascii="Nirmala UI" w:hAnsi="Nirmala UI" w:cs="Nirmala UI"/>
        </w:rPr>
        <w:t xml:space="preserve"> 60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ර්ථ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ස්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සටහ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ස්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ේම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චී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පෝස්ට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හ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මානව</w:t>
      </w:r>
      <w:r w:rsidRPr="00824B9D">
        <w:rPr>
          <w:rFonts w:ascii="Nirmala UI" w:hAnsi="Nirmala UI" w:cs="Nirmala UI"/>
        </w:rPr>
        <w:t>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යුනිස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ධා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ං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්තු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ෝ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ණ්ඩ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්තූ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ක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ද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ක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ස්ථ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ත්ති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්තා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ශික්ෂ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ද</w:t>
      </w:r>
      <w:r w:rsidRPr="00824B9D">
        <w:rPr>
          <w:rFonts w:ascii="Nirmala UI" w:hAnsi="Nirmala UI" w:cs="Nirmala UI"/>
        </w:rPr>
        <w:t>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වැඩිප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ඌ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>' , "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හොනක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"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ප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ය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ත්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ඔබ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කම්මුතුයි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2007 </w:t>
      </w:r>
      <w:r w:rsidRPr="00824B9D">
        <w:rPr>
          <w:rFonts w:ascii="Nirmala UI" w:hAnsi="Nirmala UI" w:cs="Nirmala UI"/>
        </w:rPr>
        <w:t>අගෝස්ත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රිස්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</w:t>
      </w:r>
      <w:r w:rsidRPr="00824B9D">
        <w:rPr>
          <w:rFonts w:ascii="Nirmala UI" w:hAnsi="Nirmala UI" w:cs="Nirmala UI"/>
        </w:rPr>
        <w:t>හා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ව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බ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ි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ත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ිද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්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ිද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1970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(5.8)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1970 - 80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1000 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4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1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1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ජනවි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ඥ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ලප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1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16.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ට</w:t>
      </w:r>
      <w:r w:rsidRPr="00824B9D">
        <w:rPr>
          <w:rFonts w:ascii="Nirmala UI" w:hAnsi="Nirmala UI" w:cs="Nirmala UI"/>
        </w:rPr>
        <w:t xml:space="preserve"> 1.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ප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ර්ධන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කාරක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</w:t>
      </w:r>
      <w:r w:rsidRPr="00824B9D">
        <w:rPr>
          <w:rFonts w:ascii="Nirmala UI" w:hAnsi="Nirmala UI" w:cs="Nirmala UI"/>
        </w:rPr>
        <w:t>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ලු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ෝද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බද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ව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ූති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ලා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පොරොත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පාත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උපද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ිචුආ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න්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න්ග්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පාතය</w:t>
      </w:r>
      <w:r w:rsidRPr="00824B9D">
        <w:rPr>
          <w:rFonts w:ascii="Nirmala UI" w:hAnsi="Nirmala UI" w:cs="Nirmala UI"/>
        </w:rPr>
        <w:t xml:space="preserve"> 97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හිළ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ෙන්න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</w:t>
      </w:r>
      <w:r w:rsidRPr="00824B9D">
        <w:rPr>
          <w:rFonts w:ascii="Nirmala UI" w:hAnsi="Nirmala UI" w:cs="Nirmala UI"/>
        </w:rPr>
        <w:t>ුව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1970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1980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වලක්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ෙක්</w:t>
      </w:r>
      <w:r w:rsidRPr="00824B9D">
        <w:rPr>
          <w:rFonts w:ascii="Nirmala UI" w:hAnsi="Nirmala UI" w:cs="Nirmala UI"/>
        </w:rPr>
        <w:t>" , "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වලක්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්</w:t>
      </w:r>
      <w:r w:rsidRPr="00824B9D">
        <w:rPr>
          <w:rFonts w:ascii="Nirmala UI" w:hAnsi="Nirmala UI" w:cs="Nirmala UI"/>
        </w:rPr>
        <w:t>", "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ව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 "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වලක්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සුනා</w:t>
      </w:r>
      <w:r w:rsidRPr="00824B9D">
        <w:rPr>
          <w:rFonts w:ascii="Nirmala UI" w:hAnsi="Nirmala UI" w:cs="Nirmala UI"/>
        </w:rPr>
        <w:t xml:space="preserve">. 198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ශී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හැ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රච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ංග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ණ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ං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ම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 xml:space="preserve">1970 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1988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00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ස්ස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ු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ියන</w:t>
      </w:r>
      <w:r w:rsidRPr="00824B9D">
        <w:rPr>
          <w:rFonts w:ascii="Nirmala UI" w:hAnsi="Nirmala UI" w:cs="Nirmala UI"/>
        </w:rPr>
        <w:t xml:space="preserve"> 80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යු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මතුල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හැ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යි</w:t>
      </w:r>
      <w:r w:rsidRPr="00824B9D">
        <w:rPr>
          <w:rFonts w:ascii="Nirmala UI" w:hAnsi="Nirmala UI" w:cs="Nirmala UI"/>
        </w:rPr>
        <w:t xml:space="preserve">. 197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හැ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ශතය</w:t>
      </w:r>
      <w:r w:rsidRPr="00824B9D">
        <w:rPr>
          <w:rFonts w:ascii="Nirmala UI" w:hAnsi="Nirmala UI" w:cs="Nirmala UI"/>
        </w:rPr>
        <w:t xml:space="preserve"> 24.2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2009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47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3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ල</w:t>
      </w:r>
      <w:r w:rsidRPr="00824B9D">
        <w:rPr>
          <w:rFonts w:ascii="Nirmala UI" w:hAnsi="Nirmala UI" w:cs="Nirmala UI"/>
        </w:rPr>
        <w:t xml:space="preserve"> 2012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වරට</w:t>
      </w:r>
      <w:r w:rsidRPr="00824B9D">
        <w:rPr>
          <w:rFonts w:ascii="Nirmala UI" w:hAnsi="Nirmala UI" w:cs="Nirmala UI"/>
        </w:rPr>
        <w:t xml:space="preserve"> 2012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ල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හ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ව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වසානය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16 </w:t>
      </w:r>
      <w:r w:rsidRPr="00824B9D">
        <w:rPr>
          <w:rFonts w:ascii="Nirmala UI" w:hAnsi="Nirmala UI" w:cs="Nirmala UI"/>
        </w:rPr>
        <w:t>ජනවාරි</w:t>
      </w:r>
      <w:r w:rsidRPr="00824B9D">
        <w:rPr>
          <w:rFonts w:ascii="Nirmala UI" w:hAnsi="Nirmala UI" w:cs="Nirmala UI"/>
        </w:rPr>
        <w:t xml:space="preserve"> 01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35 </w:t>
      </w:r>
      <w:r w:rsidRPr="00824B9D">
        <w:rPr>
          <w:rFonts w:ascii="Nirmala UI" w:hAnsi="Nirmala UI" w:cs="Nirmala UI"/>
        </w:rPr>
        <w:t>වස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3</w:t>
      </w:r>
      <w:r w:rsidRPr="00824B9D">
        <w:rPr>
          <w:rFonts w:ascii="Nirmala UI" w:hAnsi="Nirmala UI" w:cs="Nirmala UI"/>
        </w:rPr>
        <w:t>ක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වරයන්</w:t>
      </w:r>
      <w:r w:rsidRPr="00824B9D">
        <w:rPr>
          <w:rFonts w:ascii="Nirmala UI" w:hAnsi="Nirmala UI" w:cs="Nirmala UI"/>
        </w:rPr>
        <w:t xml:space="preserve"> 3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2013 </w:t>
      </w:r>
      <w:r w:rsidRPr="00824B9D">
        <w:rPr>
          <w:rFonts w:ascii="Nirmala UI" w:hAnsi="Nirmala UI" w:cs="Nirmala UI"/>
        </w:rPr>
        <w:t>මාර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ෙ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2013 </w:t>
      </w:r>
      <w:r w:rsidRPr="00824B9D">
        <w:rPr>
          <w:rFonts w:ascii="Nirmala UI" w:hAnsi="Nirmala UI" w:cs="Nirmala UI"/>
        </w:rPr>
        <w:t>නොවැම්බ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ෞ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ා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</w:t>
      </w:r>
      <w:r w:rsidRPr="00824B9D">
        <w:rPr>
          <w:rFonts w:ascii="Nirmala UI" w:hAnsi="Nirmala UI" w:cs="Nirmala UI"/>
        </w:rPr>
        <w:t>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ෞ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ස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ද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ෝද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ෝදර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2015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දු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15.4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.69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2015 </w:t>
      </w:r>
      <w:r w:rsidRPr="00824B9D">
        <w:rPr>
          <w:rFonts w:ascii="Nirmala UI" w:hAnsi="Nirmala UI" w:cs="Nirmala UI"/>
        </w:rPr>
        <w:t>ඔක්තෝම්බ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201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2</w:t>
      </w:r>
      <w:r w:rsidRPr="00824B9D">
        <w:rPr>
          <w:rFonts w:ascii="Nirmala UI" w:hAnsi="Nirmala UI" w:cs="Nirmala UI"/>
        </w:rPr>
        <w:t>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ූ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</w:t>
      </w:r>
      <w:r w:rsidRPr="00824B9D">
        <w:rPr>
          <w:rFonts w:ascii="Nirmala UI" w:hAnsi="Nirmala UI" w:cs="Nirmala UI"/>
        </w:rPr>
        <w:t>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පද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ාපදිංච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ිට</w:t>
      </w:r>
      <w:r w:rsidRPr="00824B9D">
        <w:rPr>
          <w:rFonts w:ascii="Nirmala UI" w:hAnsi="Nirmala UI" w:cs="Nirmala UI"/>
        </w:rPr>
        <w:t xml:space="preserve"> 201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ෝ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සටහන</w:t>
      </w:r>
      <w:r w:rsidRPr="00824B9D">
        <w:rPr>
          <w:rFonts w:ascii="Nirmala UI" w:hAnsi="Nirmala UI" w:cs="Nirmala UI"/>
        </w:rPr>
        <w:t xml:space="preserve"> 2019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ොව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ෂ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ැඩිම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දේවල්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නෙන්නේ</w:t>
      </w:r>
      <w:r w:rsidRPr="00824B9D">
        <w:rPr>
          <w:rFonts w:ascii="Nirmala UI" w:hAnsi="Nirmala UI" w:cs="Nirmala UI"/>
        </w:rPr>
        <w:t xml:space="preserve"> LD/50 (LD50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හදාබැල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ැඳියෙන්</w:t>
      </w:r>
      <w:r w:rsidRPr="00824B9D">
        <w:rPr>
          <w:rFonts w:ascii="Nirmala UI" w:hAnsi="Nirmala UI" w:cs="Nirmala UI"/>
        </w:rPr>
        <w:t xml:space="preserve"> 50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මාණයක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</w:t>
      </w:r>
      <w:r w:rsidRPr="00824B9D">
        <w:rPr>
          <w:rFonts w:ascii="Nirmala UI" w:hAnsi="Nirmala UI" w:cs="Nirmala UI"/>
        </w:rPr>
        <w:t>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්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පිළිවෙ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ේ</w:t>
      </w:r>
      <w:r w:rsidRPr="00824B9D">
        <w:rPr>
          <w:rFonts w:ascii="Nirmala UI" w:hAnsi="Nirmala UI" w:cs="Nirmala UI"/>
        </w:rPr>
        <w:t>)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ා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්ක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ුහ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යා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නියා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ායිල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ක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ොහෝ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ෂ්ට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ීවරය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ල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ටල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ලජ්ජාශීලි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සර්ප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ස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ද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ප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</w:t>
      </w:r>
      <w:r w:rsidRPr="00824B9D">
        <w:rPr>
          <w:rFonts w:ascii="Nirmala UI" w:hAnsi="Nirmala UI" w:cs="Nirmala UI"/>
        </w:rPr>
        <w:t>ෙන්නේ</w:t>
      </w:r>
      <w:r w:rsidRPr="00824B9D">
        <w:rPr>
          <w:rFonts w:ascii="Nirmala UI" w:hAnsi="Nirmala UI" w:cs="Nirmala UI"/>
        </w:rPr>
        <w:t xml:space="preserve"> 25%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න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න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ාවි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වේශක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ඩ්ව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ල්ච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ුදා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ල්චර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“</w:t>
      </w:r>
      <w:r w:rsidRPr="00824B9D">
        <w:rPr>
          <w:rFonts w:ascii="Nirmala UI" w:hAnsi="Nirmala UI" w:cs="Nirmala UI"/>
        </w:rPr>
        <w:t>ෆිය</w:t>
      </w:r>
      <w:r w:rsidRPr="00824B9D">
        <w:rPr>
          <w:rFonts w:ascii="Nirmala UI" w:hAnsi="Nirmala UI" w:cs="Nirmala UI"/>
        </w:rPr>
        <w:t>ර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නේක්</w:t>
      </w:r>
      <w:r w:rsidRPr="00824B9D">
        <w:rPr>
          <w:rFonts w:ascii="Nirmala UI" w:hAnsi="Nirmala UI" w:cs="Nirmala UI"/>
        </w:rPr>
        <w:t>” (</w:t>
      </w:r>
      <w:r w:rsidRPr="00824B9D">
        <w:rPr>
          <w:rFonts w:ascii="Nirmala UI" w:hAnsi="Nirmala UI" w:cs="Nirmala UI"/>
        </w:rPr>
        <w:t>සැහැ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හි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ෂ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පයන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ැනෙන්නේ</w:t>
      </w:r>
      <w:r w:rsidRPr="00824B9D">
        <w:rPr>
          <w:rFonts w:ascii="Nirmala UI" w:hAnsi="Nirmala UI" w:cs="Nirmala UI"/>
        </w:rPr>
        <w:t xml:space="preserve"> 1800 </w:t>
      </w:r>
      <w:r w:rsidRPr="00824B9D">
        <w:rPr>
          <w:rFonts w:ascii="Nirmala UI" w:hAnsi="Nirmala UI" w:cs="Nirmala UI"/>
        </w:rPr>
        <w:t>ගණ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ස්තරා</w:t>
      </w:r>
      <w:r w:rsidRPr="00824B9D">
        <w:rPr>
          <w:rFonts w:ascii="Nirmala UI" w:hAnsi="Nirmala UI" w:cs="Nirmala UI"/>
        </w:rPr>
        <w:t>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ෂ</w:t>
      </w:r>
      <w:r w:rsidRPr="00824B9D">
        <w:rPr>
          <w:rFonts w:ascii="Nirmala UI" w:hAnsi="Nirmala UI" w:cs="Nirmala UI"/>
        </w:rPr>
        <w:t xml:space="preserve"> 1972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.8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තැම්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2.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ාර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ත්තු</w:t>
      </w:r>
      <w:r w:rsidRPr="00824B9D">
        <w:rPr>
          <w:rFonts w:ascii="Nirmala UI" w:hAnsi="Nirmala UI" w:cs="Nirmala UI"/>
        </w:rPr>
        <w:t xml:space="preserve"> 30 - 45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ලැබුනොත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යා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හු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ශූ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දෙස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ද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වෙ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දී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යන්</w:t>
      </w:r>
      <w:r w:rsidRPr="00824B9D">
        <w:rPr>
          <w:rFonts w:ascii="Nirmala UI" w:hAnsi="Nirmala UI" w:cs="Nirmala UI"/>
        </w:rPr>
        <w:t xml:space="preserve"> 250,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</w:t>
      </w:r>
      <w:r w:rsidRPr="00824B9D">
        <w:rPr>
          <w:rFonts w:ascii="Nirmala UI" w:hAnsi="Nirmala UI" w:cs="Nirmala UI"/>
        </w:rPr>
        <w:t>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ාකෑ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50%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ටස්මෙන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හිරදි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ප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න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ර්ධනාගරි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ොවිපල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ෘ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ණු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ූර්යා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ශී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ශ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4-5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ල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ඹ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7-10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.1 -1.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තායිලන්ත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ිය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ත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ල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ව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ා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නා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්ධත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ාකෑ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50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ෂ්ටන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ය</w:t>
      </w:r>
      <w:r w:rsidRPr="00824B9D">
        <w:rPr>
          <w:rFonts w:ascii="Nirmala UI" w:hAnsi="Nirmala UI" w:cs="Nirmala UI"/>
        </w:rPr>
        <w:t xml:space="preserve"> 12-24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ළහ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ඟා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ෂ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දන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ි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දන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ෂණ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ෂ්ටනය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ාවි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ශී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න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ව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.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ලන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යිප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ස්ට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යිප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ර්ග</w:t>
      </w:r>
      <w:r w:rsidRPr="00824B9D">
        <w:rPr>
          <w:rFonts w:ascii="Nirmala UI" w:hAnsi="Nirmala UI" w:cs="Nirmala UI"/>
        </w:rPr>
        <w:t>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Central Ranges Taipan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ෑ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ෙරළා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යිප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ලන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යිප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ප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ොට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න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>ලන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යිපෑ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.5 - 2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උ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න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ූ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ෂ්ඨ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නිපි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</w:t>
      </w:r>
      <w:r w:rsidRPr="00824B9D">
        <w:rPr>
          <w:rFonts w:ascii="Nirmala UI" w:hAnsi="Nirmala UI" w:cs="Nirmala UI"/>
        </w:rPr>
        <w:t xml:space="preserve"> 12,00</w:t>
      </w:r>
      <w:r w:rsidRPr="00824B9D">
        <w:rPr>
          <w:rFonts w:ascii="Nirmala UI" w:hAnsi="Nirmala UI" w:cs="Nirmala UI"/>
        </w:rPr>
        <w:t>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ිෂ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ල්වැ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යෙ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ිෂ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1954 </w:t>
      </w:r>
      <w:r w:rsidRPr="00824B9D">
        <w:rPr>
          <w:rFonts w:ascii="Nirmala UI" w:hAnsi="Nirmala UI" w:cs="Nirmala UI"/>
        </w:rPr>
        <w:t>මාර්තු</w:t>
      </w:r>
      <w:r w:rsidRPr="00824B9D">
        <w:rPr>
          <w:rFonts w:ascii="Nirmala UI" w:hAnsi="Nirmala UI" w:cs="Nirmala UI"/>
        </w:rPr>
        <w:t xml:space="preserve"> 12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ම්බා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මුම්බායි</w:t>
      </w:r>
      <w:r w:rsidRPr="00824B9D">
        <w:rPr>
          <w:rFonts w:ascii="Nirmala UI" w:hAnsi="Nirmala UI" w:cs="Nirmala UI"/>
        </w:rPr>
        <w:t xml:space="preserve">)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ග්ඩෑ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ෙ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ජකවරය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ප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මාප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හොය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ත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න්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ේහේරාඩ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ේවාසිකාගාර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රෝප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ස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ඟ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ව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කාලී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ලේ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1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ෂ</w:t>
      </w:r>
      <w:r w:rsidRPr="00824B9D">
        <w:rPr>
          <w:rFonts w:ascii="Nirmala UI" w:hAnsi="Nirmala UI" w:cs="Nirmala UI"/>
        </w:rPr>
        <w:t xml:space="preserve"> 1971 -</w:t>
      </w:r>
      <w:r w:rsidRPr="00824B9D">
        <w:rPr>
          <w:rFonts w:ascii="Nirmala UI" w:hAnsi="Nirmala UI" w:cs="Nirmala UI"/>
        </w:rPr>
        <w:t xml:space="preserve"> 1973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හොයුර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ය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බුට්ස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ෙක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ො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ජිනේර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හසු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යල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1973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න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ල්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ා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ෛර්ය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ධ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ශ්ච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ාගා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දිය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1000 Names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ව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ද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ෘත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හො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ාම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මි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ෛ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1980 </w:t>
      </w:r>
      <w:r w:rsidRPr="00824B9D">
        <w:rPr>
          <w:rFonts w:ascii="Nirmala UI" w:hAnsi="Nirmala UI" w:cs="Nirmala UI"/>
        </w:rPr>
        <w:t>ගණ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</w:t>
      </w:r>
      <w:r w:rsidRPr="00824B9D">
        <w:rPr>
          <w:rFonts w:ascii="Nirmala UI" w:hAnsi="Nirmala UI" w:cs="Nirmala UI"/>
        </w:rPr>
        <w:t>්බන්ධව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ත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</w:t>
      </w:r>
      <w:r w:rsidRPr="00824B9D">
        <w:rPr>
          <w:rFonts w:ascii="Nirmala UI" w:hAnsi="Nirmala UI" w:cs="Nirmala UI"/>
        </w:rPr>
        <w:t xml:space="preserve"> 1000 names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ුන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නිෂ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ැලි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ිය</w:t>
      </w:r>
      <w:r w:rsidRPr="00824B9D">
        <w:rPr>
          <w:rFonts w:ascii="Nirmala UI" w:hAnsi="Nirmala UI" w:cs="Nirmala UI"/>
        </w:rPr>
        <w:t xml:space="preserve"> 1989 </w:t>
      </w:r>
      <w:r w:rsidRPr="00824B9D">
        <w:rPr>
          <w:rFonts w:ascii="Nirmala UI" w:hAnsi="Nirmala UI" w:cs="Nirmala UI"/>
        </w:rPr>
        <w:t>වර්ෂ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න්ටිමීටර</w:t>
      </w:r>
      <w:r w:rsidRPr="00824B9D">
        <w:rPr>
          <w:rFonts w:ascii="Nirmala UI" w:hAnsi="Nirmala UI" w:cs="Nirmala UI"/>
        </w:rPr>
        <w:t xml:space="preserve"> 12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මා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ක</w:t>
      </w:r>
      <w:r w:rsidRPr="00824B9D">
        <w:rPr>
          <w:rFonts w:ascii="Nirmala UI" w:hAnsi="Nirmala UI" w:cs="Nirmala UI"/>
        </w:rPr>
        <w:t xml:space="preserve"> 1990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වක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යෙ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ා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ණ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ට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ෘ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ට්ට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Premio Duemila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ග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ත්ති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ස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දි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ි</w:t>
      </w:r>
      <w:r w:rsidRPr="00824B9D">
        <w:rPr>
          <w:rFonts w:ascii="Nirmala UI" w:hAnsi="Nirmala UI" w:cs="Nirmala UI"/>
        </w:rPr>
        <w:t xml:space="preserve"> ? </w:t>
      </w:r>
      <w:r w:rsidRPr="00824B9D">
        <w:rPr>
          <w:rFonts w:ascii="Nirmala UI" w:hAnsi="Nirmala UI" w:cs="Nirmala UI"/>
        </w:rPr>
        <w:t>කෙසේද</w:t>
      </w:r>
      <w:r w:rsidRPr="00824B9D">
        <w:rPr>
          <w:rFonts w:ascii="Nirmala UI" w:hAnsi="Nirmala UI" w:cs="Nirmala UI"/>
        </w:rPr>
        <w:t xml:space="preserve"> ?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</w:t>
      </w:r>
      <w:r w:rsidRPr="00824B9D">
        <w:rPr>
          <w:rFonts w:ascii="Nirmala UI" w:hAnsi="Nirmala UI" w:cs="Nirmala UI"/>
        </w:rPr>
        <w:t>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ේමාව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නිෂ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ර්ඝ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ංගලන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ටිංහැ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ලින්ග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්ක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ල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ටො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හයක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ල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ප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යුර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්ලන්තය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ංගලන්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සරෙ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බ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ීම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කාග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ේන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ර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රාවර්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ුපි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"The Bean"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ර්ථ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මයෙ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ුන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</w:t>
      </w:r>
      <w:r w:rsidRPr="00824B9D">
        <w:rPr>
          <w:rFonts w:ascii="Nirmala UI" w:hAnsi="Nirmala UI" w:cs="Nirmala UI"/>
        </w:rPr>
        <w:t xml:space="preserve"> 6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</w:t>
      </w:r>
      <w:r w:rsidRPr="00824B9D">
        <w:rPr>
          <w:rFonts w:ascii="Nirmala UI" w:hAnsi="Nirmala UI" w:cs="Nirmala UI"/>
        </w:rPr>
        <w:t xml:space="preserve"> 3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මුදු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ල්ඩ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නල්</w:t>
      </w:r>
      <w:r w:rsidRPr="00824B9D">
        <w:rPr>
          <w:rFonts w:ascii="Nirmala UI" w:hAnsi="Nirmala UI" w:cs="Nirmala UI"/>
        </w:rPr>
        <w:t xml:space="preserve"> 16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්තමේන්තු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ලිවෙලකුත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පූ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න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ීෂ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ූර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ම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දවස</w:t>
      </w:r>
      <w:r w:rsidRPr="00824B9D">
        <w:rPr>
          <w:rFonts w:ascii="Nirmala UI" w:hAnsi="Nirmala UI" w:cs="Nirmala UI"/>
        </w:rPr>
        <w:t>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ල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ලංකාවේ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ා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ළඹ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ළ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න්නිවේ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ළ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ැන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රොන්ට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CN Tower </w:t>
      </w:r>
      <w:r w:rsidRPr="00824B9D">
        <w:rPr>
          <w:rFonts w:ascii="Nirmala UI" w:hAnsi="Nirmala UI" w:cs="Nirmala UI"/>
        </w:rPr>
        <w:t>එ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CN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ිය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ැන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ු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න්නිවේ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ෂ්කරතා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ය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197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4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553.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</w:t>
      </w:r>
      <w:r w:rsidRPr="00824B9D">
        <w:rPr>
          <w:rFonts w:ascii="Nirmala UI" w:hAnsi="Nirmala UI" w:cs="Nirmala UI"/>
        </w:rPr>
        <w:t xml:space="preserve"> 1,81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කි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2010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්ජ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ීෆ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25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ව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ජිනේරුවර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1995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ීන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ුම</w:t>
      </w:r>
      <w:r w:rsidRPr="00824B9D">
        <w:rPr>
          <w:rFonts w:ascii="Nirmala UI" w:hAnsi="Nirmala UI" w:cs="Nirmala UI"/>
        </w:rPr>
        <w:t xml:space="preserve"> 7</w:t>
      </w:r>
      <w:r w:rsidRPr="00824B9D">
        <w:rPr>
          <w:rFonts w:ascii="Nirmala UI" w:hAnsi="Nirmala UI" w:cs="Nirmala UI"/>
        </w:rPr>
        <w:t>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රොන්ට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චා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චාර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.5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ඟා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</w:t>
      </w:r>
      <w:r w:rsidRPr="00824B9D">
        <w:rPr>
          <w:rFonts w:ascii="Nirmala UI" w:hAnsi="Nirmala UI" w:cs="Nirmala UI"/>
        </w:rPr>
        <w:t>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ර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න්හ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නේඩ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ම්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Canadian National </w:t>
      </w:r>
      <w:r w:rsidRPr="00824B9D">
        <w:rPr>
          <w:rFonts w:ascii="Nirmala UI" w:hAnsi="Nirmala UI" w:cs="Nirmala UI"/>
        </w:rPr>
        <w:t>මග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CN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 xml:space="preserve">. 1960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න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න්නිවේ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ධ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4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ය</w:t>
      </w:r>
      <w:r w:rsidRPr="00824B9D">
        <w:rPr>
          <w:rFonts w:ascii="Nirmala UI" w:hAnsi="Nirmala UI" w:cs="Nirmala UI"/>
        </w:rPr>
        <w:t xml:space="preserve"> 24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හ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කයන්</w:t>
      </w:r>
      <w:r w:rsidRPr="00824B9D">
        <w:rPr>
          <w:rFonts w:ascii="Nirmala UI" w:hAnsi="Nirmala UI" w:cs="Nirmala UI"/>
        </w:rPr>
        <w:t xml:space="preserve"> 1,53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ද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න්</w:t>
      </w:r>
      <w:r w:rsidRPr="00824B9D">
        <w:rPr>
          <w:rFonts w:ascii="Nirmala UI" w:hAnsi="Nirmala UI" w:cs="Nirmala UI"/>
        </w:rPr>
        <w:t xml:space="preserve"> 56,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ද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න්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7,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ද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ඹ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</w:t>
      </w:r>
      <w:r w:rsidRPr="00824B9D">
        <w:rPr>
          <w:rFonts w:ascii="Nirmala UI" w:hAnsi="Nirmala UI" w:cs="Nirmala UI"/>
        </w:rPr>
        <w:t xml:space="preserve"> 2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ා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ේබ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ෝන්</w:t>
      </w:r>
      <w:r w:rsidRPr="00824B9D">
        <w:rPr>
          <w:rFonts w:ascii="Nirmala UI" w:hAnsi="Nirmala UI" w:cs="Nirmala UI"/>
        </w:rPr>
        <w:t xml:space="preserve"> 3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ාද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න්</w:t>
      </w:r>
      <w:r w:rsidRPr="00824B9D">
        <w:rPr>
          <w:rFonts w:ascii="Nirmala UI" w:hAnsi="Nirmala UI" w:cs="Nirmala UI"/>
        </w:rPr>
        <w:t xml:space="preserve"> 130,00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</w:t>
      </w:r>
      <w:r w:rsidRPr="00824B9D">
        <w:rPr>
          <w:rFonts w:ascii="Nirmala UI" w:hAnsi="Nirmala UI" w:cs="Nirmala UI"/>
        </w:rPr>
        <w:t>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ඕ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ඩ්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න්ඩ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සියවස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</w:t>
      </w:r>
      <w:r w:rsidRPr="00824B9D">
        <w:rPr>
          <w:rFonts w:ascii="Nirmala UI" w:hAnsi="Nirmala UI" w:cs="Nirmala UI"/>
        </w:rPr>
        <w:t>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ඩ්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සව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වර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සව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ා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1962 -1967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රොන්ට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වි</w:t>
      </w:r>
      <w:r w:rsidRPr="00824B9D">
        <w:rPr>
          <w:rFonts w:ascii="Nirmala UI" w:hAnsi="Nirmala UI" w:cs="Nirmala UI"/>
        </w:rPr>
        <w:t>ශේෂ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ඩ්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ූක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(Hooker Tower in Sydney (1974)) , </w:t>
      </w:r>
      <w:r w:rsidRPr="00824B9D">
        <w:rPr>
          <w:rFonts w:ascii="Nirmala UI" w:hAnsi="Nirmala UI" w:cs="Nirmala UI"/>
        </w:rPr>
        <w:t>සිඩ්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ර්ජ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( King George Tower in Sydney (1976)), </w:t>
      </w:r>
      <w:r w:rsidRPr="00824B9D">
        <w:rPr>
          <w:rFonts w:ascii="Nirmala UI" w:hAnsi="Nirmala UI" w:cs="Nirmala UI"/>
        </w:rPr>
        <w:t>කැන්බ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ීර්ණය</w:t>
      </w:r>
      <w:r w:rsidRPr="00824B9D">
        <w:rPr>
          <w:rFonts w:ascii="Nirmala UI" w:hAnsi="Nirmala UI" w:cs="Nirmala UI"/>
        </w:rPr>
        <w:t xml:space="preserve"> (Cameron Offices in Canberra (1973-76)) </w:t>
      </w:r>
      <w:r w:rsidRPr="00824B9D">
        <w:rPr>
          <w:rFonts w:ascii="Nirmala UI" w:hAnsi="Nirmala UI" w:cs="Nirmala UI"/>
        </w:rPr>
        <w:t>සලක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 </w:t>
      </w:r>
      <w:r w:rsidRPr="00824B9D">
        <w:rPr>
          <w:rFonts w:ascii="Nirmala UI" w:hAnsi="Nirmala UI" w:cs="Nirmala UI"/>
        </w:rPr>
        <w:t>ඔ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න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CN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රොන්ට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කාබර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ා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්තො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යන්තය</w:t>
      </w:r>
      <w:r w:rsidRPr="00824B9D">
        <w:rPr>
          <w:rFonts w:ascii="Nirmala UI" w:hAnsi="Nirmala UI" w:cs="Nirmala UI"/>
        </w:rPr>
        <w:t xml:space="preserve"> (1970) </w:t>
      </w:r>
      <w:r w:rsidRPr="00824B9D">
        <w:rPr>
          <w:rFonts w:ascii="Nirmala UI" w:hAnsi="Nirmala UI" w:cs="Nirmala UI"/>
        </w:rPr>
        <w:t>ඇත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්ල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ක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</w:t>
      </w:r>
      <w:r w:rsidRPr="00824B9D">
        <w:rPr>
          <w:rFonts w:ascii="Nirmala UI" w:hAnsi="Nirmala UI" w:cs="Nirmala UI"/>
        </w:rPr>
        <w:t>යත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ක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තනය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ලාභ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ෙ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ො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342 </w:t>
      </w:r>
      <w:r w:rsidRPr="00824B9D">
        <w:rPr>
          <w:rFonts w:ascii="Nirmala UI" w:hAnsi="Nirmala UI" w:cs="Nirmala UI"/>
        </w:rPr>
        <w:t>ක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කි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ඟල්</w:t>
      </w:r>
      <w:r w:rsidRPr="00824B9D">
        <w:rPr>
          <w:rFonts w:ascii="Nirmala UI" w:hAnsi="Nirmala UI" w:cs="Nirmala UI"/>
        </w:rPr>
        <w:t xml:space="preserve"> 2.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නක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ඟල්</w:t>
      </w:r>
      <w:r w:rsidRPr="00824B9D">
        <w:rPr>
          <w:rFonts w:ascii="Nirmala UI" w:hAnsi="Nirmala UI" w:cs="Nirmala UI"/>
        </w:rPr>
        <w:t xml:space="preserve"> 42 X 50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ක්ත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1994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26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ව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නුන්</w:t>
      </w:r>
      <w:r w:rsidRPr="00824B9D">
        <w:rPr>
          <w:rFonts w:ascii="Nirmala UI" w:hAnsi="Nirmala UI" w:cs="Nirmala UI"/>
        </w:rPr>
        <w:t xml:space="preserve"> 35 </w:t>
      </w:r>
      <w:r w:rsidRPr="00824B9D">
        <w:rPr>
          <w:rFonts w:ascii="Nirmala UI" w:hAnsi="Nirmala UI" w:cs="Nirmala UI"/>
        </w:rPr>
        <w:t>දෙනෙක</w:t>
      </w:r>
      <w:r w:rsidRPr="00824B9D">
        <w:rPr>
          <w:rFonts w:ascii="Nirmala UI" w:hAnsi="Nirmala UI" w:cs="Nirmala UI"/>
        </w:rPr>
        <w:t>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ඩි</w:t>
      </w:r>
      <w:r w:rsidRPr="00824B9D">
        <w:rPr>
          <w:rFonts w:ascii="Nirmala UI" w:hAnsi="Nirmala UI" w:cs="Nirmala UI"/>
        </w:rPr>
        <w:t xml:space="preserve"> 177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ණ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ධ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ඩිපෙ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වේ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ු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ෝපාන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>. “</w:t>
      </w:r>
      <w:r w:rsidRPr="00824B9D">
        <w:rPr>
          <w:rFonts w:ascii="Nirmala UI" w:hAnsi="Nirmala UI" w:cs="Nirmala UI"/>
        </w:rPr>
        <w:t>කැන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මුදල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"united way of greater toronto"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ෂ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.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ාය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ඟ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ටි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</w:t>
      </w:r>
      <w:r w:rsidRPr="00824B9D">
        <w:rPr>
          <w:rFonts w:ascii="Nirmala UI" w:hAnsi="Nirmala UI" w:cs="Nirmala UI"/>
        </w:rPr>
        <w:t>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</w:t>
      </w:r>
      <w:r w:rsidRPr="00824B9D">
        <w:rPr>
          <w:rFonts w:ascii="Nirmala UI" w:hAnsi="Nirmala UI" w:cs="Nirmala UI"/>
        </w:rPr>
        <w:t xml:space="preserve"> 197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කැප්සියු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207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ප්සියු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න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ට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ා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ෘඩ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ත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ා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ත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</w:t>
      </w:r>
      <w:r w:rsidRPr="00824B9D">
        <w:rPr>
          <w:rFonts w:ascii="Nirmala UI" w:hAnsi="Nirmala UI" w:cs="Nirmala UI"/>
        </w:rPr>
        <w:t>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,  </w:t>
      </w:r>
      <w:r w:rsidRPr="00824B9D">
        <w:rPr>
          <w:rFonts w:ascii="Nirmala UI" w:hAnsi="Nirmala UI" w:cs="Nirmala UI"/>
        </w:rPr>
        <w:t>දිනප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ත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්</w:t>
      </w:r>
      <w:r w:rsidRPr="00824B9D">
        <w:rPr>
          <w:rFonts w:ascii="Nirmala UI" w:hAnsi="Nirmala UI" w:cs="Nirmala UI"/>
        </w:rPr>
        <w:t xml:space="preserve"> ( (Toronto Star, Toronto Sun and the Globe and Mail), </w:t>
      </w:r>
      <w:r w:rsidRPr="00824B9D">
        <w:rPr>
          <w:rFonts w:ascii="Nirmala UI" w:hAnsi="Nirmala UI" w:cs="Nirmala UI"/>
        </w:rPr>
        <w:t>කැන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ප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"“To The Top”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ඩිය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යග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රඹ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ුණු</w:t>
      </w:r>
      <w:r w:rsidRPr="00824B9D">
        <w:rPr>
          <w:rFonts w:ascii="Nirmala UI" w:hAnsi="Nirmala UI" w:cs="Nirmala UI"/>
        </w:rPr>
        <w:t xml:space="preserve"> 75-80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201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ෝස්ත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ත්තු</w:t>
      </w:r>
      <w:r w:rsidRPr="00824B9D">
        <w:rPr>
          <w:rFonts w:ascii="Nirmala UI" w:hAnsi="Nirmala UI" w:cs="Nirmala UI"/>
        </w:rPr>
        <w:t xml:space="preserve"> 8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ුණු</w:t>
      </w:r>
      <w:r w:rsidRPr="00824B9D">
        <w:rPr>
          <w:rFonts w:ascii="Nirmala UI" w:hAnsi="Nirmala UI" w:cs="Nirmala UI"/>
        </w:rPr>
        <w:t xml:space="preserve"> 5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ර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බඩාව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ංශක</w:t>
      </w:r>
      <w:r w:rsidRPr="00824B9D">
        <w:rPr>
          <w:rFonts w:ascii="Nirmala UI" w:hAnsi="Nirmala UI" w:cs="Nirmala UI"/>
        </w:rPr>
        <w:t xml:space="preserve"> 360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න්හ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තල්</w:t>
      </w:r>
      <w:r w:rsidRPr="00824B9D">
        <w:rPr>
          <w:rFonts w:ascii="Nirmala UI" w:hAnsi="Nirmala UI" w:cs="Nirmala UI"/>
        </w:rPr>
        <w:t xml:space="preserve"> 9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බ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</w:t>
      </w:r>
      <w:r w:rsidRPr="00824B9D">
        <w:rPr>
          <w:rFonts w:ascii="Nirmala UI" w:hAnsi="Nirmala UI" w:cs="Nirmala UI"/>
        </w:rPr>
        <w:t xml:space="preserve"> 1151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ල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්බුන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හ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</w:t>
      </w:r>
      <w:r w:rsidRPr="00824B9D">
        <w:rPr>
          <w:rFonts w:ascii="Nirmala UI" w:hAnsi="Nirmala UI" w:cs="Nirmala UI"/>
        </w:rPr>
        <w:t xml:space="preserve"> -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ක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යට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ඔලිම්පික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උළෙල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්ප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ෂ්ටාචා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ර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ාවාසවල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ිණිකොනදි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රෝප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්වයෙන්</w:t>
      </w:r>
      <w:r w:rsidRPr="00824B9D">
        <w:rPr>
          <w:rFonts w:ascii="Nirmala UI" w:hAnsi="Nirmala UI" w:cs="Nirmala UI"/>
        </w:rPr>
        <w:t xml:space="preserve"> 97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මීටර්</w:t>
      </w:r>
      <w:r w:rsidRPr="00824B9D">
        <w:rPr>
          <w:rFonts w:ascii="Nirmala UI" w:hAnsi="Nirmala UI" w:cs="Nirmala UI"/>
        </w:rPr>
        <w:t xml:space="preserve"> 131,957 </w:t>
      </w:r>
      <w:r w:rsidRPr="00824B9D">
        <w:rPr>
          <w:rFonts w:ascii="Nirmala UI" w:hAnsi="Nirmala UI" w:cs="Nirmala UI"/>
        </w:rPr>
        <w:t>වපසර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ත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මීටර</w:t>
      </w:r>
      <w:r w:rsidRPr="00824B9D">
        <w:rPr>
          <w:rFonts w:ascii="Nirmala UI" w:hAnsi="Nirmala UI" w:cs="Nirmala UI"/>
        </w:rPr>
        <w:t xml:space="preserve"> 130,64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ං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ත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යිම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ේනියා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ල්ගේරියා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ුර්ක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සඩෝන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ුහා</w:t>
      </w:r>
      <w:r w:rsidRPr="00824B9D">
        <w:rPr>
          <w:rFonts w:ascii="Nirmala UI" w:hAnsi="Nirmala UI" w:cs="Nirmala UI"/>
        </w:rPr>
        <w:t>ණ්ඩ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ටහිර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ෝන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ධරණ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ු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යි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තාලි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ඊජිප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බිය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</w:t>
      </w:r>
      <w:r w:rsidRPr="00824B9D">
        <w:rPr>
          <w:rFonts w:ascii="Nirmala UI" w:hAnsi="Nirmala UI" w:cs="Nirmala UI"/>
        </w:rPr>
        <w:t>්වෙනවා</w:t>
      </w:r>
      <w:r w:rsidRPr="00824B9D">
        <w:rPr>
          <w:rFonts w:ascii="Nirmala UI" w:hAnsi="Nirmala UI" w:cs="Nirmala UI"/>
        </w:rPr>
        <w:t xml:space="preserve">. 201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11,142,161 </w:t>
      </w:r>
      <w:r w:rsidRPr="00824B9D">
        <w:rPr>
          <w:rFonts w:ascii="Nirmala UI" w:hAnsi="Nirmala UI" w:cs="Nirmala UI"/>
        </w:rPr>
        <w:t>ජනගහ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ට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මීට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න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න්</w:t>
      </w:r>
      <w:r w:rsidRPr="00824B9D">
        <w:rPr>
          <w:rFonts w:ascii="Nirmala UI" w:hAnsi="Nirmala UI" w:cs="Nirmala UI"/>
        </w:rPr>
        <w:t xml:space="preserve"> 8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යූර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ක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ත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ේ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කය</w:t>
      </w:r>
      <w:r w:rsidRPr="00824B9D">
        <w:rPr>
          <w:rFonts w:ascii="Nirmala UI" w:hAnsi="Nirmala UI" w:cs="Nirmala UI"/>
        </w:rPr>
        <w:t xml:space="preserve"> +30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ල</w:t>
      </w:r>
      <w:r w:rsidRPr="00824B9D">
        <w:rPr>
          <w:rFonts w:ascii="Nirmala UI" w:hAnsi="Nirmala UI" w:cs="Nirmala UI"/>
        </w:rPr>
        <w:t xml:space="preserve"> domain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.gr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ෂ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ූත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ෂ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ය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ූපත්</w:t>
      </w:r>
      <w:r w:rsidRPr="00824B9D">
        <w:rPr>
          <w:rFonts w:ascii="Nirmala UI" w:hAnsi="Nirmala UI" w:cs="Nirmala UI"/>
        </w:rPr>
        <w:t xml:space="preserve"> 1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ාණ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රුම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ූපත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ලිම්ප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2,91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</w:t>
      </w:r>
      <w:r w:rsidRPr="00824B9D">
        <w:rPr>
          <w:rFonts w:ascii="Nirmala UI" w:hAnsi="Nirmala UI" w:cs="Nirmala UI"/>
        </w:rPr>
        <w:t>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රුම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ෝ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රා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ග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ූත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ට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ෘත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පය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democracy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ජාත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ා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</w:t>
      </w:r>
      <w:r w:rsidRPr="00824B9D">
        <w:rPr>
          <w:rFonts w:ascii="Nirmala UI" w:hAnsi="Nirmala UI" w:cs="Nirmala UI"/>
        </w:rPr>
        <w:t>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ෙන්</w:t>
      </w:r>
      <w:r w:rsidRPr="00824B9D">
        <w:rPr>
          <w:rFonts w:ascii="Nirmala UI" w:hAnsi="Nirmala UI" w:cs="Nirmala UI"/>
        </w:rPr>
        <w:t xml:space="preserve"> 40%-80% 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ස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හල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ආර්ථ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5-4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ථික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School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music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</w:t>
      </w:r>
      <w:r w:rsidRPr="00824B9D">
        <w:rPr>
          <w:rFonts w:ascii="Nirmala UI" w:hAnsi="Nirmala UI" w:cs="Nirmala UI"/>
        </w:rPr>
        <w:t xml:space="preserve"> Muses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ා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්ෂ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ලා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"idiot" (</w:t>
      </w:r>
      <w:r w:rsidRPr="00824B9D">
        <w:rPr>
          <w:rFonts w:ascii="Nirmala UI" w:hAnsi="Nirmala UI" w:cs="Nirmala UI"/>
        </w:rPr>
        <w:t>මෝඩයා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පාල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ු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ා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ගණ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චල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බ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ඥ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ෙ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්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මි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ලධර්ම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ධ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ශ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ෂේ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කත්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ණිත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යන්</w:t>
      </w:r>
      <w:r w:rsidRPr="00824B9D">
        <w:rPr>
          <w:rFonts w:ascii="Nirmala UI" w:hAnsi="Nirmala UI" w:cs="Nirmala UI"/>
        </w:rPr>
        <w:t>,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හාර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Calibri" w:hAnsi="Calibri" w:cs="Calibri"/>
        </w:rPr>
        <w:t>π</w:t>
      </w:r>
      <w:r w:rsidRPr="00824B9D">
        <w:rPr>
          <w:rFonts w:ascii="Nirmala UI" w:hAnsi="Nirmala UI" w:cs="Nirmala UI"/>
        </w:rPr>
        <w:t xml:space="preserve"> (/pa</w:t>
      </w:r>
      <w:r w:rsidRPr="00824B9D">
        <w:rPr>
          <w:rFonts w:ascii="Arial" w:hAnsi="Arial" w:cs="Arial"/>
        </w:rPr>
        <w:t>ɪ</w:t>
      </w:r>
      <w:r w:rsidRPr="00824B9D">
        <w:rPr>
          <w:rFonts w:ascii="Nirmala UI" w:hAnsi="Nirmala UI" w:cs="Nirmala UI"/>
        </w:rPr>
        <w:t xml:space="preserve">/)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ි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ිමිඩීස්</w:t>
      </w:r>
      <w:r w:rsidRPr="00824B9D">
        <w:rPr>
          <w:rFonts w:ascii="Nirmala UI" w:hAnsi="Nirmala UI" w:cs="Nirmala UI"/>
        </w:rPr>
        <w:t xml:space="preserve"> , </w:t>
      </w:r>
      <w:r w:rsidRPr="00824B9D">
        <w:rPr>
          <w:rFonts w:ascii="Nirmala UI" w:hAnsi="Nirmala UI" w:cs="Nirmala UI"/>
        </w:rPr>
        <w:t>අරිත්මෙටිකා</w:t>
      </w:r>
      <w:r w:rsidRPr="00824B9D">
        <w:rPr>
          <w:rFonts w:ascii="Nirmala UI" w:hAnsi="Nirmala UI" w:cs="Nirmala UI"/>
        </w:rPr>
        <w:t xml:space="preserve"> (Arithmetica)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යෝෆැන්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ඥ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ය</w:t>
      </w:r>
      <w:r w:rsidRPr="00824B9D">
        <w:rPr>
          <w:rFonts w:ascii="Nirmala UI" w:hAnsi="Nirmala UI" w:cs="Nirmala UI"/>
        </w:rPr>
        <w:t>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ො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්ෂාං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ාං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ගෝ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ාටොස්ටනී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ෙ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මි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ේඛ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ලී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ලධර්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ැන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ෑ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</w:t>
      </w:r>
      <w:r w:rsidRPr="00824B9D">
        <w:rPr>
          <w:rFonts w:ascii="Nirmala UI" w:hAnsi="Nirmala UI" w:cs="Nirmala UI"/>
        </w:rPr>
        <w:t>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හිපාක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හිපාක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ර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ඥයක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භූගෝ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ඥ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ඥ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ෝණමි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යිතගර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යිතගර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ෙ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ෞඩ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හ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ණිත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50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ෙනරාල්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ේරික්ලීස්</w:t>
      </w:r>
      <w:r w:rsidRPr="00824B9D">
        <w:rPr>
          <w:rFonts w:ascii="Nirmala UI" w:hAnsi="Nirmala UI" w:cs="Nirmala UI"/>
        </w:rPr>
        <w:t xml:space="preserve"> (Pericles)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</w:t>
      </w:r>
      <w:r w:rsidRPr="00824B9D">
        <w:rPr>
          <w:rFonts w:ascii="Nirmala UI" w:hAnsi="Nirmala UI" w:cs="Nirmala UI"/>
        </w:rPr>
        <w:t>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ජනතා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හෙස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ිංචි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මා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ද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ීර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ං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“</w:t>
      </w:r>
      <w:r w:rsidRPr="00824B9D">
        <w:rPr>
          <w:rFonts w:ascii="Nirmala UI" w:hAnsi="Nirmala UI" w:cs="Nirmala UI"/>
        </w:rPr>
        <w:t>පර්තනොන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ිප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විශේෂ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5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2500 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</w:t>
      </w:r>
      <w:r w:rsidRPr="00824B9D">
        <w:rPr>
          <w:rFonts w:ascii="Nirmala UI" w:hAnsi="Nirmala UI" w:cs="Nirmala UI"/>
        </w:rPr>
        <w:t>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ඟ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ඇතීනා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වෙනුවෙ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රැක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ව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ිත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අ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ොපොලිස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සාදයත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ඔහු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ව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භ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ල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ල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්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ලෙස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නා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රැක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>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ඩක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ේ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ට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ම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ය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හ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ෘති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ර</w:t>
      </w:r>
      <w:r w:rsidRPr="00824B9D">
        <w:rPr>
          <w:rFonts w:ascii="Nirmala UI" w:hAnsi="Nirmala UI" w:cs="Nirmala UI"/>
        </w:rPr>
        <w:t>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ශෛල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ඩ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හ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ණුක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ිඩියස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ොලික්ලි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5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</w:t>
      </w:r>
      <w:r w:rsidRPr="00824B9D">
        <w:rPr>
          <w:rFonts w:ascii="Nirmala UI" w:hAnsi="Nirmala UI" w:cs="Nirmala UI"/>
        </w:rPr>
        <w:t>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ක්ටලිස්</w:t>
      </w:r>
      <w:r w:rsidRPr="00824B9D">
        <w:rPr>
          <w:rFonts w:ascii="Nirmala UI" w:hAnsi="Nirmala UI" w:cs="Nirmala UI"/>
        </w:rPr>
        <w:t xml:space="preserve"> (Praxiteles - </w:t>
      </w:r>
      <w:r w:rsidRPr="00824B9D">
        <w:rPr>
          <w:rFonts w:ascii="Nirmala UI" w:hAnsi="Nirmala UI" w:cs="Nirmala UI"/>
        </w:rPr>
        <w:t>මො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) , </w:t>
      </w:r>
      <w:r w:rsidRPr="00824B9D">
        <w:rPr>
          <w:rFonts w:ascii="Nirmala UI" w:hAnsi="Nirmala UI" w:cs="Nirmala UI"/>
        </w:rPr>
        <w:t>ස්කොපාස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යිසිප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ී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නුෂ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</w:t>
      </w:r>
      <w:r w:rsidRPr="00824B9D">
        <w:rPr>
          <w:rFonts w:ascii="Nirmala UI" w:hAnsi="Nirmala UI" w:cs="Nirmala UI"/>
        </w:rPr>
        <w:t>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ේ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හ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ා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භා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න්ත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ථානුරූප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ඟ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පාද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</w:t>
      </w:r>
      <w:r w:rsidRPr="00824B9D">
        <w:rPr>
          <w:rFonts w:ascii="Nirmala UI" w:hAnsi="Nirmala UI" w:cs="Nirmala UI"/>
        </w:rPr>
        <w:t>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ෙවි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ර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ෝත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ආගම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ික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වමංග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තෝන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ිවි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ංග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ලිබඳ</w:t>
      </w:r>
      <w:r w:rsidRPr="00824B9D">
        <w:rPr>
          <w:rFonts w:ascii="Nirmala UI" w:hAnsi="Nirmala UI" w:cs="Nirmala UI"/>
        </w:rPr>
        <w:t>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lyrical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ෂා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ව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මොනිඩේ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යෝ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විඳ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ෆෝ</w:t>
      </w:r>
      <w:r w:rsidRPr="00824B9D">
        <w:rPr>
          <w:rFonts w:ascii="Nirmala UI" w:hAnsi="Nirmala UI" w:cs="Nirmala UI"/>
        </w:rPr>
        <w:t xml:space="preserve"> (Sappho)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ප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න්</w:t>
      </w:r>
      <w:r w:rsidRPr="00824B9D">
        <w:rPr>
          <w:rFonts w:ascii="Nirmala UI" w:hAnsi="Nirmala UI" w:cs="Nirmala UI"/>
        </w:rPr>
        <w:t xml:space="preserve">  "Lesbos"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ය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"lesbian"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ැෆ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>. 630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5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 xml:space="preserve">. 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කව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ා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ල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ම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ක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ප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අපි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අද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ඔබට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කෙටියෙන්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ස්ව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ක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ව්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ා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ඟව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ක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ො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12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්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න්නා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ච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ැන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</w:t>
      </w:r>
      <w:r w:rsidRPr="00824B9D">
        <w:rPr>
          <w:rFonts w:ascii="Nirmala UI" w:hAnsi="Nirmala UI" w:cs="Nirmala UI"/>
        </w:rPr>
        <w:t>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ර්ජ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ට්ලන්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ම්බර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ඖෂධවේදී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ඖෂධ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කාලී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වර්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්ටෝ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්ටෝ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්ටෝ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ො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්ටෝ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ට්ලන්ටාවේ</w:t>
      </w:r>
      <w:r w:rsidRPr="00824B9D">
        <w:rPr>
          <w:rFonts w:ascii="Nirmala UI" w:hAnsi="Nirmala UI" w:cs="Nirmala UI"/>
        </w:rPr>
        <w:t xml:space="preserve"> Sun Trust Bank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මරි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ඳවු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ප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රහසක්ව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ඟ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බ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ිටසක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ුදෙ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වා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න්තය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ා</w:t>
      </w:r>
      <w:r w:rsidRPr="00824B9D">
        <w:rPr>
          <w:rFonts w:ascii="Nirmala UI" w:hAnsi="Nirmala UI" w:cs="Nirmala UI"/>
        </w:rPr>
        <w:t>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ස්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ා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ඥාදාය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ෝ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ක</w:t>
      </w:r>
      <w:r w:rsidRPr="00824B9D">
        <w:rPr>
          <w:rFonts w:ascii="Nirmala UI" w:hAnsi="Nirmala UI" w:cs="Nirmala UI"/>
        </w:rPr>
        <w:t xml:space="preserve"> 4808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ප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ව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විස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තහ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පාර්තමේන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</w:t>
      </w:r>
      <w:r w:rsidRPr="00824B9D">
        <w:rPr>
          <w:rFonts w:ascii="Nirmala UI" w:hAnsi="Nirmala UI" w:cs="Nirmala UI"/>
        </w:rPr>
        <w:t>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ර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ට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ිග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ෛ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සාය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ෘථි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ස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සක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යේ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ම</w:t>
      </w:r>
      <w:r w:rsidRPr="00824B9D">
        <w:rPr>
          <w:rFonts w:ascii="Nirmala UI" w:hAnsi="Nirmala UI" w:cs="Nirmala UI"/>
        </w:rPr>
        <w:t>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මරික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ස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කෙර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රහස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මී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ව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ී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46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ූර්ව</w:t>
      </w:r>
      <w:r w:rsidRPr="00824B9D">
        <w:rPr>
          <w:rFonts w:ascii="Nirmala UI" w:hAnsi="Nirmala UI" w:cs="Nirmala UI"/>
        </w:rPr>
        <w:t xml:space="preserve"> 26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ස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ි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ධාන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ේර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මි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ෙරෝ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ෆ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ෆ්ර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ණුප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කු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ු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හො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මී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රහ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ර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ිරමී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න්න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ත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ාග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්වර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ෞද්ගල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ාග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මී</w:t>
      </w:r>
      <w:r w:rsidRPr="00824B9D">
        <w:rPr>
          <w:rFonts w:ascii="Nirmala UI" w:hAnsi="Nirmala UI" w:cs="Nirmala UI"/>
        </w:rPr>
        <w:t>. 8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ක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</w:t>
      </w:r>
      <w:r w:rsidRPr="00824B9D">
        <w:rPr>
          <w:rFonts w:ascii="Nirmala UI" w:hAnsi="Nirmala UI" w:cs="Nirmala UI"/>
        </w:rPr>
        <w:t>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ෝල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භ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ාග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ොළහ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ට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20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ාගා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වත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ශි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ද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</w:t>
      </w:r>
      <w:r w:rsidRPr="00824B9D">
        <w:rPr>
          <w:rFonts w:ascii="Nirmala UI" w:hAnsi="Nirmala UI" w:cs="Nirmala UI"/>
        </w:rPr>
        <w:t>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188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හන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ාග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ේ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හ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</w:t>
      </w:r>
      <w:r w:rsidRPr="00824B9D">
        <w:rPr>
          <w:rFonts w:ascii="Nirmala UI" w:hAnsi="Nirmala UI" w:cs="Nirmala UI"/>
        </w:rPr>
        <w:t xml:space="preserve">), </w:t>
      </w:r>
      <w:r w:rsidRPr="00824B9D">
        <w:rPr>
          <w:rFonts w:ascii="Nirmala UI" w:hAnsi="Nirmala UI" w:cs="Nirmala UI"/>
        </w:rPr>
        <w:t>අත්භූ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වේගයන්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පිටසක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න්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, 2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ුලිය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්තුම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යිකලාන්ජල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ැලීලියෝ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ෙහිව</w:t>
      </w:r>
      <w:r w:rsidRPr="00824B9D">
        <w:rPr>
          <w:rFonts w:ascii="Nirmala UI" w:hAnsi="Nirmala UI" w:cs="Nirmala UI"/>
        </w:rPr>
        <w:t xml:space="preserve"> 1633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භා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ා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න්න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යගොල්ලො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>ැ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විශාල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පිළිවෙ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ේ</w:t>
      </w:r>
      <w:r w:rsidRPr="00824B9D">
        <w:rPr>
          <w:rFonts w:ascii="Nirmala UI" w:hAnsi="Nirmala UI" w:cs="Nirmala UI"/>
        </w:rPr>
        <w:t>)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ස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ඩ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්ම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හ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්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ෙය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ෝරු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්මස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න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3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5.5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- 10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න්</w:t>
      </w:r>
      <w:r w:rsidRPr="00824B9D">
        <w:rPr>
          <w:rFonts w:ascii="Nirmala UI" w:hAnsi="Nirmala UI" w:cs="Nirmala UI"/>
        </w:rPr>
        <w:t xml:space="preserve"> 18.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ල්ම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ඛ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.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ත්</w:t>
      </w:r>
      <w:r w:rsidRPr="00824B9D">
        <w:rPr>
          <w:rFonts w:ascii="Nirmala UI" w:hAnsi="Nirmala UI" w:cs="Nirmala UI"/>
        </w:rPr>
        <w:t xml:space="preserve"> 3</w:t>
      </w:r>
      <w:r w:rsidRPr="00824B9D">
        <w:rPr>
          <w:rFonts w:ascii="Nirmala UI" w:hAnsi="Nirmala UI" w:cs="Nirmala UI"/>
        </w:rPr>
        <w:t>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තල්ම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ණු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ැත්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න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සීලන්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නුෂ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</w:t>
      </w:r>
      <w:r w:rsidRPr="00824B9D">
        <w:rPr>
          <w:rFonts w:ascii="Nirmala UI" w:hAnsi="Nirmala UI" w:cs="Nirmala UI"/>
        </w:rPr>
        <w:t>ත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ගෙන්</w:t>
      </w:r>
      <w:r w:rsidRPr="00824B9D">
        <w:rPr>
          <w:rFonts w:ascii="Nirmala UI" w:hAnsi="Nirmala UI" w:cs="Nirmala UI"/>
        </w:rPr>
        <w:t xml:space="preserve"> 75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සිෆ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>. 25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ලාන්ත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ස්ථ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</w:t>
      </w:r>
      <w:r w:rsidRPr="00824B9D">
        <w:rPr>
          <w:rFonts w:ascii="Nirmala UI" w:hAnsi="Nirmala UI" w:cs="Nirmala UI"/>
        </w:rPr>
        <w:t>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ෝ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බල්මෝර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න්න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1772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හ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යෝ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</w:t>
      </w:r>
      <w:r w:rsidRPr="00824B9D">
        <w:rPr>
          <w:rFonts w:ascii="Nirmala UI" w:hAnsi="Nirmala UI" w:cs="Nirmala UI"/>
        </w:rPr>
        <w:t>බල්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</w:t>
      </w:r>
      <w:r w:rsidRPr="00824B9D">
        <w:rPr>
          <w:rFonts w:ascii="Nirmala UI" w:hAnsi="Nirmala UI" w:cs="Nirmala UI"/>
        </w:rPr>
        <w:t xml:space="preserve"> 27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ප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ිය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ළිග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ණිවිඩකර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කම්ප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න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ප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ි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ඛ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ලේෂ</w:t>
      </w:r>
      <w:r w:rsidRPr="00824B9D">
        <w:rPr>
          <w:rFonts w:ascii="Nirmala UI" w:hAnsi="Nirmala UI" w:cs="Nirmala UI"/>
        </w:rPr>
        <w:t>්ම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්ටු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ස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ත්ව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ින්</w:t>
      </w:r>
      <w:r w:rsidRPr="00824B9D">
        <w:rPr>
          <w:rFonts w:ascii="Nirmala UI" w:hAnsi="Nirmala UI" w:cs="Nirmala UI"/>
        </w:rPr>
        <w:t xml:space="preserve"> 25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්ම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</w:t>
      </w:r>
      <w:r w:rsidRPr="00824B9D">
        <w:rPr>
          <w:rFonts w:ascii="Nirmala UI" w:hAnsi="Nirmala UI" w:cs="Nirmala UI"/>
        </w:rPr>
        <w:t xml:space="preserve"> 3000-6000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6.7-8.8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</w:t>
      </w:r>
      <w:r w:rsidRPr="00824B9D">
        <w:rPr>
          <w:rFonts w:ascii="Nirmala UI" w:hAnsi="Nirmala UI" w:cs="Nirmala UI"/>
        </w:rPr>
        <w:t>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න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ස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්ම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ඝ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ත්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න්ල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ර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ස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ට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්තුරය</w:t>
      </w:r>
      <w:r w:rsidRPr="00824B9D">
        <w:rPr>
          <w:rFonts w:ascii="Nirmala UI" w:hAnsi="Nirmala UI" w:cs="Nirmala UI"/>
        </w:rPr>
        <w:t xml:space="preserve"> 1995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2003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දහ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න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ඩිය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ාග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ඥ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20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න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22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ූර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ැත්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න්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සු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ශ්වය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</w:t>
      </w:r>
      <w:r w:rsidRPr="00824B9D">
        <w:rPr>
          <w:rFonts w:ascii="Nirmala UI" w:hAnsi="Nirmala UI" w:cs="Nirmala UI"/>
        </w:rPr>
        <w:t>ම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ෙලු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්ම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ට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ක්ට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ු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ත්වයෙ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නික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ත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ද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30 - 50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රණියැ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>ීටර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</w:t>
      </w:r>
      <w:r w:rsidRPr="00824B9D">
        <w:rPr>
          <w:rFonts w:ascii="Nirmala UI" w:hAnsi="Nirmala UI" w:cs="Nirmala UI"/>
        </w:rPr>
        <w:t xml:space="preserve"> 100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ෙලු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්මසුන්</w:t>
      </w:r>
      <w:r w:rsidRPr="00824B9D">
        <w:rPr>
          <w:rFonts w:ascii="Nirmala UI" w:hAnsi="Nirmala UI" w:cs="Nirmala UI"/>
        </w:rPr>
        <w:t xml:space="preserve"> "Sea Canary"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ච්ච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ඬග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කැන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ර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ක්</w:t>
      </w:r>
      <w:r w:rsidRPr="00824B9D">
        <w:rPr>
          <w:rFonts w:ascii="Nirmala UI" w:hAnsi="Nirmala UI" w:cs="Nirmala UI"/>
        </w:rPr>
        <w:t xml:space="preserve">).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10</w:t>
      </w:r>
      <w:r w:rsidRPr="00824B9D">
        <w:rPr>
          <w:rFonts w:ascii="Nirmala UI" w:hAnsi="Nirmala UI" w:cs="Nirmala UI"/>
        </w:rPr>
        <w:t>ක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න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</w:t>
      </w:r>
      <w:r w:rsidRPr="00824B9D">
        <w:rPr>
          <w:rFonts w:ascii="Nirmala UI" w:hAnsi="Nirmala UI" w:cs="Nirmala UI"/>
        </w:rPr>
        <w:t>ග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ණුම්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7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මිදෙ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වු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ර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</w:t>
      </w:r>
      <w:r w:rsidRPr="00824B9D">
        <w:rPr>
          <w:rFonts w:ascii="Nirmala UI" w:hAnsi="Nirmala UI" w:cs="Nirmala UI"/>
        </w:rPr>
        <w:t xml:space="preserve"> 5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ිබ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ෝජන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98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16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1998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10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12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</w:t>
      </w:r>
      <w:r w:rsidRPr="00824B9D">
        <w:rPr>
          <w:rFonts w:ascii="Nirmala UI" w:hAnsi="Nirmala UI" w:cs="Nirmala UI"/>
        </w:rPr>
        <w:t xml:space="preserve"> 3-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ජ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වාන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</w:t>
      </w:r>
      <w:r w:rsidRPr="00824B9D">
        <w:rPr>
          <w:rFonts w:ascii="Nirmala UI" w:hAnsi="Nirmala UI" w:cs="Nirmala UI"/>
        </w:rPr>
        <w:t>ග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ොයේෂියා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24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32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නාල්ඩ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ොයේෂ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ාවෝ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ක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ත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්තා</w:t>
      </w:r>
      <w:r w:rsidRPr="00824B9D">
        <w:rPr>
          <w:rFonts w:ascii="Nirmala UI" w:hAnsi="Nirmala UI" w:cs="Nirmala UI"/>
        </w:rPr>
        <w:t xml:space="preserve">. Fair Play </w:t>
      </w:r>
      <w:r w:rsidRPr="00824B9D">
        <w:rPr>
          <w:rFonts w:ascii="Nirmala UI" w:hAnsi="Nirmala UI" w:cs="Nirmala UI"/>
        </w:rPr>
        <w:t>සම්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ංගලන්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්ත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02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31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</w:t>
      </w:r>
      <w:r w:rsidRPr="00824B9D">
        <w:rPr>
          <w:rFonts w:ascii="Nirmala UI" w:hAnsi="Nirmala UI" w:cs="Nirmala UI"/>
        </w:rPr>
        <w:t xml:space="preserve"> 30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</w:t>
      </w:r>
      <w:r w:rsidRPr="00824B9D">
        <w:rPr>
          <w:rFonts w:ascii="Nirmala UI" w:hAnsi="Nirmala UI" w:cs="Nirmala UI"/>
        </w:rPr>
        <w:t xml:space="preserve"> 17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ර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ප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ේ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</w:t>
      </w:r>
      <w:r w:rsidRPr="00824B9D">
        <w:rPr>
          <w:rFonts w:ascii="Nirmala UI" w:hAnsi="Nirmala UI" w:cs="Nirmala UI"/>
        </w:rPr>
        <w:t>ව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ර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ලි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්පාඤ්ඤ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ෘතුග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ජ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රග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</w:t>
      </w:r>
      <w:r w:rsidRPr="00824B9D">
        <w:rPr>
          <w:rFonts w:ascii="Nirmala UI" w:hAnsi="Nirmala UI" w:cs="Nirmala UI"/>
        </w:rPr>
        <w:t xml:space="preserve"> 2-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ලිව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ත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නාල්ඩ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Fair Play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ල්ජි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06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200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9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ූලි</w:t>
      </w:r>
      <w:r w:rsidRPr="00824B9D">
        <w:rPr>
          <w:rFonts w:ascii="Nirmala UI" w:hAnsi="Nirmala UI" w:cs="Nirmala UI"/>
        </w:rPr>
        <w:t xml:space="preserve"> 9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ි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සටහ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තර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ල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ඬ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5-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තර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ෘතුග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ඩ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ත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රග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ලෝසුයි</w:t>
      </w:r>
      <w:r w:rsidRPr="00824B9D">
        <w:rPr>
          <w:rFonts w:ascii="Nirmala UI" w:hAnsi="Nirmala UI" w:cs="Nirmala UI"/>
        </w:rPr>
        <w:t xml:space="preserve">. Fair Play </w:t>
      </w:r>
      <w:r w:rsidRPr="00824B9D">
        <w:rPr>
          <w:rFonts w:ascii="Nirmala UI" w:hAnsi="Nirmala UI" w:cs="Nirmala UI"/>
        </w:rPr>
        <w:t>කණ්ඩාය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</w:t>
      </w:r>
      <w:r w:rsidRPr="00824B9D">
        <w:rPr>
          <w:rFonts w:ascii="Nirmala UI" w:hAnsi="Nirmala UI" w:cs="Nirmala UI"/>
        </w:rPr>
        <w:t>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2010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11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ූලි</w:t>
      </w:r>
      <w:r w:rsidRPr="00824B9D">
        <w:rPr>
          <w:rFonts w:ascii="Nirmala UI" w:hAnsi="Nirmala UI" w:cs="Nirmala UI"/>
        </w:rPr>
        <w:t xml:space="preserve"> 11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</w:t>
      </w:r>
      <w:r w:rsidRPr="00824B9D">
        <w:rPr>
          <w:rFonts w:ascii="Nirmala UI" w:hAnsi="Nirmala UI" w:cs="Nirmala UI"/>
        </w:rPr>
        <w:t xml:space="preserve"> 9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</w:t>
      </w:r>
      <w:r w:rsidRPr="00824B9D">
        <w:rPr>
          <w:rFonts w:ascii="Nirmala UI" w:hAnsi="Nirmala UI" w:cs="Nirmala UI"/>
        </w:rPr>
        <w:t xml:space="preserve"> 1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ා</w:t>
      </w:r>
      <w:r w:rsidRPr="00824B9D">
        <w:rPr>
          <w:rFonts w:ascii="Nirmala UI" w:hAnsi="Nirmala UI" w:cs="Nirmala UI"/>
        </w:rPr>
        <w:t xml:space="preserve">. 2007 </w:t>
      </w:r>
      <w:r w:rsidRPr="00824B9D">
        <w:rPr>
          <w:rFonts w:ascii="Nirmala UI" w:hAnsi="Nirmala UI" w:cs="Nirmala UI"/>
        </w:rPr>
        <w:t>අගෝ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ෝ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්</w:t>
      </w:r>
      <w:r w:rsidRPr="00824B9D">
        <w:rPr>
          <w:rFonts w:ascii="Nirmala UI" w:hAnsi="Nirmala UI" w:cs="Nirmala UI"/>
        </w:rPr>
        <w:t xml:space="preserve"> 3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ූරතා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ිමි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දර්ලන්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ර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රේ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116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ත්ත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64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</w:t>
      </w:r>
      <w:r w:rsidRPr="00824B9D">
        <w:rPr>
          <w:rFonts w:ascii="Nirmala UI" w:hAnsi="Nirmala UI" w:cs="Nirmala UI"/>
        </w:rPr>
        <w:t xml:space="preserve"> 14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රුග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ෝල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ිද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ත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ෝම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Fair Play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2014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12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ූලි</w:t>
      </w:r>
      <w:r w:rsidRPr="00824B9D">
        <w:rPr>
          <w:rFonts w:ascii="Nirmala UI" w:hAnsi="Nirmala UI" w:cs="Nirmala UI"/>
        </w:rPr>
        <w:t xml:space="preserve"> 13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</w:t>
      </w:r>
      <w:r w:rsidRPr="00824B9D">
        <w:rPr>
          <w:rFonts w:ascii="Nirmala UI" w:hAnsi="Nirmala UI" w:cs="Nirmala UI"/>
        </w:rPr>
        <w:t>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දුන්නේ</w:t>
      </w:r>
      <w:r w:rsidRPr="00824B9D">
        <w:rPr>
          <w:rFonts w:ascii="Nirmala UI" w:hAnsi="Nirmala UI" w:cs="Nirmala UI"/>
        </w:rPr>
        <w:t xml:space="preserve"> 2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වරට</w:t>
      </w:r>
      <w:r w:rsidRPr="00824B9D">
        <w:rPr>
          <w:rFonts w:ascii="Nirmala UI" w:hAnsi="Nirmala UI" w:cs="Nirmala UI"/>
        </w:rPr>
        <w:t xml:space="preserve"> 1950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</w:t>
      </w:r>
      <w:r w:rsidRPr="00824B9D">
        <w:rPr>
          <w:rFonts w:ascii="Nirmala UI" w:hAnsi="Nirmala UI" w:cs="Nirmala UI"/>
        </w:rPr>
        <w:t xml:space="preserve"> 12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</w:t>
      </w:r>
      <w:r w:rsidRPr="00824B9D">
        <w:rPr>
          <w:rFonts w:ascii="Nirmala UI" w:hAnsi="Nirmala UI" w:cs="Nirmala UI"/>
        </w:rPr>
        <w:t>ල</w:t>
      </w:r>
      <w:r w:rsidRPr="00824B9D">
        <w:rPr>
          <w:rFonts w:ascii="Nirmala UI" w:hAnsi="Nirmala UI" w:cs="Nirmala UI"/>
        </w:rPr>
        <w:t xml:space="preserve"> 7- 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ලෝලී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ජන්ටින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ව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රේ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ආර්ජන්ටිනාව</w:t>
      </w:r>
      <w:r w:rsidRPr="00824B9D">
        <w:rPr>
          <w:rFonts w:ascii="Nirmala UI" w:hAnsi="Nirmala UI" w:cs="Nirmala UI"/>
        </w:rPr>
        <w:t xml:space="preserve"> 1-</w:t>
      </w:r>
      <w:r w:rsidRPr="00824B9D">
        <w:rPr>
          <w:rFonts w:ascii="Nirmala UI" w:hAnsi="Nirmala UI" w:cs="Nirmala UI"/>
        </w:rPr>
        <w:t>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ූර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දර්ලන්තය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තර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ීලය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ස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ිද්ද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ත්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ේම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ඩ්රි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ාව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64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</w:t>
      </w:r>
      <w:r w:rsidRPr="00824B9D">
        <w:rPr>
          <w:rFonts w:ascii="Nirmala UI" w:hAnsi="Nirmala UI" w:cs="Nirmala UI"/>
        </w:rPr>
        <w:t xml:space="preserve"> 17</w:t>
      </w:r>
      <w:r w:rsidRPr="00824B9D">
        <w:rPr>
          <w:rFonts w:ascii="Nirmala UI" w:hAnsi="Nirmala UI" w:cs="Nirmala UI"/>
        </w:rPr>
        <w:t xml:space="preserve">1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ඉතාමත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මෙන්ම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පැරණි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න්ඩ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විශේෂ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හන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න්ඩ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</w:t>
      </w:r>
      <w:r w:rsidRPr="00824B9D">
        <w:rPr>
          <w:rFonts w:ascii="Nirmala UI" w:hAnsi="Nirmala UI" w:cs="Nirmala UI"/>
        </w:rPr>
        <w:t>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ෝකි</w:t>
      </w:r>
      <w:r w:rsidRPr="00824B9D">
        <w:rPr>
          <w:rFonts w:ascii="Nirmala UI" w:hAnsi="Nirmala UI" w:cs="Nirmala UI"/>
        </w:rPr>
        <w:t>-</w:t>
      </w:r>
      <w:r w:rsidRPr="00824B9D">
        <w:rPr>
          <w:rFonts w:ascii="Nirmala UI" w:hAnsi="Nirmala UI" w:cs="Nirmala UI"/>
        </w:rPr>
        <w:t>ටෝක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20, </w:t>
      </w:r>
      <w:r w:rsidRPr="00824B9D">
        <w:rPr>
          <w:rFonts w:ascii="Nirmala UI" w:hAnsi="Nirmala UI" w:cs="Nirmala UI"/>
        </w:rPr>
        <w:t>ෆෙන්චර්ච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වර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ධාන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“Land Securities”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196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ජර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වූව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න්ඩ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>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්</w:t>
      </w:r>
      <w:r w:rsidRPr="00824B9D">
        <w:rPr>
          <w:rFonts w:ascii="Nirmala UI" w:hAnsi="Nirmala UI" w:cs="Nirmala UI"/>
        </w:rPr>
        <w:t xml:space="preserve"> 91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උස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්ටු</w:t>
      </w:r>
      <w:r w:rsidRPr="00824B9D">
        <w:rPr>
          <w:rFonts w:ascii="Nirmala UI" w:hAnsi="Nirmala UI" w:cs="Nirmala UI"/>
        </w:rPr>
        <w:t xml:space="preserve"> 25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න්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200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“Land Securities”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2007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</w:t>
      </w:r>
      <w:r w:rsidRPr="00824B9D">
        <w:rPr>
          <w:rFonts w:ascii="Nirmala UI" w:hAnsi="Nirmala UI" w:cs="Nirmala UI"/>
        </w:rPr>
        <w:t>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ුඛ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ෙර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දු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්</w:t>
      </w:r>
      <w:r w:rsidRPr="00824B9D">
        <w:rPr>
          <w:rFonts w:ascii="Nirmala UI" w:hAnsi="Nirmala UI" w:cs="Nirmala UI"/>
        </w:rPr>
        <w:t xml:space="preserve"> 5575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පසරි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්</w:t>
      </w:r>
      <w:r w:rsidRPr="00824B9D">
        <w:rPr>
          <w:rFonts w:ascii="Nirmala UI" w:hAnsi="Nirmala UI" w:cs="Nirmala UI"/>
        </w:rPr>
        <w:t xml:space="preserve"> 22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</w:t>
      </w:r>
      <w:r w:rsidRPr="00824B9D">
        <w:rPr>
          <w:rFonts w:ascii="Nirmala UI" w:hAnsi="Nirmala UI" w:cs="Nirmala UI"/>
        </w:rPr>
        <w:t>ගිල්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ාර්යාල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න්හල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න්ඩ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න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ැස්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ළ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ෆාය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ෝලියි</w:t>
      </w:r>
      <w:r w:rsidRPr="00824B9D">
        <w:rPr>
          <w:rFonts w:ascii="Nirmala UI" w:hAnsi="Nirmala UI" w:cs="Nirmala UI"/>
        </w:rPr>
        <w:t xml:space="preserve">. 1983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රඹුණු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රෆාය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ෝ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ේ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ආරම්භක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ඛ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ෝ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න්ඩ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බුඩාබ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ව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ප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ිනෝලි</w:t>
      </w:r>
      <w:r w:rsidRPr="00824B9D">
        <w:rPr>
          <w:rFonts w:ascii="Nirmala UI" w:hAnsi="Nirmala UI" w:cs="Nirmala UI"/>
        </w:rPr>
        <w:t xml:space="preserve"> 196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ූ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වන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ර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සවියෙන්</w:t>
      </w:r>
      <w:r w:rsidRPr="00824B9D">
        <w:rPr>
          <w:rFonts w:ascii="Nirmala UI" w:hAnsi="Nirmala UI" w:cs="Nirmala UI"/>
        </w:rPr>
        <w:t xml:space="preserve">. 196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ශ්ච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ූ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197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ිංච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ව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ථිකාචාර්ය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ක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ිනෝලි</w:t>
      </w:r>
      <w:r w:rsidRPr="00824B9D">
        <w:rPr>
          <w:rFonts w:ascii="Nirmala UI" w:hAnsi="Nirmala UI" w:cs="Nirmala UI"/>
        </w:rPr>
        <w:t xml:space="preserve"> 197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ිංචිකර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වෝකි</w:t>
      </w:r>
      <w:r w:rsidRPr="00824B9D">
        <w:rPr>
          <w:rFonts w:ascii="Nirmala UI" w:hAnsi="Nirmala UI" w:cs="Nirmala UI"/>
        </w:rPr>
        <w:t>-</w:t>
      </w:r>
      <w:r w:rsidRPr="00824B9D">
        <w:rPr>
          <w:rFonts w:ascii="Nirmala UI" w:hAnsi="Nirmala UI" w:cs="Nirmala UI"/>
        </w:rPr>
        <w:t>ටෝ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්</w:t>
      </w:r>
      <w:r w:rsidRPr="00824B9D">
        <w:rPr>
          <w:rFonts w:ascii="Nirmala UI" w:hAnsi="Nirmala UI" w:cs="Nirmala UI"/>
        </w:rPr>
        <w:t xml:space="preserve"> 22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න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ර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ව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්මැදු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ධ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60 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්ටු</w:t>
      </w:r>
      <w:r w:rsidRPr="00824B9D">
        <w:rPr>
          <w:rFonts w:ascii="Nirmala UI" w:hAnsi="Nirmala UI" w:cs="Nirmala UI"/>
        </w:rPr>
        <w:t xml:space="preserve"> 34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කෙර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200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>ො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ොඩනැග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ල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ල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ියාකා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යුරෝප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ථ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පා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ද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2011 </w:t>
      </w:r>
      <w:r w:rsidRPr="00824B9D">
        <w:rPr>
          <w:rFonts w:ascii="Nirmala UI" w:hAnsi="Nirmala UI" w:cs="Nirmala UI"/>
        </w:rPr>
        <w:t>ජනවා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</w:t>
      </w:r>
      <w:r w:rsidRPr="00824B9D">
        <w:rPr>
          <w:rFonts w:ascii="Nirmala UI" w:hAnsi="Nirmala UI" w:cs="Nirmala UI"/>
        </w:rPr>
        <w:t>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2011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ා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කටයුතු</w:t>
      </w:r>
      <w:r w:rsidRPr="00824B9D">
        <w:rPr>
          <w:rFonts w:ascii="Nirmala UI" w:hAnsi="Nirmala UI" w:cs="Nirmala UI"/>
        </w:rPr>
        <w:t xml:space="preserve"> 2012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ූ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ු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ෂ්ණත්ව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ොරොත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පත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ු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ොඩනැගිල්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ෂ්ණ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ග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ධාර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</w:t>
      </w:r>
      <w:r w:rsidRPr="00824B9D">
        <w:rPr>
          <w:rFonts w:ascii="Nirmala UI" w:hAnsi="Nirmala UI" w:cs="Nirmala UI"/>
        </w:rPr>
        <w:t>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ෝ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වේද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2014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2014 </w:t>
      </w:r>
      <w:r w:rsidRPr="00824B9D">
        <w:rPr>
          <w:rFonts w:ascii="Nirmala UI" w:hAnsi="Nirmala UI" w:cs="Nirmala UI"/>
        </w:rPr>
        <w:t>අගෝස්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තෙන්</w:t>
      </w:r>
      <w:r w:rsidRPr="00824B9D">
        <w:rPr>
          <w:rFonts w:ascii="Nirmala UI" w:hAnsi="Nirmala UI" w:cs="Nirmala UI"/>
        </w:rPr>
        <w:t xml:space="preserve"> Building Design </w:t>
      </w:r>
      <w:r w:rsidRPr="00824B9D">
        <w:rPr>
          <w:rFonts w:ascii="Nirmala UI" w:hAnsi="Nirmala UI" w:cs="Nirmala UI"/>
        </w:rPr>
        <w:t>සඟර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නම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බන්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නම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12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ධාන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ලස්ස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ස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ල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විස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ජනය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ධ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්න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ඟ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ා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ඟ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ු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ෝදන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ය</w:t>
      </w:r>
      <w:r w:rsidRPr="00824B9D">
        <w:rPr>
          <w:rFonts w:ascii="Nirmala UI" w:hAnsi="Nirmala UI" w:cs="Nirmala UI"/>
        </w:rPr>
        <w:t>ිස්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ෝ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ං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ං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ූර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ියන</w:t>
      </w:r>
      <w:r w:rsidRPr="00824B9D">
        <w:rPr>
          <w:rFonts w:ascii="Nirmala UI" w:hAnsi="Nirmala UI" w:cs="Nirmala UI"/>
        </w:rPr>
        <w:t xml:space="preserve"> 1.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ත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දී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ොව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පුරා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රටවලින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විධාකාර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ී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ශිල්පින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මදෙනා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හෙ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 xml:space="preserve">1977 </w:t>
      </w:r>
      <w:r w:rsidRPr="00824B9D">
        <w:rPr>
          <w:rFonts w:ascii="Nirmala UI" w:hAnsi="Nirmala UI" w:cs="Nirmala UI"/>
        </w:rPr>
        <w:t>පෙබරවාරි</w:t>
      </w:r>
      <w:r w:rsidRPr="00824B9D">
        <w:rPr>
          <w:rFonts w:ascii="Nirmala UI" w:hAnsi="Nirmala UI" w:cs="Nirmala UI"/>
        </w:rPr>
        <w:t xml:space="preserve"> 22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සබ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බැ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ිප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ලොම්බ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රන්කීලා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ශකීර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බැ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බන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ඩ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බැ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ිපොල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ලොබියානුවෙ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ෘත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හො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ර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ද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ක්</w:t>
      </w:r>
      <w:r w:rsidRPr="00824B9D">
        <w:rPr>
          <w:rFonts w:ascii="Nirmala UI" w:hAnsi="Nirmala UI" w:cs="Nirmala UI"/>
        </w:rPr>
        <w:t xml:space="preserve"> &amp; </w:t>
      </w:r>
      <w:r w:rsidRPr="00824B9D">
        <w:rPr>
          <w:rFonts w:ascii="Nirmala UI" w:hAnsi="Nirmala UI" w:cs="Nirmala UI"/>
        </w:rPr>
        <w:t>රෝ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ු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්ත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ුඛ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කච්ඡ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Led Zep</w:t>
      </w:r>
      <w:r w:rsidRPr="00824B9D">
        <w:rPr>
          <w:rFonts w:ascii="Nirmala UI" w:hAnsi="Nirmala UI" w:cs="Nirmala UI"/>
        </w:rPr>
        <w:t xml:space="preserve">pelin, the Beatles, the Police, the Cure,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 Nirvana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ට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බැ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ටුම්කාරිය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බැඳ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්ත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ටා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හුණු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ා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1990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13</w:t>
      </w:r>
      <w:r w:rsidRPr="00824B9D">
        <w:rPr>
          <w:rFonts w:ascii="Nirmala UI" w:hAnsi="Nirmala UI" w:cs="Nirmala UI"/>
        </w:rPr>
        <w:t>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ි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ිරූප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න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ට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ගෝට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</w:t>
      </w:r>
      <w:r w:rsidRPr="00824B9D">
        <w:rPr>
          <w:rFonts w:ascii="Nirmala UI" w:hAnsi="Nirmala UI" w:cs="Nirmala UI"/>
        </w:rPr>
        <w:t>ෝ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ලොම්බ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ඵ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1991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‘Magia’ </w:t>
      </w:r>
      <w:r w:rsidRPr="00824B9D">
        <w:rPr>
          <w:rFonts w:ascii="Nirmala UI" w:hAnsi="Nirmala UI" w:cs="Nirmala UI"/>
        </w:rPr>
        <w:t>නිකුත්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ණිජ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ුණ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හ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</w:t>
      </w:r>
      <w:r w:rsidRPr="00824B9D">
        <w:rPr>
          <w:rFonts w:ascii="Nirmala UI" w:hAnsi="Nirmala UI" w:cs="Nirmala UI"/>
        </w:rPr>
        <w:t>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‘Peligro’ 1993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ණිජ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කිර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හඬ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ිගත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1995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්පනාකාරී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ක්</w:t>
      </w:r>
      <w:r w:rsidRPr="00824B9D">
        <w:rPr>
          <w:rFonts w:ascii="Nirmala UI" w:hAnsi="Nirmala UI" w:cs="Nirmala UI"/>
        </w:rPr>
        <w:t xml:space="preserve"> &amp; </w:t>
      </w:r>
      <w:r w:rsidRPr="00824B9D">
        <w:rPr>
          <w:rFonts w:ascii="Nirmala UI" w:hAnsi="Nirmala UI" w:cs="Nirmala UI"/>
        </w:rPr>
        <w:t>රෝ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ෛයි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ඹුරු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ාබ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ඛණ්ඩ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හදාබ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වසානයේ</w:t>
      </w:r>
      <w:r w:rsidRPr="00824B9D">
        <w:rPr>
          <w:rFonts w:ascii="Nirmala UI" w:hAnsi="Nirmala UI" w:cs="Nirmala UI"/>
        </w:rPr>
        <w:t xml:space="preserve"> 1995 </w:t>
      </w:r>
      <w:r w:rsidRPr="00824B9D">
        <w:rPr>
          <w:rFonts w:ascii="Nirmala UI" w:hAnsi="Nirmala UI" w:cs="Nirmala UI"/>
        </w:rPr>
        <w:t>ඔක්තෝබර්</w:t>
      </w:r>
      <w:r w:rsidRPr="00824B9D">
        <w:rPr>
          <w:rFonts w:ascii="Nirmala UI" w:hAnsi="Nirmala UI" w:cs="Nirmala UI"/>
        </w:rPr>
        <w:t xml:space="preserve"> 6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ෝ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බ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"Pies Descalzos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දැක්වූ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ිනාඩි</w:t>
      </w:r>
      <w:r w:rsidRPr="00824B9D">
        <w:rPr>
          <w:rFonts w:ascii="Nirmala UI" w:hAnsi="Nirmala UI" w:cs="Nirmala UI"/>
        </w:rPr>
        <w:t xml:space="preserve"> 41.06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Estoy Aqui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චා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"Tour Pies Descalzos"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ච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2008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ිණ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‘Donde Estan los Ladrones?’ </w:t>
      </w:r>
      <w:r w:rsidRPr="00824B9D">
        <w:rPr>
          <w:rFonts w:ascii="Nirmala UI" w:hAnsi="Nirmala UI" w:cs="Nirmala UI"/>
        </w:rPr>
        <w:t>ඇල්බ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</w:t>
      </w:r>
      <w:r w:rsidRPr="00824B9D">
        <w:rPr>
          <w:rFonts w:ascii="Nirmala UI" w:hAnsi="Nirmala UI" w:cs="Nirmala UI"/>
        </w:rPr>
        <w:t>ඤ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ුඛ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ණ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0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‘Laundry Service’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 ‘Whenever, Wherever’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ුඛ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‘Fijacion Oral' </w:t>
      </w:r>
      <w:r w:rsidRPr="00824B9D">
        <w:rPr>
          <w:rFonts w:ascii="Nirmala UI" w:hAnsi="Nirmala UI" w:cs="Nirmala UI"/>
        </w:rPr>
        <w:t>ඇල්බ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2005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5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දැක්වුණා</w:t>
      </w:r>
      <w:r w:rsidRPr="00824B9D">
        <w:rPr>
          <w:rFonts w:ascii="Nirmala UI" w:hAnsi="Nirmala UI" w:cs="Nirmala UI"/>
        </w:rPr>
        <w:t xml:space="preserve">. 2017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ැම්බ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7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</w:t>
      </w:r>
      <w:r w:rsidRPr="00824B9D">
        <w:rPr>
          <w:rFonts w:ascii="Nirmala UI" w:hAnsi="Nirmala UI" w:cs="Nirmala UI"/>
        </w:rPr>
        <w:t>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ෂා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ැ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"Oral Fixation Tour" </w:t>
      </w:r>
      <w:r w:rsidRPr="00824B9D">
        <w:rPr>
          <w:rFonts w:ascii="Nirmala UI" w:hAnsi="Nirmala UI" w:cs="Nirmala UI"/>
        </w:rPr>
        <w:t>සංච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2007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.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‘Hips Don’s Lie’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21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5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ූටියු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528 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‘She Wolf’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ූටියු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ව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54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ෙන්</w:t>
      </w:r>
      <w:r w:rsidRPr="00824B9D">
        <w:rPr>
          <w:rFonts w:ascii="Nirmala UI" w:hAnsi="Nirmala UI" w:cs="Nirmala UI"/>
        </w:rPr>
        <w:t xml:space="preserve"> 1/4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යු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රඹ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2010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ා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ශකීර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ුරුෂ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ෙරා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ණගැසෙන්නෙ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200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ෝජ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සිලෝ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ජ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ශක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ප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කරනවා</w:t>
      </w:r>
      <w:r w:rsidRPr="00824B9D">
        <w:rPr>
          <w:rFonts w:ascii="Nirmala UI" w:hAnsi="Nirmala UI" w:cs="Nirmala UI"/>
        </w:rPr>
        <w:t xml:space="preserve">. 201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ත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ා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දේශ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"The Pies Descalzos Foundation"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යා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ලොබ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්</w:t>
      </w:r>
      <w:r w:rsidRPr="00824B9D">
        <w:rPr>
          <w:rFonts w:ascii="Nirmala UI" w:hAnsi="Nirmala UI" w:cs="Nirmala UI"/>
        </w:rPr>
        <w:t xml:space="preserve"> 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400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FBI </w:t>
      </w:r>
      <w:proofErr w:type="spellStart"/>
      <w:r w:rsidRPr="00824B9D">
        <w:rPr>
          <w:rFonts w:ascii="Nirmala UI" w:hAnsi="Nirmala UI" w:cs="Nirmala UI"/>
        </w:rPr>
        <w:t>ආයතනය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ලෝකය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ලොකුම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රු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හ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ංකාවෙ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ුණා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ටිස්ට්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ූක්ෂ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රාධ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හෙළිව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FBI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ඳව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ටිස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න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කීර්ත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ළ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ුද්ධ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න්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හ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ධන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න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, 1948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්</w:t>
      </w:r>
      <w:r w:rsidRPr="00824B9D">
        <w:rPr>
          <w:rFonts w:ascii="Nirmala UI" w:hAnsi="Nirmala UI" w:cs="Nirmala UI"/>
        </w:rPr>
        <w:t xml:space="preserve"> 27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ෙ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ජීරිය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ියුක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බළෙක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ධ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බළ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ම්ව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ර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ීප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ැ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භාගීව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ඹ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වෙද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ථ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ඳ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</w:t>
      </w:r>
      <w:r w:rsidRPr="00824B9D">
        <w:rPr>
          <w:rFonts w:ascii="Nirmala UI" w:hAnsi="Nirmala UI" w:cs="Nirmala UI"/>
        </w:rPr>
        <w:t>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ක්කස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ි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ද්ධ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ුණ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සු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ි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ඩ්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34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ාභ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ණයපත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ඇබිග්නේල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ඬ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ඳි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ුණා</w:t>
      </w:r>
      <w:r w:rsidRPr="00824B9D">
        <w:rPr>
          <w:rFonts w:ascii="Nirmala UI" w:hAnsi="Nirmala UI" w:cs="Nirmala UI"/>
        </w:rPr>
        <w:t xml:space="preserve">.  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න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</w:t>
      </w:r>
      <w:r w:rsidRPr="00824B9D">
        <w:rPr>
          <w:rFonts w:ascii="Nirmala UI" w:hAnsi="Nirmala UI" w:cs="Nirmala UI"/>
        </w:rPr>
        <w:t>රුදු</w:t>
      </w:r>
      <w:r w:rsidRPr="00824B9D">
        <w:rPr>
          <w:rFonts w:ascii="Nirmala UI" w:hAnsi="Nirmala UI" w:cs="Nirmala UI"/>
        </w:rPr>
        <w:t xml:space="preserve"> 16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වන්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ෙ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ූක්ෂ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ක්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ාරයෙ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ෙ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ිව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යද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</w:t>
      </w:r>
      <w:r w:rsidRPr="00824B9D">
        <w:rPr>
          <w:rFonts w:ascii="Nirmala UI" w:hAnsi="Nirmala UI" w:cs="Nirmala UI"/>
        </w:rPr>
        <w:t>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ප්පු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ි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රාක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ණ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</w:t>
      </w:r>
      <w:r w:rsidRPr="00824B9D">
        <w:rPr>
          <w:rFonts w:ascii="Nirmala UI" w:hAnsi="Nirmala UI" w:cs="Nirmala UI"/>
        </w:rPr>
        <w:t>ෙක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තාව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ණ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ළිව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ං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ම්පතු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මු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ළි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ඟ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 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ළඟ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ඹ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ආර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ධ</w:t>
      </w:r>
      <w:r w:rsidRPr="00824B9D">
        <w:rPr>
          <w:rFonts w:ascii="Nirmala UI" w:hAnsi="Nirmala UI" w:cs="Nirmala UI"/>
        </w:rPr>
        <w:t>ාරි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න්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වුන්ට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ධාර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ද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හැ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ි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ුරුද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ා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න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ුත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හුණු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3M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>“</w:t>
      </w:r>
      <w:r w:rsidRPr="00824B9D">
        <w:rPr>
          <w:rFonts w:ascii="Nirmala UI" w:hAnsi="Nirmala UI" w:cs="Nirmala UI"/>
        </w:rPr>
        <w:t>ප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වේ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හැඳුනුම්ප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න්න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</w:t>
      </w:r>
      <w:r w:rsidRPr="00824B9D">
        <w:rPr>
          <w:rFonts w:ascii="Nirmala UI" w:hAnsi="Nirmala UI" w:cs="Nirmala UI"/>
        </w:rPr>
        <w:t>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බිග්නේල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ච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ඳ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ෑ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වක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ඳ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>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ව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ද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යං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්ත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ේර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ච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ෙද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ටල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</w:t>
      </w:r>
      <w:r w:rsidRPr="00824B9D">
        <w:rPr>
          <w:rFonts w:ascii="Nirmala UI" w:hAnsi="Nirmala UI" w:cs="Nirmala UI"/>
        </w:rPr>
        <w:t>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ී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බ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ං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බ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ත්තෙ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ජ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හ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11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</w:t>
      </w:r>
      <w:r w:rsidRPr="00824B9D">
        <w:rPr>
          <w:rFonts w:ascii="Nirmala UI" w:hAnsi="Nirmala UI" w:cs="Nirmala UI"/>
        </w:rPr>
        <w:t>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ක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ග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්ජ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දැක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ත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නැවතු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න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ළ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වර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ඨ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ේඛ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ෂ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ම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>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</w:t>
      </w:r>
      <w:r w:rsidRPr="00824B9D">
        <w:rPr>
          <w:rFonts w:ascii="Nirmala UI" w:hAnsi="Nirmala UI" w:cs="Nirmala UI"/>
        </w:rPr>
        <w:t xml:space="preserve"> 1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ඩ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ී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භා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ුයිසි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න්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9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වර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ීයක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ුත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සුව</w:t>
      </w:r>
      <w:r w:rsidRPr="00824B9D">
        <w:rPr>
          <w:rFonts w:ascii="Nirmala UI" w:hAnsi="Nirmala UI" w:cs="Nirmala UI"/>
        </w:rPr>
        <w:t>ෙ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ඇබිග්නේල්</w:t>
      </w:r>
      <w:r w:rsidRPr="00824B9D">
        <w:rPr>
          <w:rFonts w:ascii="Nirmala UI" w:hAnsi="Nirmala UI" w:cs="Nirmala UI"/>
        </w:rPr>
        <w:t xml:space="preserve"> 196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අඩංග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12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අඩංග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බිග්නේල්</w:t>
      </w:r>
      <w:r w:rsidRPr="00824B9D">
        <w:rPr>
          <w:rFonts w:ascii="Nirmala UI" w:hAnsi="Nirmala UI" w:cs="Nirmala UI"/>
        </w:rPr>
        <w:t xml:space="preserve"> 1969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භ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ජිනියා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න්ධනාගාර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1971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>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ක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ී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ය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ඬල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ු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ෘජ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ංච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ඬල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ද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්ටී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ිල්බර්ග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‘Catch Me If You Can’ </w:t>
      </w:r>
      <w:r w:rsidRPr="00824B9D">
        <w:rPr>
          <w:rFonts w:ascii="Nirmala UI" w:hAnsi="Nirmala UI" w:cs="Nirmala UI"/>
        </w:rPr>
        <w:t>සිනමා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ිග්නේල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ුරෙ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මිනිස්සු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මැරෙන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එ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ස්වාභාවිකව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ිනිස්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භාව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ිද්ධ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ර්ශව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න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ටු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තර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මන්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ධ</w:t>
      </w:r>
      <w:r w:rsidRPr="00824B9D">
        <w:rPr>
          <w:rFonts w:ascii="Nirmala UI" w:hAnsi="Nirmala UI" w:cs="Nirmala UI"/>
        </w:rPr>
        <w:t>ාර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පතල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හැ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ත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ෙ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ෙ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ජේම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ල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ත්ත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ණ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ධා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බෝ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ක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න්ජලී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ඳ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්ලො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න්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ඩ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ය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3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්ව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 1</w:t>
      </w:r>
      <w:r w:rsidRPr="00824B9D">
        <w:rPr>
          <w:rFonts w:ascii="Nirmala UI" w:hAnsi="Nirmala UI" w:cs="Nirmala UI"/>
        </w:rPr>
        <w:t xml:space="preserve">99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ණ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ුෂ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ෆුල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ඟ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ිස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කයා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්ල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ුල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මොන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ඩ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රෝ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ස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ජ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ණ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</w:t>
      </w:r>
      <w:r w:rsidRPr="00824B9D">
        <w:rPr>
          <w:rFonts w:ascii="Nirmala UI" w:hAnsi="Nirmala UI" w:cs="Nirmala UI"/>
        </w:rPr>
        <w:t>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ොහොත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91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13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ෑසන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ල්ට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ීස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ත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තු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3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ණ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ංග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ත්තේට්ට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ක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ෙ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ම</w:t>
      </w:r>
      <w:r w:rsidRPr="00824B9D">
        <w:rPr>
          <w:rFonts w:ascii="Nirmala UI" w:hAnsi="Nirmala UI" w:cs="Nirmala UI"/>
        </w:rPr>
        <w:t>ෝ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ථ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ිය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ෙක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21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ේජ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ට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ික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ක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වු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මැ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ු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ගැලපු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සිත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ත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</w:t>
      </w:r>
      <w:r w:rsidRPr="00824B9D">
        <w:rPr>
          <w:rFonts w:ascii="Nirmala UI" w:hAnsi="Nirmala UI" w:cs="Nirmala UI"/>
        </w:rPr>
        <w:t>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දුන්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ත්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1991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ී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ක්කසාද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</w:t>
      </w:r>
      <w:r w:rsidRPr="00824B9D">
        <w:rPr>
          <w:rFonts w:ascii="Nirmala UI" w:hAnsi="Nirmala UI" w:cs="Nirmala UI"/>
        </w:rPr>
        <w:t>ික්ෂේ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2000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භාග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ක්කසා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පොරොත්ත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 xml:space="preserve">. 1991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</w:t>
      </w:r>
      <w:r w:rsidRPr="00824B9D">
        <w:rPr>
          <w:rFonts w:ascii="Nirmala UI" w:hAnsi="Nirmala UI" w:cs="Nirmala UI"/>
        </w:rPr>
        <w:t xml:space="preserve"> 13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න්ද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ද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ඈ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ද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න්ද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ෑසන</w:t>
      </w:r>
      <w:r w:rsidRPr="00824B9D">
        <w:rPr>
          <w:rFonts w:ascii="Nirmala UI" w:hAnsi="Nirmala UI" w:cs="Nirmala UI"/>
        </w:rPr>
        <w:t xml:space="preserve"> 2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න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න්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ු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ු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ෝ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ථ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ගැන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ිර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කයි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ගම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ාණු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ත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හරින්නෙ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ණ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ීස</w:t>
      </w:r>
      <w:r w:rsidRPr="00824B9D">
        <w:rPr>
          <w:rFonts w:ascii="Nirmala UI" w:hAnsi="Nirmala UI" w:cs="Nirmala UI"/>
        </w:rPr>
        <w:t>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ස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ෝක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ම්ප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ඟ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>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්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ල්ට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ංග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ත්තේට්ට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මත්ක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ක්ෂ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ත්කරුවෙ</w:t>
      </w:r>
      <w:r w:rsidRPr="00824B9D">
        <w:rPr>
          <w:rFonts w:ascii="Nirmala UI" w:hAnsi="Nirmala UI" w:cs="Nirmala UI"/>
        </w:rPr>
        <w:t>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ී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ෑ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ඩ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ප්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)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ර්ශව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ඟතා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ඝාත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ෞ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ක්ෂ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්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</w:t>
      </w:r>
      <w:r w:rsidRPr="00824B9D">
        <w:rPr>
          <w:rFonts w:ascii="Nirmala UI" w:hAnsi="Nirmala UI" w:cs="Nirmala UI"/>
        </w:rPr>
        <w:t>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ෑ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ල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ණි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ධා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්ව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තී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ී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බෝ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විඩ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>", "</w:t>
      </w:r>
      <w:r w:rsidRPr="00824B9D">
        <w:rPr>
          <w:rFonts w:ascii="Nirmala UI" w:hAnsi="Nirmala UI" w:cs="Nirmala UI"/>
        </w:rPr>
        <w:t>පාපොච්චාර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”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ි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බෝ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්ෂිප්තය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න්ස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ක්ඩොර්මන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කා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ත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වණි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ර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්ව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තුන</w:t>
      </w:r>
      <w:r w:rsidRPr="00824B9D">
        <w:rPr>
          <w:rFonts w:ascii="Nirmala UI" w:hAnsi="Nirmala UI" w:cs="Nirmala UI"/>
        </w:rPr>
        <w:t xml:space="preserve">, “Three Billbords Outside Ebbing, Missouri” </w:t>
      </w:r>
      <w:r w:rsidRPr="00824B9D">
        <w:rPr>
          <w:rFonts w:ascii="Nirmala UI" w:hAnsi="Nirmala UI" w:cs="Nirmala UI"/>
        </w:rPr>
        <w:t>සිනමාප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වීමෙ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ස්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හ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ඕ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ීජ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තර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Dailymail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ුර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ී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ොකු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සිරස්තලයක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නැති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ගොඩාක්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</w:t>
      </w:r>
      <w:r w:rsidRPr="00824B9D">
        <w:rPr>
          <w:rFonts w:ascii="Nirmala UI" w:hAnsi="Nirmala UI" w:cs="Nirmala UI"/>
        </w:rPr>
        <w:t>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Roar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ත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ෙ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</w:t>
      </w:r>
      <w:r w:rsidRPr="00824B9D">
        <w:rPr>
          <w:rFonts w:ascii="Nirmala UI" w:hAnsi="Nirmala UI" w:cs="Nirmala UI"/>
        </w:rPr>
        <w:t>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ළුව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ාර්ෂ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තර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1972 </w:t>
      </w:r>
      <w:r w:rsidRPr="00824B9D">
        <w:rPr>
          <w:rFonts w:ascii="Nirmala UI" w:hAnsi="Nirmala UI" w:cs="Nirmala UI"/>
        </w:rPr>
        <w:t>ඔක්තෝම්බර්</w:t>
      </w:r>
      <w:r w:rsidRPr="00824B9D">
        <w:rPr>
          <w:rFonts w:ascii="Nirmala UI" w:hAnsi="Nirmala UI" w:cs="Nirmala UI"/>
        </w:rPr>
        <w:t xml:space="preserve"> 17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සුර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ස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'Daddy Warbucks'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ජ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දින්න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ංගී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ෛ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ෙද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ීර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ඳී</w:t>
      </w:r>
      <w:r w:rsidRPr="00824B9D">
        <w:rPr>
          <w:rFonts w:ascii="Nirmala UI" w:hAnsi="Nirmala UI" w:cs="Nirmala UI"/>
        </w:rPr>
        <w:t>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ෝද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බ්බැ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නස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රීර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ත්තේට්ට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199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හාස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රුද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ද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ඩ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ඟතා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25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ඩ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ින්ක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ැන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ණ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7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ුර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ෂ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</w:t>
      </w:r>
      <w:r w:rsidRPr="00824B9D">
        <w:rPr>
          <w:rFonts w:ascii="Nirmala UI" w:hAnsi="Nirmala UI" w:cs="Nirmala UI"/>
        </w:rPr>
        <w:t>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ු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ෂ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දී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බ්දකෝෂ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ඩ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ංක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ේස්බු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්ලෝ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ට</w:t>
      </w:r>
      <w:r w:rsidRPr="00824B9D">
        <w:rPr>
          <w:rFonts w:ascii="Nirmala UI" w:hAnsi="Nirmala UI" w:cs="Nirmala UI"/>
        </w:rPr>
        <w:t xml:space="preserve"> ‘</w:t>
      </w:r>
      <w:r w:rsidRPr="00824B9D">
        <w:rPr>
          <w:rFonts w:ascii="Nirmala UI" w:hAnsi="Nirmala UI" w:cs="Nirmala UI"/>
        </w:rPr>
        <w:t>සිඟි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ත</w:t>
      </w:r>
      <w:r w:rsidRPr="00824B9D">
        <w:rPr>
          <w:rFonts w:ascii="Nirmala UI" w:hAnsi="Nirmala UI" w:cs="Nirmala UI"/>
        </w:rPr>
        <w:t>ාලය</w:t>
      </w:r>
      <w:r w:rsidRPr="00824B9D">
        <w:rPr>
          <w:rFonts w:ascii="Nirmala UI" w:hAnsi="Nirmala UI" w:cs="Nirmala UI"/>
        </w:rPr>
        <w:t xml:space="preserve">’ </w:t>
      </w:r>
      <w:r w:rsidRPr="00824B9D">
        <w:rPr>
          <w:rFonts w:ascii="Nirmala UI" w:hAnsi="Nirmala UI" w:cs="Nirmala UI"/>
        </w:rPr>
        <w:t>කිය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න්තර්ජ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ු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ය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බ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ව</w:t>
      </w:r>
      <w:r w:rsidRPr="00824B9D">
        <w:rPr>
          <w:rFonts w:ascii="Nirmala UI" w:hAnsi="Nirmala UI" w:cs="Nirmala UI"/>
        </w:rPr>
        <w:t xml:space="preserve"> 'Manix'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'M&amp;M'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කලෙක</w:t>
      </w:r>
      <w:r w:rsidRPr="00824B9D">
        <w:rPr>
          <w:rFonts w:ascii="Nirmala UI" w:hAnsi="Nirmala UI" w:cs="Nirmala UI"/>
        </w:rPr>
        <w:t xml:space="preserve"> EMIN</w:t>
      </w:r>
      <w:r w:rsidRPr="00824B9D">
        <w:rPr>
          <w:rFonts w:ascii="Nirmala UI" w:hAnsi="Nirmala UI" w:cs="Nirmala UI"/>
        </w:rPr>
        <w:t xml:space="preserve">EM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'M&amp;M'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බර්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"Proof"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වර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ම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ිෂ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ල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'New Jacks'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ිෂ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ම</w:t>
      </w:r>
      <w:r w:rsidRPr="00824B9D">
        <w:rPr>
          <w:rFonts w:ascii="Nirmala UI" w:hAnsi="Nirmala UI" w:cs="Nirmala UI"/>
        </w:rPr>
        <w:t xml:space="preserve"> 'Soul Intent'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1995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</w:t>
      </w:r>
      <w:r w:rsidRPr="00824B9D">
        <w:rPr>
          <w:rFonts w:ascii="Nirmala UI" w:hAnsi="Nirmala UI" w:cs="Nirmala UI"/>
        </w:rPr>
        <w:t xml:space="preserve"> 'D12',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'The Dirty</w:t>
      </w:r>
      <w:r w:rsidRPr="00824B9D">
        <w:rPr>
          <w:rFonts w:ascii="Nirmala UI" w:hAnsi="Nirmala UI" w:cs="Nirmala UI"/>
        </w:rPr>
        <w:t xml:space="preserve"> Dozen',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ේ</w:t>
      </w:r>
      <w:r w:rsidRPr="00824B9D">
        <w:rPr>
          <w:rFonts w:ascii="Nirmala UI" w:hAnsi="Nirmala UI" w:cs="Nirmala UI"/>
        </w:rPr>
        <w:t xml:space="preserve"> 1996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බූ</w:t>
      </w:r>
      <w:r w:rsidRPr="00824B9D">
        <w:rPr>
          <w:rFonts w:ascii="Nirmala UI" w:hAnsi="Nirmala UI" w:cs="Nirmala UI"/>
        </w:rPr>
        <w:t xml:space="preserve"> 'Fight Music', 'Shit on You'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'How Come'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'Infinite' </w:t>
      </w:r>
      <w:r w:rsidRPr="00824B9D">
        <w:rPr>
          <w:rFonts w:ascii="Nirmala UI" w:hAnsi="Nirmala UI" w:cs="Nirmala UI"/>
        </w:rPr>
        <w:t>එළිදැක්වූ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ණ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</w:t>
      </w:r>
      <w:r w:rsidRPr="00824B9D">
        <w:rPr>
          <w:rFonts w:ascii="Nirmala UI" w:hAnsi="Nirmala UI" w:cs="Nirmala UI"/>
        </w:rPr>
        <w:t>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ථ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97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ථ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ක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'Rap Olympics' </w:t>
      </w:r>
      <w:r w:rsidRPr="00824B9D">
        <w:rPr>
          <w:rFonts w:ascii="Nirmala UI" w:hAnsi="Nirmala UI" w:cs="Nirmala UI"/>
        </w:rPr>
        <w:t>තරගාව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Dr. Dre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</w:t>
      </w:r>
      <w:r w:rsidRPr="00824B9D">
        <w:rPr>
          <w:rFonts w:ascii="Nirmala UI" w:hAnsi="Nirmala UI" w:cs="Nirmala UI"/>
        </w:rPr>
        <w:t>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ගේ</w:t>
      </w:r>
      <w:r w:rsidRPr="00824B9D">
        <w:rPr>
          <w:rFonts w:ascii="Nirmala UI" w:hAnsi="Nirmala UI" w:cs="Nirmala UI"/>
        </w:rPr>
        <w:t xml:space="preserve"> 'Slim Shady EP'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ඹ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ව</w:t>
      </w:r>
      <w:r w:rsidRPr="00824B9D">
        <w:rPr>
          <w:rFonts w:ascii="Nirmala UI" w:hAnsi="Nirmala UI" w:cs="Nirmala UI"/>
        </w:rPr>
        <w:t xml:space="preserve"> 199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'The Slim Shady LP'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'My Name Is', '97 Bonnie &amp; Clyde'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'Guilty Conscience'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න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'The Marshall Mathers LP'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>. 'The Re</w:t>
      </w:r>
      <w:r w:rsidRPr="00824B9D">
        <w:rPr>
          <w:rFonts w:ascii="Nirmala UI" w:hAnsi="Nirmala UI" w:cs="Nirmala UI"/>
        </w:rPr>
        <w:t xml:space="preserve">al Slim Shady'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ක්</w:t>
      </w:r>
      <w:r w:rsidRPr="00824B9D">
        <w:rPr>
          <w:rFonts w:ascii="Nirmala UI" w:hAnsi="Nirmala UI" w:cs="Nirmala UI"/>
        </w:rPr>
        <w:t xml:space="preserve">. 'Without Me', 'Superman', 'Mockingbird',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'Just Lose It'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2001 - 2004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'The Eminem Show'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'Encore'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2008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‘The Way I Am’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2015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'The Vinyl LPs’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ඩි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පර</w:t>
      </w:r>
      <w:r w:rsidRPr="00824B9D">
        <w:rPr>
          <w:rFonts w:ascii="Nirmala UI" w:hAnsi="Nirmala UI" w:cs="Nirmala UI"/>
        </w:rPr>
        <w:t xml:space="preserve"> 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</w:t>
      </w:r>
      <w:r w:rsidRPr="00824B9D">
        <w:rPr>
          <w:rFonts w:ascii="Nirmala UI" w:hAnsi="Nirmala UI" w:cs="Nirmala UI"/>
        </w:rPr>
        <w:t xml:space="preserve"> 156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"Rap God"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ප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</w:t>
      </w:r>
      <w:r w:rsidRPr="00824B9D">
        <w:rPr>
          <w:rFonts w:ascii="Nirmala UI" w:hAnsi="Nirmala UI" w:cs="Nirmala UI"/>
        </w:rPr>
        <w:t xml:space="preserve"> 4.28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200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කඩ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ේ</w:t>
      </w:r>
      <w:r w:rsidRPr="00824B9D">
        <w:rPr>
          <w:rFonts w:ascii="Nirmala UI" w:hAnsi="Nirmala UI" w:cs="Nirmala UI"/>
        </w:rPr>
        <w:t xml:space="preserve"> '8 Mile' </w:t>
      </w:r>
      <w:r w:rsidRPr="00824B9D">
        <w:rPr>
          <w:rFonts w:ascii="Nirmala UI" w:hAnsi="Nirmala UI" w:cs="Nirmala UI"/>
        </w:rPr>
        <w:t>ස</w:t>
      </w:r>
      <w:r w:rsidRPr="00824B9D">
        <w:rPr>
          <w:rFonts w:ascii="Nirmala UI" w:hAnsi="Nirmala UI" w:cs="Nirmala UI"/>
        </w:rPr>
        <w:t>ිනමාපටයේ</w:t>
      </w:r>
      <w:r w:rsidRPr="00824B9D">
        <w:rPr>
          <w:rFonts w:ascii="Nirmala UI" w:hAnsi="Nirmala UI" w:cs="Nirmala UI"/>
        </w:rPr>
        <w:t xml:space="preserve"> 'Lose Yourself'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කඩ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03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'YouTube Music Awards Artist of the Year'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දීම</w:t>
      </w:r>
      <w:r w:rsidRPr="00824B9D">
        <w:rPr>
          <w:rFonts w:ascii="Nirmala UI" w:hAnsi="Nirmala UI" w:cs="Nirmala UI"/>
        </w:rPr>
        <w:t xml:space="preserve"> 'MTV EMA Music Awards' </w:t>
      </w:r>
      <w:r w:rsidRPr="00824B9D">
        <w:rPr>
          <w:rFonts w:ascii="Nirmala UI" w:hAnsi="Nirmala UI" w:cs="Nirmala UI"/>
        </w:rPr>
        <w:t>සම්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ුණක්</w:t>
      </w:r>
      <w:r w:rsidRPr="00824B9D">
        <w:rPr>
          <w:rFonts w:ascii="Nirmala UI" w:hAnsi="Nirmala UI" w:cs="Nirmala UI"/>
        </w:rPr>
        <w:t xml:space="preserve"> (Global Icon)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04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'The Marshall Mathers LP 2'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ම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ිහ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'The Monster'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ම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ාණය</w:t>
      </w:r>
      <w:r w:rsidRPr="00824B9D">
        <w:rPr>
          <w:rFonts w:ascii="Nirmala UI" w:hAnsi="Nirmala UI" w:cs="Nirmala UI"/>
        </w:rPr>
        <w:t xml:space="preserve"> 1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ා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විට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ග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ාක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ද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ඉතිහාසය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ගෙන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බැලුවත්</w:t>
      </w:r>
      <w:proofErr w:type="spellEnd"/>
      <w:r w:rsidRPr="00824B9D">
        <w:rPr>
          <w:rFonts w:ascii="Nirmala UI" w:hAnsi="Nirmala UI" w:cs="Nirmala UI"/>
        </w:rPr>
        <w:t xml:space="preserve">, </w:t>
      </w:r>
      <w:proofErr w:type="spellStart"/>
      <w:r w:rsidRPr="00824B9D">
        <w:rPr>
          <w:rFonts w:ascii="Nirmala UI" w:hAnsi="Nirmala UI" w:cs="Nirmala UI"/>
        </w:rPr>
        <w:t>ඒකාධිපතියෙකු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හ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හ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ට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ඥාදායක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ුණ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ප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ැසිය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ුධි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ිනු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ට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රිරු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ඥාදා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ට්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ල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හිට්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ේ</w:t>
      </w:r>
      <w:r w:rsidRPr="00824B9D">
        <w:rPr>
          <w:rFonts w:ascii="Nirmala UI" w:hAnsi="Nirmala UI" w:cs="Nirmala UI"/>
        </w:rPr>
        <w:t xml:space="preserve">, 1889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්</w:t>
      </w:r>
      <w:r w:rsidRPr="00824B9D">
        <w:rPr>
          <w:rFonts w:ascii="Nirmala UI" w:hAnsi="Nirmala UI" w:cs="Nirmala UI"/>
        </w:rPr>
        <w:t xml:space="preserve"> 20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කරුව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ට්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න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1913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හිට්ලර්</w:t>
      </w:r>
      <w:r w:rsidRPr="00824B9D">
        <w:rPr>
          <w:rFonts w:ascii="Nirmala UI" w:hAnsi="Nirmala UI" w:cs="Nirmala UI"/>
        </w:rPr>
        <w:t xml:space="preserve"> 1914-1918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ම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ෙච්ඡ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ධාරි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නතු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ඩ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යකත්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, 1939 </w:t>
      </w:r>
      <w:r w:rsidRPr="00824B9D">
        <w:rPr>
          <w:rFonts w:ascii="Nirmala UI" w:hAnsi="Nirmala UI" w:cs="Nirmala UI"/>
        </w:rPr>
        <w:t>සැප්තැම්බර්</w:t>
      </w:r>
      <w:r w:rsidRPr="00824B9D">
        <w:rPr>
          <w:rFonts w:ascii="Nirmala UI" w:hAnsi="Nirmala UI" w:cs="Nirmala UI"/>
        </w:rPr>
        <w:t xml:space="preserve"> 01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ලන්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ම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ට්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ජ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1945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ල්</w:t>
      </w:r>
      <w:r w:rsidRPr="00824B9D">
        <w:rPr>
          <w:rFonts w:ascii="Nirmala UI" w:hAnsi="Nirmala UI" w:cs="Nirmala UI"/>
        </w:rPr>
        <w:t xml:space="preserve"> 30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ට්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දි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යුදෙ</w:t>
      </w:r>
      <w:r w:rsidRPr="00824B9D">
        <w:rPr>
          <w:rFonts w:ascii="Nirmala UI" w:hAnsi="Nirmala UI" w:cs="Nirmala UI"/>
        </w:rPr>
        <w:t>ව්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71-1979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ෲ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කාධිපතියෙකු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ී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්ලේච්ඡ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උගන්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ද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මැතිවර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ම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ණ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ී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ො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කරුව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දහ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න්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ගාම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රුද්ධවාදී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්ජ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ලධාර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බලු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ා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ේදී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ේශපාලකය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ුද්ධිමතු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ුරු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ී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චර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 xml:space="preserve">. 2003 </w:t>
      </w:r>
      <w:r w:rsidRPr="00824B9D">
        <w:rPr>
          <w:rFonts w:ascii="Nirmala UI" w:hAnsi="Nirmala UI" w:cs="Nirmala UI"/>
        </w:rPr>
        <w:t>ඉ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ෞ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ාබ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</w:t>
      </w:r>
      <w:r w:rsidRPr="00824B9D">
        <w:rPr>
          <w:rFonts w:ascii="Nirmala UI" w:hAnsi="Nirmala UI" w:cs="Nirmala UI"/>
        </w:rPr>
        <w:t>්ෂ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න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ාතේ</w:t>
      </w:r>
      <w:r w:rsidRPr="00824B9D">
        <w:rPr>
          <w:rFonts w:ascii="Nirmala UI" w:hAnsi="Nirmala UI" w:cs="Nirmala UI"/>
        </w:rPr>
        <w:t xml:space="preserve"> 1893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ඕ</w:t>
      </w:r>
      <w:r w:rsidRPr="00824B9D">
        <w:rPr>
          <w:rFonts w:ascii="Nirmala UI" w:hAnsi="Nirmala UI" w:cs="Nirmala UI"/>
        </w:rPr>
        <w:t xml:space="preserve">, 1921 </w:t>
      </w:r>
      <w:r w:rsidRPr="00824B9D">
        <w:rPr>
          <w:rFonts w:ascii="Nirmala UI" w:hAnsi="Nirmala UI" w:cs="Nirmala UI"/>
        </w:rPr>
        <w:t>ප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යුනිස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ක්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ජික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1930 </w:t>
      </w:r>
      <w:r w:rsidRPr="00824B9D">
        <w:rPr>
          <w:rFonts w:ascii="Nirmala UI" w:hAnsi="Nirmala UI" w:cs="Nirmala UI"/>
        </w:rPr>
        <w:t>දශ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ක්ෂ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1949 </w:t>
      </w:r>
      <w:r w:rsidRPr="00824B9D">
        <w:rPr>
          <w:rFonts w:ascii="Nirmala UI" w:hAnsi="Nirmala UI" w:cs="Nirmala UI"/>
        </w:rPr>
        <w:t>ඔක්තෝබර්</w:t>
      </w:r>
      <w:r w:rsidRPr="00824B9D">
        <w:rPr>
          <w:rFonts w:ascii="Nirmala UI" w:hAnsi="Nirmala UI" w:cs="Nirmala UI"/>
        </w:rPr>
        <w:t xml:space="preserve"> 1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ජ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ූහාණ්ඩ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ුවද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භා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1976 </w:t>
      </w:r>
      <w:r w:rsidRPr="00824B9D">
        <w:rPr>
          <w:rFonts w:ascii="Nirmala UI" w:hAnsi="Nirmala UI" w:cs="Nirmala UI"/>
        </w:rPr>
        <w:t>සැප්තැම්බර්</w:t>
      </w:r>
      <w:r w:rsidRPr="00824B9D">
        <w:rPr>
          <w:rFonts w:ascii="Nirmala UI" w:hAnsi="Nirmala UI" w:cs="Nirmala UI"/>
        </w:rPr>
        <w:t xml:space="preserve"> 9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න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ර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ුරු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හුණ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ඕ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ස්තකාල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මාක්ස්වා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</w:t>
      </w:r>
      <w:r w:rsidRPr="00824B9D">
        <w:rPr>
          <w:rFonts w:ascii="Nirmala UI" w:hAnsi="Nirmala UI" w:cs="Nirmala UI"/>
        </w:rPr>
        <w:t>ෘ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ප්ලව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ඵ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හාන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(1958 - 1962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5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, 1949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1979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8-78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</w:t>
      </w:r>
      <w:r w:rsidRPr="00824B9D">
        <w:rPr>
          <w:rFonts w:ascii="Nirmala UI" w:hAnsi="Nirmala UI" w:cs="Nirmala UI"/>
        </w:rPr>
        <w:t>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ාම්බෝජ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.5 - 2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ර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ට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භි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ම්බෝ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ාම්බෝ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යුනිස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ක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1</w:t>
      </w:r>
      <w:r w:rsidRPr="00824B9D">
        <w:rPr>
          <w:rFonts w:ascii="Nirmala UI" w:hAnsi="Nirmala UI" w:cs="Nirmala UI"/>
        </w:rPr>
        <w:t xml:space="preserve">975 - 1979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සම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ත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ඝාත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ෙ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ග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ද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හො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මර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ය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1997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අඩංග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ට්</w:t>
      </w:r>
      <w:r w:rsidRPr="00824B9D">
        <w:rPr>
          <w:rFonts w:ascii="Nirmala UI" w:hAnsi="Nirmala UI" w:cs="Nirmala UI"/>
        </w:rPr>
        <w:t xml:space="preserve"> 1998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>ේල්</w:t>
      </w:r>
      <w:r w:rsidRPr="00824B9D">
        <w:rPr>
          <w:rFonts w:ascii="Nirmala UI" w:hAnsi="Nirmala UI" w:cs="Nirmala UI"/>
        </w:rPr>
        <w:t xml:space="preserve"> 15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22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1952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ුස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ාලි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ේර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“man of steel" </w:t>
      </w:r>
      <w:r w:rsidRPr="00824B9D">
        <w:rPr>
          <w:rFonts w:ascii="Nirmala UI" w:hAnsi="Nirmala UI" w:cs="Nirmala UI"/>
        </w:rPr>
        <w:t>ය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කාධි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ා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ප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පිද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ප්ලව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පාල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රා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</w:t>
      </w:r>
      <w:r w:rsidRPr="00824B9D">
        <w:rPr>
          <w:rFonts w:ascii="Nirmala UI" w:hAnsi="Nirmala UI" w:cs="Nirmala UI"/>
        </w:rPr>
        <w:t>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ම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ෝවිය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ිය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ම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වර්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ාර්මීක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ෂිකර්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රු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ව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ුස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ෞර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ෝවිය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ා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ක්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5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ත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ර්ණ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පර්තනොන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කිරිගරුඬ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5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ේරික්ලීස්</w:t>
      </w:r>
      <w:r w:rsidRPr="00824B9D">
        <w:rPr>
          <w:rFonts w:ascii="Nirmala UI" w:hAnsi="Nirmala UI" w:cs="Nirmala UI"/>
        </w:rPr>
        <w:t xml:space="preserve"> (Pericles)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ඟ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ඇතෙනා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 “</w:t>
      </w:r>
      <w:r w:rsidRPr="00824B9D">
        <w:rPr>
          <w:rFonts w:ascii="Nirmala UI" w:hAnsi="Nirmala UI" w:cs="Nirmala UI"/>
        </w:rPr>
        <w:t>ඇතෙනා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දෙවඟ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ම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ලාව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ාහ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ප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ඟ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80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ඇ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ඥ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ල්</w:t>
      </w:r>
      <w:r w:rsidRPr="00824B9D">
        <w:rPr>
          <w:rFonts w:ascii="Nirmala UI" w:hAnsi="Nirmala UI" w:cs="Nirmala UI"/>
        </w:rPr>
        <w:t xml:space="preserve"> 13,4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</w:t>
      </w:r>
      <w:r w:rsidRPr="00824B9D">
        <w:rPr>
          <w:rFonts w:ascii="Nirmala UI" w:hAnsi="Nirmala UI" w:cs="Nirmala UI"/>
        </w:rPr>
        <w:t>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ස්ථාන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21-406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27- 480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ස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ණ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පිළිවෙ</w:t>
      </w:r>
      <w:r w:rsidRPr="00824B9D">
        <w:rPr>
          <w:rFonts w:ascii="Nirmala UI" w:hAnsi="Nirmala UI" w:cs="Nirmala UI"/>
        </w:rPr>
        <w:t>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ී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ේක්රෝප්ස්</w:t>
      </w:r>
      <w:r w:rsidRPr="00824B9D">
        <w:rPr>
          <w:rFonts w:ascii="Nirmala UI" w:hAnsi="Nirmala UI" w:cs="Nirmala UI"/>
        </w:rPr>
        <w:t xml:space="preserve"> (Kekrops)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තුම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ෙක්</w:t>
      </w:r>
      <w:r w:rsidRPr="00824B9D">
        <w:rPr>
          <w:rFonts w:ascii="Nirmala UI" w:hAnsi="Nirmala UI" w:cs="Nirmala UI"/>
        </w:rPr>
        <w:t>තිය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ෘත්ත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සිඩ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හ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ැත්ත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ර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ද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ිගරුඬ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ියු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ි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ප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ර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70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56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බෝ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ර්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ත්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ළුණු</w:t>
      </w:r>
      <w:r w:rsidRPr="00824B9D">
        <w:rPr>
          <w:rFonts w:ascii="Nirmala UI" w:hAnsi="Nirmala UI" w:cs="Nirmala UI"/>
        </w:rPr>
        <w:t xml:space="preserve"> 13 </w:t>
      </w:r>
      <w:r w:rsidRPr="00824B9D">
        <w:rPr>
          <w:rFonts w:ascii="Nirmala UI" w:hAnsi="Nirmala UI" w:cs="Nirmala UI"/>
        </w:rPr>
        <w:t>බැ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0.43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ද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2.2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්කම්භ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426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ෝඩිසිය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</w:t>
      </w:r>
      <w:r w:rsidRPr="00824B9D">
        <w:rPr>
          <w:rFonts w:ascii="Nirmala UI" w:hAnsi="Nirmala UI" w:cs="Nirmala UI"/>
        </w:rPr>
        <w:t>රා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551/552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ම්ප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ූර්ණ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ටඹ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25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ස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රණි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ූත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ලිම්ප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ෂ</w:t>
      </w:r>
      <w:r w:rsidRPr="00824B9D">
        <w:rPr>
          <w:rFonts w:ascii="Nirmala UI" w:hAnsi="Nirmala UI" w:cs="Nirmala UI"/>
        </w:rPr>
        <w:t xml:space="preserve"> 1896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ව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පූ</w:t>
      </w:r>
      <w:r w:rsidRPr="00824B9D">
        <w:rPr>
          <w:rFonts w:ascii="Nirmala UI" w:hAnsi="Nirmala UI" w:cs="Nirmala UI"/>
        </w:rPr>
        <w:t xml:space="preserve">. 6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ව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50,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</w:t>
      </w:r>
      <w:r w:rsidRPr="00824B9D">
        <w:rPr>
          <w:rFonts w:ascii="Nirmala UI" w:hAnsi="Nirmala UI" w:cs="Nirmala UI"/>
        </w:rPr>
        <w:t>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ිගරු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්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ාය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ා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19 </w:t>
      </w:r>
      <w:r w:rsidRPr="00824B9D">
        <w:rPr>
          <w:rFonts w:ascii="Nirmala UI" w:hAnsi="Nirmala UI" w:cs="Nirmala UI"/>
        </w:rPr>
        <w:t>සියව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ව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බල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ත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ස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ග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ඳ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</w:t>
      </w:r>
      <w:r w:rsidRPr="00824B9D">
        <w:rPr>
          <w:rFonts w:ascii="Nirmala UI" w:hAnsi="Nirmala UI" w:cs="Nirmala UI"/>
        </w:rPr>
        <w:t>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ුණ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ගම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්ස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ත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ාව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ත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ත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ලිම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ුස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ඩේල්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ඇපලෝ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සත්ම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සෙයිඩ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ෙමෙ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ප්හෙල්ට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ෞ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මෙවර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පාපන්දු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ලෝ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කුසලානය</w:t>
      </w:r>
      <w:proofErr w:type="spellEnd"/>
      <w:r w:rsidRPr="00824B9D">
        <w:rPr>
          <w:rFonts w:ascii="Nirmala UI" w:hAnsi="Nirmala UI" w:cs="Nirmala UI"/>
        </w:rPr>
        <w:t xml:space="preserve"> 2018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14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ුසියාව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වස්</w:t>
      </w:r>
      <w:r w:rsidRPr="00824B9D">
        <w:rPr>
          <w:rFonts w:ascii="Nirmala UI" w:hAnsi="Nirmala UI" w:cs="Nirmala UI"/>
        </w:rPr>
        <w:t xml:space="preserve"> 3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ාවල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3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ගර</w:t>
      </w:r>
      <w:r w:rsidRPr="00824B9D">
        <w:rPr>
          <w:rFonts w:ascii="Nirmala UI" w:hAnsi="Nirmala UI" w:cs="Nirmala UI"/>
        </w:rPr>
        <w:t xml:space="preserve"> 11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</w:t>
      </w:r>
      <w:r w:rsidRPr="00824B9D">
        <w:rPr>
          <w:rFonts w:ascii="Nirmala UI" w:hAnsi="Nirmala UI" w:cs="Nirmala UI"/>
        </w:rPr>
        <w:t xml:space="preserve"> 12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6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ා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</w:t>
      </w:r>
      <w:r w:rsidRPr="00824B9D">
        <w:rPr>
          <w:rFonts w:ascii="Nirmala UI" w:hAnsi="Nirmala UI" w:cs="Nirmala UI"/>
        </w:rPr>
        <w:t xml:space="preserve"> 12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5,379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2013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39.7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ොපුලස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(Populous)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ුස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ස්ක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මීටර</w:t>
      </w:r>
      <w:r w:rsidRPr="00824B9D">
        <w:rPr>
          <w:rFonts w:ascii="Nirmala UI" w:hAnsi="Nirmala UI" w:cs="Nirmala UI"/>
        </w:rPr>
        <w:t xml:space="preserve"> 8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2015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ර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</w:t>
      </w:r>
      <w:r w:rsidRPr="00824B9D">
        <w:rPr>
          <w:rFonts w:ascii="Nirmala UI" w:hAnsi="Nirmala UI" w:cs="Nirmala UI"/>
        </w:rPr>
        <w:t>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57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2017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ුත්වැඩ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1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ක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ත්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වකාල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ට්ටාලය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ැර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FIFA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යක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35,000 </w:t>
      </w:r>
      <w:r w:rsidRPr="00824B9D">
        <w:rPr>
          <w:rFonts w:ascii="Nirmala UI" w:hAnsi="Nirmala UI" w:cs="Nirmala UI"/>
        </w:rPr>
        <w:t>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ී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ෂ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ාවිතාව</w:t>
      </w:r>
      <w:r w:rsidRPr="00824B9D">
        <w:rPr>
          <w:rFonts w:ascii="Nirmala UI" w:hAnsi="Nirmala UI" w:cs="Nirmala UI"/>
        </w:rPr>
        <w:t xml:space="preserve"> 66%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2017 </w:t>
      </w:r>
      <w:r w:rsidRPr="00824B9D">
        <w:rPr>
          <w:rFonts w:ascii="Nirmala UI" w:hAnsi="Nirmala UI" w:cs="Nirmala UI"/>
        </w:rPr>
        <w:t>වසරේ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ශ්චිත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</w:t>
      </w:r>
      <w:r w:rsidRPr="00824B9D">
        <w:rPr>
          <w:rFonts w:ascii="Nirmala UI" w:hAnsi="Nirmala UI" w:cs="Nirmala UI"/>
        </w:rPr>
        <w:t>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ියන</w:t>
      </w:r>
      <w:r w:rsidRPr="00824B9D">
        <w:rPr>
          <w:rFonts w:ascii="Nirmala UI" w:hAnsi="Nirmala UI" w:cs="Nirmala UI"/>
        </w:rPr>
        <w:t xml:space="preserve"> 1.5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භ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ෂ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රිකා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කර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68,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ුස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ර්ස්බර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ෙස්ටො</w:t>
      </w:r>
      <w:r w:rsidRPr="00824B9D">
        <w:rPr>
          <w:rFonts w:ascii="Nirmala UI" w:hAnsi="Nirmala UI" w:cs="Nirmala UI"/>
        </w:rPr>
        <w:t>ව්ස්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ප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81,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1955-1956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</w:t>
      </w:r>
      <w:r w:rsidRPr="00824B9D">
        <w:rPr>
          <w:rFonts w:ascii="Nirmala UI" w:hAnsi="Nirmala UI" w:cs="Nirmala UI"/>
        </w:rPr>
        <w:t xml:space="preserve"> 450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ුත්වැඩියා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2018 </w:t>
      </w:r>
      <w:r w:rsidRPr="00824B9D">
        <w:rPr>
          <w:rFonts w:ascii="Nirmala UI" w:hAnsi="Nirmala UI" w:cs="Nirmala UI"/>
        </w:rPr>
        <w:t>වසරේ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1980</w:t>
      </w:r>
      <w:r w:rsidRPr="00824B9D">
        <w:rPr>
          <w:rFonts w:ascii="Nirmala UI" w:hAnsi="Nirmala UI" w:cs="Nirmala UI"/>
        </w:rPr>
        <w:t>ඔලිම්ප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 xml:space="preserve">1999 Uefa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ය</w:t>
      </w:r>
      <w:r w:rsidRPr="00824B9D">
        <w:rPr>
          <w:rFonts w:ascii="Nirmala UI" w:hAnsi="Nirmala UI" w:cs="Nirmala UI"/>
        </w:rPr>
        <w:t xml:space="preserve">, 2008 </w:t>
      </w:r>
      <w:r w:rsidRPr="00824B9D">
        <w:rPr>
          <w:rFonts w:ascii="Nirmala UI" w:hAnsi="Nirmala UI" w:cs="Nirmala UI"/>
        </w:rPr>
        <w:t>ශුරය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2013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ර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ළ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න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3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රම්භ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7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5,36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2004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3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ර්ටක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ම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ුල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ාරිතාව</w:t>
      </w:r>
      <w:r w:rsidRPr="00824B9D">
        <w:rPr>
          <w:rFonts w:ascii="Nirmala UI" w:hAnsi="Nirmala UI" w:cs="Nirmala UI"/>
        </w:rPr>
        <w:t xml:space="preserve"> 45,33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201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ස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ං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9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4,442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2018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ැඹිල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ර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ෙ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ණව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ක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ා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3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18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5,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32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ොල්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ං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65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ාර්ධ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1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</w:t>
      </w:r>
      <w:r w:rsidRPr="00824B9D">
        <w:rPr>
          <w:rFonts w:ascii="Nirmala UI" w:hAnsi="Nirmala UI" w:cs="Nirmala UI"/>
        </w:rPr>
        <w:t>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35,212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3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වීන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න්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ියා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ැස්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ී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ැස්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</w:t>
      </w:r>
      <w:r w:rsidRPr="00824B9D">
        <w:rPr>
          <w:rFonts w:ascii="Nirmala UI" w:hAnsi="Nirmala UI" w:cs="Nirmala UI"/>
        </w:rPr>
        <w:t>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5,568 </w:t>
      </w:r>
      <w:r w:rsidRPr="00824B9D">
        <w:rPr>
          <w:rFonts w:ascii="Nirmala UI" w:hAnsi="Nirmala UI" w:cs="Nirmala UI"/>
        </w:rPr>
        <w:t>දෙන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2018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1958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2015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ං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හ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ය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8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330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5,145 </w:t>
      </w:r>
      <w:r w:rsidRPr="00824B9D">
        <w:rPr>
          <w:rFonts w:ascii="Nirmala UI" w:hAnsi="Nirmala UI" w:cs="Nirmala UI"/>
        </w:rPr>
        <w:t>වෙනුවෙ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ඩො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ු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5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කාර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2017 </w:t>
      </w:r>
      <w:r w:rsidRPr="00824B9D">
        <w:rPr>
          <w:rFonts w:ascii="Nirmala UI" w:hAnsi="Nirmala UI" w:cs="Nirmala UI"/>
        </w:rPr>
        <w:t>වසරේදී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2013 </w:t>
      </w:r>
      <w:r w:rsidRPr="00824B9D">
        <w:rPr>
          <w:rFonts w:ascii="Nirmala UI" w:hAnsi="Nirmala UI" w:cs="Nirmala UI"/>
        </w:rPr>
        <w:t>වසරේ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47,659 </w:t>
      </w:r>
      <w:r w:rsidRPr="00824B9D">
        <w:rPr>
          <w:rFonts w:ascii="Nirmala UI" w:hAnsi="Nirmala UI" w:cs="Nirmala UI"/>
        </w:rPr>
        <w:t>දෙන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519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ෝච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්න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ි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ඳ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සල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</w:t>
      </w:r>
      <w:r w:rsidRPr="00824B9D">
        <w:rPr>
          <w:rFonts w:ascii="Nirmala UI" w:hAnsi="Nirmala UI" w:cs="Nirmala UI"/>
        </w:rPr>
        <w:t>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ය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විධ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විධ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ගෘහ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ාසිලෝ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මී</w:t>
      </w:r>
      <w:r w:rsidRPr="00824B9D">
        <w:rPr>
          <w:rFonts w:ascii="Nirmala UI" w:hAnsi="Nirmala UI" w:cs="Nirmala UI"/>
        </w:rPr>
        <w:t>ල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දුර</w:t>
      </w:r>
      <w:r w:rsidRPr="00824B9D">
        <w:rPr>
          <w:rFonts w:ascii="Nirmala UI" w:hAnsi="Nirmala UI" w:cs="Nirmala UI"/>
        </w:rPr>
        <w:t xml:space="preserve"> ,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ල්ල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හා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ාලය</w:t>
      </w:r>
      <w:r w:rsidRPr="00824B9D">
        <w:rPr>
          <w:rFonts w:ascii="Nirmala UI" w:hAnsi="Nirmala UI" w:cs="Nirmala UI"/>
        </w:rPr>
        <w:t>, “</w:t>
      </w:r>
      <w:r w:rsidRPr="00824B9D">
        <w:rPr>
          <w:rFonts w:ascii="Nirmala UI" w:hAnsi="Nirmala UI" w:cs="Nirmala UI"/>
        </w:rPr>
        <w:t>ඇප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ර්ක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,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දු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ත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ෛල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ගුගන්හෙයිම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ාඤ්ඤ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බා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ල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ගන්හෙ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ත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ෙනී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බ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ාබ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</w:t>
      </w:r>
      <w:r w:rsidRPr="00824B9D">
        <w:rPr>
          <w:rFonts w:ascii="Nirmala UI" w:hAnsi="Nirmala UI" w:cs="Nirmala UI"/>
        </w:rPr>
        <w:t>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ොල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ගන්හෙ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1937 </w:t>
      </w:r>
      <w:r w:rsidRPr="00824B9D">
        <w:rPr>
          <w:rFonts w:ascii="Nirmala UI" w:hAnsi="Nirmala UI" w:cs="Nirmala UI"/>
        </w:rPr>
        <w:t>වසරේයි</w:t>
      </w:r>
      <w:r w:rsidRPr="00824B9D">
        <w:rPr>
          <w:rFonts w:ascii="Nirmala UI" w:hAnsi="Nirmala UI" w:cs="Nirmala UI"/>
        </w:rPr>
        <w:t xml:space="preserve">. 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ම්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193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න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න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1929 </w:t>
      </w:r>
      <w:r w:rsidRPr="00824B9D">
        <w:rPr>
          <w:rFonts w:ascii="Nirmala UI" w:hAnsi="Nirmala UI" w:cs="Nirmala UI"/>
        </w:rPr>
        <w:t>පෙබරවාරි</w:t>
      </w:r>
      <w:r w:rsidRPr="00824B9D">
        <w:rPr>
          <w:rFonts w:ascii="Nirmala UI" w:hAnsi="Nirmala UI" w:cs="Nirmala UI"/>
        </w:rPr>
        <w:t xml:space="preserve"> 28 </w:t>
      </w:r>
      <w:r w:rsidRPr="00824B9D">
        <w:rPr>
          <w:rFonts w:ascii="Nirmala UI" w:hAnsi="Nirmala UI" w:cs="Nirmala UI"/>
        </w:rPr>
        <w:t>වෙනිදා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න්ජලී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ත්තම්ම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</w:t>
      </w:r>
      <w:r w:rsidRPr="00824B9D">
        <w:rPr>
          <w:rFonts w:ascii="Nirmala UI" w:hAnsi="Nirmala UI" w:cs="Nirmala UI"/>
        </w:rPr>
        <w:t>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ණ්ඩ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ද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ලිෆෝන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ල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වර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ලිෆෝන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 “</w:t>
      </w:r>
      <w:r w:rsidRPr="00824B9D">
        <w:rPr>
          <w:rFonts w:ascii="Nirmala UI" w:hAnsi="Nirmala UI" w:cs="Nirmala UI"/>
        </w:rPr>
        <w:t xml:space="preserve">Easy Edges”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ඩ්බෝ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ණ්ඩ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ා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ල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විශේෂි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න්ජලී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ෝල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ිස්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ඟහල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ොෂින්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EMP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නිර්</w:t>
      </w:r>
      <w:r w:rsidRPr="00824B9D">
        <w:rPr>
          <w:rFonts w:ascii="Nirmala UI" w:hAnsi="Nirmala UI" w:cs="Nirmala UI"/>
        </w:rPr>
        <w:t>මා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ණ්ඩ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ආභ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ඳ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ිසිඳ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ශපාලන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ක්ෂ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තිබු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මාංශ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්බාඔ</w:t>
      </w:r>
      <w:r w:rsidRPr="00824B9D">
        <w:rPr>
          <w:rFonts w:ascii="Nirmala UI" w:hAnsi="Nirmala UI" w:cs="Nirmala UI"/>
        </w:rPr>
        <w:t xml:space="preserve"> (Bilbao) </w:t>
      </w:r>
      <w:r w:rsidRPr="00824B9D">
        <w:rPr>
          <w:rFonts w:ascii="Nirmala UI" w:hAnsi="Nirmala UI" w:cs="Nirmala UI"/>
        </w:rPr>
        <w:t>න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ර්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>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ර්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සට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ා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ටුප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ම්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ර්වියොන්</w:t>
      </w:r>
      <w:r w:rsidRPr="00824B9D">
        <w:rPr>
          <w:rFonts w:ascii="Nirmala UI" w:hAnsi="Nirmala UI" w:cs="Nirmala UI"/>
        </w:rPr>
        <w:t xml:space="preserve"> (Nervión) </w:t>
      </w:r>
      <w:r w:rsidRPr="00824B9D">
        <w:rPr>
          <w:rFonts w:ascii="Nirmala UI" w:hAnsi="Nirmala UI" w:cs="Nirmala UI"/>
        </w:rPr>
        <w:t>ග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32,50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ර්ෂ</w:t>
      </w:r>
      <w:r w:rsidRPr="00824B9D">
        <w:rPr>
          <w:rFonts w:ascii="Nirmala UI" w:hAnsi="Nirmala UI" w:cs="Nirmala UI"/>
        </w:rPr>
        <w:t xml:space="preserve"> 1991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ස්ක්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(Basque government)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ල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ගන්හෙ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ීම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1997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ජනත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කර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</w:t>
      </w:r>
      <w:r w:rsidRPr="00824B9D">
        <w:rPr>
          <w:rFonts w:ascii="Nirmala UI" w:hAnsi="Nirmala UI" w:cs="Nirmala UI"/>
        </w:rPr>
        <w:t>ඩනැගිල්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්</w:t>
      </w:r>
      <w:r w:rsidRPr="00824B9D">
        <w:rPr>
          <w:rFonts w:ascii="Nirmala UI" w:hAnsi="Nirmala UI" w:cs="Nirmala UI"/>
        </w:rPr>
        <w:t xml:space="preserve"> 24,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11,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කා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ු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න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3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ෙ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චාර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දීස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ෂ</w:t>
      </w:r>
      <w:r w:rsidRPr="00824B9D">
        <w:rPr>
          <w:rFonts w:ascii="Nirmala UI" w:hAnsi="Nirmala UI" w:cs="Nirmala UI"/>
        </w:rPr>
        <w:t xml:space="preserve"> 1991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ස්ක්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(Basque government)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ල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ගන්හෙය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ීම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89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ිනාක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ෞතුකාග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දෙ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්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ඩ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ගැන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යන්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ණුගල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ීද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යිටේන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හා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හ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ු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රපො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ගර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ල්ලක්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ීම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</w:t>
      </w:r>
      <w:r w:rsidRPr="00824B9D">
        <w:rPr>
          <w:rFonts w:ascii="Nirmala UI" w:hAnsi="Nirmala UI" w:cs="Nirmala UI"/>
        </w:rPr>
        <w:t>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ීර්ණතාව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මි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ත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ු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ී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ර</w:t>
      </w:r>
      <w:r w:rsidRPr="00824B9D">
        <w:rPr>
          <w:rFonts w:ascii="Nirmala UI" w:hAnsi="Nirmala UI" w:cs="Nirmala UI"/>
        </w:rPr>
        <w:t xml:space="preserve"> 24,00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, </w:t>
      </w:r>
      <w:r w:rsidRPr="00824B9D">
        <w:rPr>
          <w:rFonts w:ascii="Nirmala UI" w:hAnsi="Nirmala UI" w:cs="Nirmala UI"/>
        </w:rPr>
        <w:t>තට්ටු</w:t>
      </w:r>
      <w:r w:rsidRPr="00824B9D">
        <w:rPr>
          <w:rFonts w:ascii="Nirmala UI" w:hAnsi="Nirmala UI" w:cs="Nirmala UI"/>
        </w:rPr>
        <w:t xml:space="preserve"> 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ගාර</w:t>
      </w:r>
      <w:r w:rsidRPr="00824B9D">
        <w:rPr>
          <w:rFonts w:ascii="Nirmala UI" w:hAnsi="Nirmala UI" w:cs="Nirmala UI"/>
        </w:rPr>
        <w:t xml:space="preserve"> 2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ණාගාරය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වන්හ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විශේෂත්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ළුමන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භා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ලෝක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ශ්ම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ෘති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ළැක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2010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956,41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2017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1,322,611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ප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ය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එතෙක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මෙතෙක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ශාල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5 </w:t>
      </w:r>
      <w:r w:rsidRPr="00824B9D">
        <w:rPr>
          <w:rFonts w:ascii="Nirmala UI" w:hAnsi="Nirmala UI" w:cs="Nirmala UI"/>
        </w:rPr>
        <w:t>පිළිබඳ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ුව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ි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ිවාර්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දේ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</w:t>
      </w:r>
      <w:r w:rsidRPr="00824B9D">
        <w:rPr>
          <w:rFonts w:ascii="Nirmala UI" w:hAnsi="Nirmala UI" w:cs="Nirmala UI"/>
        </w:rPr>
        <w:t>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දේ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"Salvator Mundi"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දේ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5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කටයි</w:t>
      </w:r>
      <w:r w:rsidRPr="00824B9D">
        <w:rPr>
          <w:rFonts w:ascii="Nirmala UI" w:hAnsi="Nirmala UI" w:cs="Nirmala UI"/>
        </w:rPr>
        <w:t xml:space="preserve">. "Salvator Mundi"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්තර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ාඩ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ාවින්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</w:t>
      </w:r>
      <w:r w:rsidRPr="00824B9D">
        <w:rPr>
          <w:rFonts w:ascii="Nirmala UI" w:hAnsi="Nirmala UI" w:cs="Nirmala UI"/>
        </w:rPr>
        <w:t>තුව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ේ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න්ත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ඳු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රස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ගෝ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ූප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ාවින්සි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ර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20</w:t>
      </w:r>
      <w:r w:rsidRPr="00824B9D">
        <w:rPr>
          <w:rFonts w:ascii="Nirmala UI" w:hAnsi="Nirmala UI" w:cs="Nirmala UI"/>
        </w:rPr>
        <w:t>ක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දේ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10</w:t>
      </w:r>
      <w:r w:rsidRPr="00824B9D">
        <w:rPr>
          <w:rFonts w:ascii="Nirmala UI" w:hAnsi="Nirmala UI" w:cs="Nirmala UI"/>
        </w:rPr>
        <w:t>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දේ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 xml:space="preserve"> 45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450,312,5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ෙක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ෙකු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3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ෙ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ූන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</w:t>
      </w:r>
      <w:r w:rsidRPr="00824B9D">
        <w:rPr>
          <w:rFonts w:ascii="Nirmala UI" w:hAnsi="Nirmala UI" w:cs="Nirmala UI"/>
        </w:rPr>
        <w:t>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සවින්දන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Abstarct Art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න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1955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</w:t>
      </w:r>
      <w:r w:rsidRPr="00824B9D">
        <w:rPr>
          <w:rFonts w:ascii="Nirmala UI" w:hAnsi="Nirmala UI" w:cs="Nirmala UI"/>
        </w:rPr>
        <w:t>්රිෆ්ට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ියනපත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තික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ඟල්</w:t>
      </w:r>
      <w:r w:rsidRPr="00824B9D">
        <w:rPr>
          <w:rFonts w:ascii="Nirmala UI" w:hAnsi="Nirmala UI" w:cs="Nirmala UI"/>
        </w:rPr>
        <w:t xml:space="preserve"> 79 X 69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නින්ග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ිලෙ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ූන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ෘ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ශිල්පිය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4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කට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්තරක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 xml:space="preserve">1892/93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්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ස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5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න්ටිමීටර</w:t>
      </w:r>
      <w:r w:rsidRPr="00824B9D">
        <w:rPr>
          <w:rFonts w:ascii="Nirmala UI" w:hAnsi="Nirmala UI" w:cs="Nirmala UI"/>
        </w:rPr>
        <w:t xml:space="preserve"> 47 X 56.5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ා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දී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ස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ේස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ෝ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ගෑ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1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1892 </w:t>
      </w:r>
      <w:r w:rsidRPr="00824B9D">
        <w:rPr>
          <w:rFonts w:ascii="Nirmala UI" w:hAnsi="Nirmala UI" w:cs="Nirmala UI"/>
        </w:rPr>
        <w:t>වර්ෂ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ැන්වස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ය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ඟල්</w:t>
      </w:r>
      <w:r w:rsidRPr="00824B9D">
        <w:rPr>
          <w:rFonts w:ascii="Nirmala UI" w:hAnsi="Nirmala UI" w:cs="Nirmala UI"/>
        </w:rPr>
        <w:t xml:space="preserve"> 40 X 30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ටාහි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ුඩොල්ෆ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ාචෙ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>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ා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12 </w:t>
      </w:r>
      <w:r w:rsidRPr="00824B9D">
        <w:rPr>
          <w:rFonts w:ascii="Nirmala UI" w:hAnsi="Nirmala UI" w:cs="Nirmala UI"/>
        </w:rPr>
        <w:t>ජනවාරි</w:t>
      </w:r>
      <w:r w:rsidRPr="00824B9D">
        <w:rPr>
          <w:rFonts w:ascii="Nirmala UI" w:hAnsi="Nirmala UI" w:cs="Nirmala UI"/>
        </w:rPr>
        <w:t xml:space="preserve"> 28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1956 </w:t>
      </w:r>
      <w:r w:rsidRPr="00824B9D">
        <w:rPr>
          <w:rFonts w:ascii="Nirmala UI" w:hAnsi="Nirmala UI" w:cs="Nirmala UI"/>
        </w:rPr>
        <w:t>අගෝස්තු</w:t>
      </w:r>
      <w:r w:rsidRPr="00824B9D">
        <w:rPr>
          <w:rFonts w:ascii="Nirmala UI" w:hAnsi="Nirmala UI" w:cs="Nirmala UI"/>
        </w:rPr>
        <w:t xml:space="preserve"> 11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ැක්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ලො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</w:t>
      </w:r>
      <w:r w:rsidRPr="00824B9D">
        <w:rPr>
          <w:rFonts w:ascii="Nirmala UI" w:hAnsi="Nirmala UI" w:cs="Nirmala UI"/>
        </w:rPr>
        <w:t>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Number 17A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2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2005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ේවි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ෆ්ෆ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්නෙ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ෆ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ුණ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>ොවු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ශිල්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44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ීම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කි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සිනමා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ශිල්පියෙකු</w:t>
      </w:r>
      <w:proofErr w:type="spellEnd"/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ආත්මාර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කරුවෙක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ක්ෂකවරයෙක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ර්ශනික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, 1940 </w:t>
      </w:r>
      <w:r w:rsidRPr="00824B9D">
        <w:rPr>
          <w:rFonts w:ascii="Nirmala UI" w:hAnsi="Nirmala UI" w:cs="Nirmala UI"/>
        </w:rPr>
        <w:t>නොවැම්බර්</w:t>
      </w:r>
      <w:r w:rsidRPr="00824B9D">
        <w:rPr>
          <w:rFonts w:ascii="Nirmala UI" w:hAnsi="Nirmala UI" w:cs="Nirmala UI"/>
        </w:rPr>
        <w:t xml:space="preserve"> 27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1973 </w:t>
      </w:r>
      <w:r w:rsidRPr="00824B9D">
        <w:rPr>
          <w:rFonts w:ascii="Nirmala UI" w:hAnsi="Nirmala UI" w:cs="Nirmala UI"/>
        </w:rPr>
        <w:t>ජූලි</w:t>
      </w:r>
      <w:r w:rsidRPr="00824B9D">
        <w:rPr>
          <w:rFonts w:ascii="Nirmala UI" w:hAnsi="Nirmala UI" w:cs="Nirmala UI"/>
        </w:rPr>
        <w:t xml:space="preserve"> 20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10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දවැටී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ළ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</w:t>
      </w:r>
      <w:r w:rsidRPr="00824B9D">
        <w:rPr>
          <w:rFonts w:ascii="Nirmala UI" w:hAnsi="Nirmala UI" w:cs="Nirmala UI"/>
        </w:rPr>
        <w:t>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ීමක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දවැට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ස්ම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ත්ව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ක්ක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හ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යෑ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ොළ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ක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ග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ක්ක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හෙ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ාත්ම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සුණ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වාද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ොංකොං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ායිවා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රා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බ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</w:t>
      </w:r>
      <w:r w:rsidRPr="00824B9D">
        <w:rPr>
          <w:rFonts w:ascii="Nirmala UI" w:hAnsi="Nirmala UI" w:cs="Nirmala UI"/>
        </w:rPr>
        <w:t>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සංවි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ප්ප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ස්කෘත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ජ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>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ස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ේ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70 </w:t>
      </w:r>
      <w:r w:rsidRPr="00824B9D">
        <w:rPr>
          <w:rFonts w:ascii="Nirmala UI" w:hAnsi="Nirmala UI" w:cs="Nirmala UI"/>
        </w:rPr>
        <w:t>දශ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ස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විදේශිකයි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ස්තරයි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ැන්වූ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</w:t>
      </w:r>
      <w:r w:rsidRPr="00824B9D">
        <w:rPr>
          <w:rFonts w:ascii="Nirmala UI" w:hAnsi="Nirmala UI" w:cs="Nirmala UI"/>
        </w:rPr>
        <w:t>ටන්ක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ටහි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ැන්ව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ංකො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ෆ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දම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>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ක්ෂේ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ෆ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ස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ක්ෂ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ිව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ඟප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ක්ෂේ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ෆ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</w:t>
      </w:r>
      <w:r w:rsidRPr="00824B9D">
        <w:rPr>
          <w:rFonts w:ascii="Nirmala UI" w:hAnsi="Nirmala UI" w:cs="Nirmala UI"/>
        </w:rPr>
        <w:t>නු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මෝද්දීප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සු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කා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ෑරත්ව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ංග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ංස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ේ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ලායා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මුණ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ද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</w:t>
      </w:r>
      <w:r w:rsidRPr="00824B9D">
        <w:rPr>
          <w:rFonts w:ascii="Nirmala UI" w:hAnsi="Nirmala UI" w:cs="Nirmala UI"/>
        </w:rPr>
        <w:t>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ඩි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ස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ුණ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ී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න්ග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ඟ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>ිතුර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ම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ශ්ච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ම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ත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වාද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</w:t>
      </w:r>
      <w:r w:rsidRPr="00824B9D">
        <w:rPr>
          <w:rFonts w:ascii="Nirmala UI" w:hAnsi="Nirmala UI" w:cs="Nirmala UI"/>
        </w:rPr>
        <w:t>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ක්ක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හෙත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ංජ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ත්මි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රි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න්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ෲ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ෂ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ත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</w:t>
      </w:r>
      <w:r w:rsidRPr="00824B9D">
        <w:rPr>
          <w:rFonts w:ascii="Nirmala UI" w:hAnsi="Nirmala UI" w:cs="Nirmala UI"/>
        </w:rPr>
        <w:t>ද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සල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හෙ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ත්මි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ගම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න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ය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විධ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ර්ගය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ර්ගීකරණයන්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ලිබඳ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ල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ල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ැප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</w:t>
      </w:r>
      <w:r w:rsidRPr="00824B9D">
        <w:rPr>
          <w:rFonts w:ascii="Nirmala UI" w:hAnsi="Nirmala UI" w:cs="Nirmala UI"/>
        </w:rPr>
        <w:t>ේත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 xml:space="preserve">. Jay-Z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1969 </w:t>
      </w:r>
      <w:r w:rsidRPr="00824B9D">
        <w:rPr>
          <w:rFonts w:ascii="Nirmala UI" w:hAnsi="Nirmala UI" w:cs="Nirmala UI"/>
        </w:rPr>
        <w:t>දෙසැම්බර්</w:t>
      </w:r>
      <w:r w:rsidRPr="00824B9D">
        <w:rPr>
          <w:rFonts w:ascii="Nirmala UI" w:hAnsi="Nirmala UI" w:cs="Nirmala UI"/>
        </w:rPr>
        <w:t xml:space="preserve"> 4 </w:t>
      </w:r>
      <w:r w:rsidRPr="00824B9D">
        <w:rPr>
          <w:rFonts w:ascii="Nirmala UI" w:hAnsi="Nirmala UI" w:cs="Nirmala UI"/>
        </w:rPr>
        <w:t>වෙනිදා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ර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ෂ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ටර්</w:t>
      </w:r>
      <w:r w:rsidRPr="00824B9D">
        <w:rPr>
          <w:rFonts w:ascii="Nirmala UI" w:hAnsi="Nirmala UI" w:cs="Nirmala UI"/>
        </w:rPr>
        <w:t xml:space="preserve"> (Shawn Corey Carter)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ුඩා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</w:t>
      </w:r>
      <w:r w:rsidRPr="00824B9D">
        <w:rPr>
          <w:rFonts w:ascii="Nirmala UI" w:hAnsi="Nirmala UI" w:cs="Nirmala UI"/>
        </w:rPr>
        <w:t>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ලෝර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ට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පිට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පිට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යේ</w:t>
      </w:r>
      <w:r w:rsidRPr="00824B9D">
        <w:rPr>
          <w:rFonts w:ascii="Nirmala UI" w:hAnsi="Nirmala UI" w:cs="Nirmala UI"/>
        </w:rPr>
        <w:t xml:space="preserve"> 1989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Yo! MTV Raps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</w:t>
      </w:r>
      <w:r w:rsidRPr="00824B9D">
        <w:rPr>
          <w:rFonts w:ascii="Nirmala UI" w:hAnsi="Nirmala UI" w:cs="Nirmala UI"/>
        </w:rPr>
        <w:t>ි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සටහ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යි</w:t>
      </w:r>
      <w:r w:rsidRPr="00824B9D">
        <w:rPr>
          <w:rFonts w:ascii="Nirmala UI" w:hAnsi="Nirmala UI" w:cs="Nirmala UI"/>
        </w:rPr>
        <w:t xml:space="preserve">. "Reasonable Doubt" (1996)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8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ික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යොන්ස්</w:t>
      </w:r>
      <w:r w:rsidRPr="00824B9D">
        <w:rPr>
          <w:rFonts w:ascii="Nirmala UI" w:hAnsi="Nirmala UI" w:cs="Nirmala UI"/>
        </w:rPr>
        <w:t xml:space="preserve"> (Beyoncé)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ෂ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තර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ෙ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1972 </w:t>
      </w:r>
      <w:r w:rsidRPr="00824B9D">
        <w:rPr>
          <w:rFonts w:ascii="Nirmala UI" w:hAnsi="Nirmala UI" w:cs="Nirmala UI"/>
        </w:rPr>
        <w:t>ඔක්තෝම්බර්</w:t>
      </w:r>
      <w:r w:rsidRPr="00824B9D">
        <w:rPr>
          <w:rFonts w:ascii="Nirmala UI" w:hAnsi="Nirmala UI" w:cs="Nirmala UI"/>
        </w:rPr>
        <w:t xml:space="preserve"> 17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ම්කටල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ිම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තා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ත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ෙ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ු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"Rap God"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ිනෙ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156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</w:t>
      </w:r>
      <w:r w:rsidRPr="00824B9D">
        <w:rPr>
          <w:rFonts w:ascii="Nirmala UI" w:hAnsi="Nirmala UI" w:cs="Nirmala UI"/>
        </w:rPr>
        <w:t xml:space="preserve"> 15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</w:t>
      </w:r>
      <w:r w:rsidRPr="00824B9D">
        <w:rPr>
          <w:rFonts w:ascii="Nirmala UI" w:hAnsi="Nirmala UI" w:cs="Nirmala UI"/>
        </w:rPr>
        <w:t>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කඩ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ටුපැ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කු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"2Pac"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ර්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1971 </w:t>
      </w:r>
      <w:r w:rsidRPr="00824B9D">
        <w:rPr>
          <w:rFonts w:ascii="Nirmala UI" w:hAnsi="Nirmala UI" w:cs="Nirmala UI"/>
        </w:rPr>
        <w:t>ජූනි</w:t>
      </w:r>
      <w:r w:rsidRPr="00824B9D">
        <w:rPr>
          <w:rFonts w:ascii="Nirmala UI" w:hAnsi="Nirmala UI" w:cs="Nirmala UI"/>
        </w:rPr>
        <w:t xml:space="preserve"> 16 </w:t>
      </w:r>
      <w:r w:rsidRPr="00824B9D">
        <w:rPr>
          <w:rFonts w:ascii="Nirmala UI" w:hAnsi="Nirmala UI" w:cs="Nirmala UI"/>
        </w:rPr>
        <w:t>වෙනිදා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</w:t>
      </w:r>
      <w:r w:rsidRPr="00824B9D">
        <w:rPr>
          <w:rFonts w:ascii="Nirmala UI" w:hAnsi="Nirmala UI" w:cs="Nirmala UI"/>
        </w:rPr>
        <w:t>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75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ළුවෙක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1996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ප්තැම්බර්</w:t>
      </w:r>
      <w:r w:rsidRPr="00824B9D">
        <w:rPr>
          <w:rFonts w:ascii="Nirmala UI" w:hAnsi="Nirmala UI" w:cs="Nirmala UI"/>
        </w:rPr>
        <w:t xml:space="preserve"> 7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ාර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ර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. 2017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්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4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2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හස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වෙ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ස්ටෝප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ර්ජ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The Noto</w:t>
      </w:r>
      <w:r w:rsidRPr="00824B9D">
        <w:rPr>
          <w:rFonts w:ascii="Nirmala UI" w:hAnsi="Nirmala UI" w:cs="Nirmala UI"/>
        </w:rPr>
        <w:t xml:space="preserve">rious B.I.G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ක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1972 </w:t>
      </w:r>
      <w:r w:rsidRPr="00824B9D">
        <w:rPr>
          <w:rFonts w:ascii="Nirmala UI" w:hAnsi="Nirmala UI" w:cs="Nirmala UI"/>
        </w:rPr>
        <w:t>මැයි</w:t>
      </w:r>
      <w:r w:rsidRPr="00824B9D">
        <w:rPr>
          <w:rFonts w:ascii="Nirmala UI" w:hAnsi="Nirmala UI" w:cs="Nirmala UI"/>
        </w:rPr>
        <w:t xml:space="preserve"> 21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1997 </w:t>
      </w:r>
      <w:r w:rsidRPr="00824B9D">
        <w:rPr>
          <w:rFonts w:ascii="Nirmala UI" w:hAnsi="Nirmala UI" w:cs="Nirmala UI"/>
        </w:rPr>
        <w:t>මාර්තු</w:t>
      </w:r>
      <w:r w:rsidRPr="00824B9D">
        <w:rPr>
          <w:rFonts w:ascii="Nirmala UI" w:hAnsi="Nirmala UI" w:cs="Nirmala UI"/>
        </w:rPr>
        <w:t xml:space="preserve"> 9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ලිෆෝනියාව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ඝා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්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7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</w:t>
      </w:r>
      <w:r w:rsidRPr="00824B9D">
        <w:rPr>
          <w:rFonts w:ascii="Nirmala UI" w:hAnsi="Nirmala UI" w:cs="Nirmala UI"/>
        </w:rPr>
        <w:t>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ක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ල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ඳ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ො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ැමය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ෝ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ියලැ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ුව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රංග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Snoop Dogg 1971 </w:t>
      </w:r>
      <w:r w:rsidRPr="00824B9D">
        <w:rPr>
          <w:rFonts w:ascii="Nirmala UI" w:hAnsi="Nirmala UI" w:cs="Nirmala UI"/>
        </w:rPr>
        <w:t>ඔක්තෝම්බර්</w:t>
      </w:r>
      <w:r w:rsidRPr="00824B9D">
        <w:rPr>
          <w:rFonts w:ascii="Nirmala UI" w:hAnsi="Nirmala UI" w:cs="Nirmala UI"/>
        </w:rPr>
        <w:t xml:space="preserve"> 20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>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ලිෆෝනියාව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ර්ථ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නු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ට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ි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ීති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ාය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න්ධනාග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ගී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ල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බමය</w:t>
      </w:r>
      <w:r w:rsidRPr="00824B9D">
        <w:rPr>
          <w:rFonts w:ascii="Nirmala UI" w:hAnsi="Nirmala UI" w:cs="Nirmala UI"/>
        </w:rPr>
        <w:t xml:space="preserve"> Doggystyle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1993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නා</w:t>
      </w:r>
      <w:r w:rsidRPr="00824B9D">
        <w:rPr>
          <w:rFonts w:ascii="Nirmala UI" w:hAnsi="Nirmala UI" w:cs="Nirmala UI"/>
        </w:rPr>
        <w:t xml:space="preserve">. 2017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්කම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ිනා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43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පසුගිය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සමය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ලාංකික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ත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ට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ච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ු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ලංක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ත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වෙයි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්ජන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ම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>, “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ී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ඔටා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ුතිය</w:t>
      </w:r>
      <w:r w:rsidRPr="00824B9D">
        <w:rPr>
          <w:rFonts w:ascii="Nirmala UI" w:hAnsi="Nirmala UI" w:cs="Nirmala UI"/>
        </w:rPr>
        <w:t xml:space="preserve">", 1997 </w:t>
      </w:r>
      <w:r w:rsidRPr="00824B9D">
        <w:rPr>
          <w:rFonts w:ascii="Nirmala UI" w:hAnsi="Nirmala UI" w:cs="Nirmala UI"/>
        </w:rPr>
        <w:t>සැප්තැම්බ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ස</w:t>
      </w:r>
      <w:r w:rsidRPr="00824B9D">
        <w:rPr>
          <w:rFonts w:ascii="Nirmala UI" w:hAnsi="Nirmala UI" w:cs="Nirmala UI"/>
        </w:rPr>
        <w:t xml:space="preserve"> 18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ස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1999 </w:t>
      </w:r>
      <w:r w:rsidRPr="00824B9D">
        <w:rPr>
          <w:rFonts w:ascii="Nirmala UI" w:hAnsi="Nirmala UI" w:cs="Nirmala UI"/>
        </w:rPr>
        <w:t>මාර්තු</w:t>
      </w:r>
      <w:r w:rsidRPr="00824B9D">
        <w:rPr>
          <w:rFonts w:ascii="Nirmala UI" w:hAnsi="Nirmala UI" w:cs="Nirmala UI"/>
        </w:rPr>
        <w:t xml:space="preserve"> 01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</w:t>
      </w:r>
      <w:r w:rsidRPr="00824B9D">
        <w:rPr>
          <w:rFonts w:ascii="Nirmala UI" w:hAnsi="Nirmala UI" w:cs="Nirmala UI"/>
        </w:rPr>
        <w:t>ම්බ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ේ</w:t>
      </w:r>
      <w:r w:rsidRPr="00824B9D">
        <w:rPr>
          <w:rFonts w:ascii="Nirmala UI" w:hAnsi="Nirmala UI" w:cs="Nirmala UI"/>
        </w:rPr>
        <w:t>, “</w:t>
      </w:r>
      <w:r w:rsidRPr="00824B9D">
        <w:rPr>
          <w:rFonts w:ascii="Nirmala UI" w:hAnsi="Nirmala UI" w:cs="Nirmala UI"/>
        </w:rPr>
        <w:t>පුද්ග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ෙන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ොහෝ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ක්ව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ොහෝ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ජ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ක්ක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ට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ට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ගොස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රුණු</w:t>
      </w:r>
      <w:r w:rsidRPr="00824B9D">
        <w:rPr>
          <w:rFonts w:ascii="Nirmala UI" w:hAnsi="Nirmala UI" w:cs="Nirmala UI"/>
        </w:rPr>
        <w:t>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ව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ි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ට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ෞ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ප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ක්විඳි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පිරීම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නසිකත්ව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ර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සියක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කි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න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tripwire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පිරු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ළො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ළල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35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ං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ං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්ව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ාශ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90 </w:t>
      </w:r>
      <w:r w:rsidRPr="00824B9D">
        <w:rPr>
          <w:rFonts w:ascii="Nirmala UI" w:hAnsi="Nirmala UI" w:cs="Nirmala UI"/>
        </w:rPr>
        <w:t>වර්ෂ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දා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න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ජ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ිංච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යට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ැග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ෑ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ූ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ලික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</w:t>
      </w:r>
      <w:r w:rsidRPr="00824B9D">
        <w:rPr>
          <w:rFonts w:ascii="Nirmala UI" w:hAnsi="Nirmala UI" w:cs="Nirmala UI"/>
        </w:rPr>
        <w:t>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ම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, 199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ලැක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ටා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ියම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ූලි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ම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ෙහ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න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යි</w:t>
      </w:r>
      <w:r w:rsidRPr="00824B9D">
        <w:rPr>
          <w:rFonts w:ascii="Nirmala UI" w:hAnsi="Nirmala UI" w:cs="Nirmala UI"/>
        </w:rPr>
        <w:t xml:space="preserve">. 1997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ියම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බ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ග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ත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ද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60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ර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ව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සියන්</w:t>
      </w:r>
      <w:r w:rsidRPr="00824B9D">
        <w:rPr>
          <w:rFonts w:ascii="Nirmala UI" w:hAnsi="Nirmala UI" w:cs="Nirmala UI"/>
        </w:rPr>
        <w:t xml:space="preserve"> 2500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ෂ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97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නිෂ්පාද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ලැක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ුත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ෝ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ා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ති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ඟතා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ුතීන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80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</w:t>
      </w:r>
      <w:r w:rsidRPr="00824B9D">
        <w:rPr>
          <w:rFonts w:ascii="Nirmala UI" w:hAnsi="Nirmala UI" w:cs="Nirmala UI"/>
        </w:rPr>
        <w:t>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164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3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ැක්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ලැක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80%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ායුධාකර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නුෂීය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හ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</w:t>
      </w:r>
      <w:r w:rsidRPr="00824B9D">
        <w:rPr>
          <w:rFonts w:ascii="Nirmala UI" w:hAnsi="Nirmala UI" w:cs="Nirmala UI"/>
        </w:rPr>
        <w:t>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්ථ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වි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ා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ෙය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51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යේ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ී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ත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ළ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10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ිංචි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ා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ෂ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ග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</w:t>
      </w:r>
      <w:r w:rsidRPr="00824B9D">
        <w:rPr>
          <w:rFonts w:ascii="Nirmala UI" w:hAnsi="Nirmala UI" w:cs="Nirmala UI"/>
        </w:rPr>
        <w:t>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ාජ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ි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ල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මාජ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ද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ව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ෘ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ෙ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ම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න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හර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ංක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ගිවිසුමට</w:t>
      </w:r>
      <w:r w:rsidRPr="00824B9D">
        <w:rPr>
          <w:rFonts w:ascii="Nirmala UI" w:hAnsi="Nirmala UI" w:cs="Nirmala UI"/>
        </w:rPr>
        <w:t xml:space="preserve"> 2017 </w:t>
      </w:r>
      <w:r w:rsidRPr="00824B9D">
        <w:rPr>
          <w:rFonts w:ascii="Nirmala UI" w:hAnsi="Nirmala UI" w:cs="Nirmala UI"/>
        </w:rPr>
        <w:t>දෙසැම්බර්</w:t>
      </w:r>
      <w:r w:rsidRPr="00824B9D">
        <w:rPr>
          <w:rFonts w:ascii="Nirmala UI" w:hAnsi="Nirmala UI" w:cs="Nirmala UI"/>
        </w:rPr>
        <w:t xml:space="preserve"> 13 </w:t>
      </w:r>
      <w:r w:rsidRPr="00824B9D">
        <w:rPr>
          <w:rFonts w:ascii="Nirmala UI" w:hAnsi="Nirmala UI" w:cs="Nirmala UI"/>
        </w:rPr>
        <w:t>එක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2018 </w:t>
      </w:r>
      <w:r w:rsidRPr="00824B9D">
        <w:rPr>
          <w:rFonts w:ascii="Nirmala UI" w:hAnsi="Nirmala UI" w:cs="Nirmala UI"/>
        </w:rPr>
        <w:t>ජනවාරි</w:t>
      </w:r>
      <w:r w:rsidRPr="00824B9D">
        <w:rPr>
          <w:rFonts w:ascii="Nirmala UI" w:hAnsi="Nirmala UI" w:cs="Nirmala UI"/>
        </w:rPr>
        <w:t xml:space="preserve"> 01 </w:t>
      </w:r>
      <w:r w:rsidRPr="00824B9D">
        <w:rPr>
          <w:rFonts w:ascii="Nirmala UI" w:hAnsi="Nirmala UI" w:cs="Nirmala UI"/>
        </w:rPr>
        <w:t>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බ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ද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විසු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ය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පුරා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විධාකාරයෙන්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බිහිවුණු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ක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ූජ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වරයා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රචක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</w:t>
      </w:r>
      <w:r w:rsidRPr="00824B9D">
        <w:rPr>
          <w:rFonts w:ascii="Nirmala UI" w:hAnsi="Nirmala UI" w:cs="Nirmala UI"/>
        </w:rPr>
        <w:t>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ඩිය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ලෙ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රඹ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ු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ෂේ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ප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ල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යෙ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පැත්ත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ෙ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ල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වින්ට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ග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196</w:t>
      </w:r>
      <w:r w:rsidRPr="00824B9D">
        <w:rPr>
          <w:rFonts w:ascii="Nirmala UI" w:hAnsi="Nirmala UI" w:cs="Nirmala UI"/>
        </w:rPr>
        <w:t xml:space="preserve">3 </w:t>
      </w:r>
      <w:r w:rsidRPr="00824B9D">
        <w:rPr>
          <w:rFonts w:ascii="Nirmala UI" w:hAnsi="Nirmala UI" w:cs="Nirmala UI"/>
        </w:rPr>
        <w:t>මාර්තු</w:t>
      </w:r>
      <w:r w:rsidRPr="00824B9D">
        <w:rPr>
          <w:rFonts w:ascii="Nirmala UI" w:hAnsi="Nirmala UI" w:cs="Nirmala UI"/>
        </w:rPr>
        <w:t xml:space="preserve"> 27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ෙනි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ක්ස්වි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ටැරන්ටිනො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ෝ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ග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්පියෙ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ප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වෙන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ක්හි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රෝක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ර්ල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භ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ැලිෆෝනිය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4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දැක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ත්තන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ෙ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න්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Entertainment Weekly </w:t>
      </w:r>
      <w:r w:rsidRPr="00824B9D">
        <w:rPr>
          <w:rFonts w:ascii="Nirmala UI" w:hAnsi="Nirmala UI" w:cs="Nirmala UI"/>
        </w:rPr>
        <w:t>වෙ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ාද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ඳු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</w:t>
      </w:r>
      <w:r w:rsidRPr="00824B9D">
        <w:rPr>
          <w:rFonts w:ascii="Nirmala UI" w:hAnsi="Nirmala UI" w:cs="Nirmala UI"/>
        </w:rPr>
        <w:t>ි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ම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ෙන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ීමට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ිහා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ෂ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ි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වෙන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</w:t>
      </w:r>
      <w:r w:rsidRPr="00824B9D">
        <w:rPr>
          <w:rFonts w:ascii="Nirmala UI" w:hAnsi="Nirmala UI" w:cs="Nirmala UI"/>
        </w:rPr>
        <w:t>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හ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ල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ගනය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ලිෆෝනිය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න්හැ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රළ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ඩියෝ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ෙවිසැල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"T</w:t>
      </w:r>
      <w:r w:rsidRPr="00824B9D">
        <w:rPr>
          <w:rFonts w:ascii="Nirmala UI" w:hAnsi="Nirmala UI" w:cs="Nirmala UI"/>
        </w:rPr>
        <w:t xml:space="preserve">rue Romance"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"Natural Born Killers"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1990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"</w:t>
      </w:r>
      <w:r w:rsidRPr="00824B9D">
        <w:rPr>
          <w:rFonts w:ascii="Nirmala UI" w:hAnsi="Nirmala UI" w:cs="Nirmala UI"/>
        </w:rPr>
        <w:t>සිනේටෙල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නිෂ්පා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යත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ර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න්ඩ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"Reservoir Dogs (1992)" </w:t>
      </w:r>
      <w:r w:rsidRPr="00824B9D">
        <w:rPr>
          <w:rFonts w:ascii="Nirmala UI" w:hAnsi="Nirmala UI" w:cs="Nirmala UI"/>
        </w:rPr>
        <w:t>සිනමා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ිනමා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ළ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ර්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යිට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ුම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ා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යිට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ළ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</w:t>
      </w:r>
      <w:r w:rsidRPr="00824B9D">
        <w:rPr>
          <w:rFonts w:ascii="Nirmala UI" w:hAnsi="Nirmala UI" w:cs="Nirmala UI"/>
        </w:rPr>
        <w:t>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ැත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ධ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ලිවුඩ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ත්ව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ේ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ර්ෂ</w:t>
      </w:r>
      <w:r w:rsidRPr="00824B9D">
        <w:rPr>
          <w:rFonts w:ascii="Nirmala UI" w:hAnsi="Nirmala UI" w:cs="Nirmala UI"/>
        </w:rPr>
        <w:t xml:space="preserve"> 1994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ඟප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ංග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ිලිපි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ටෝල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ේ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අපූර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ි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ක්ෂක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“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ස්මේන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ක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ුල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ම්රි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වත්</w:t>
      </w:r>
      <w:r w:rsidRPr="00824B9D">
        <w:rPr>
          <w:rFonts w:ascii="Nirmala UI" w:hAnsi="Nirmala UI" w:cs="Nirmala UI"/>
        </w:rPr>
        <w:t xml:space="preserve">" </w:t>
      </w:r>
      <w:r w:rsidRPr="00824B9D">
        <w:rPr>
          <w:rFonts w:ascii="Nirmala UI" w:hAnsi="Nirmala UI" w:cs="Nirmala UI"/>
        </w:rPr>
        <w:t>ය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ණි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ියන</w:t>
      </w:r>
      <w:r w:rsidRPr="00824B9D">
        <w:rPr>
          <w:rFonts w:ascii="Nirmala UI" w:hAnsi="Nirmala UI" w:cs="Nirmala UI"/>
        </w:rPr>
        <w:t xml:space="preserve"> 108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ොක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ෆ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ස්ක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ාධ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1994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ළෙල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කඩ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</w:t>
      </w:r>
      <w:r w:rsidRPr="00824B9D">
        <w:rPr>
          <w:rFonts w:ascii="Nirmala UI" w:hAnsi="Nirmala UI" w:cs="Nirmala UI"/>
        </w:rPr>
        <w:t xml:space="preserve"> 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ායක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'Kill Bill'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'Pulp Fiction'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්ම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උත්සවය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ස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ෑග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</w:t>
      </w:r>
      <w:r w:rsidRPr="00824B9D">
        <w:rPr>
          <w:rFonts w:ascii="Nirmala UI" w:hAnsi="Nirmala UI" w:cs="Nirmala UI"/>
        </w:rPr>
        <w:t>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සට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ේක්ෂ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රිව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ක්ම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ාන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2003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ග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'Kill Bill'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ිනී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ප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රා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ී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ි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ල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එ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යකට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ැවත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ඩ්රිගස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Grindhouse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2007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ටැරන්ටින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2009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ර්ශ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"Inglourious Bastards"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ද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ව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</w:t>
      </w:r>
      <w:r w:rsidRPr="00824B9D">
        <w:rPr>
          <w:rFonts w:ascii="Nirmala UI" w:hAnsi="Nirmala UI" w:cs="Nirmala UI"/>
        </w:rPr>
        <w:t>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ණද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ේච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වෙන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කඩ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න</w:t>
      </w:r>
      <w:r w:rsidRPr="00824B9D">
        <w:rPr>
          <w:rFonts w:ascii="Nirmala UI" w:hAnsi="Nirmala UI" w:cs="Nirmala UI"/>
        </w:rPr>
        <w:t xml:space="preserve"> 8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දේ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පිට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ා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</w:t>
      </w:r>
      <w:r w:rsidRPr="00824B9D">
        <w:rPr>
          <w:rFonts w:ascii="Nirmala UI" w:hAnsi="Nirmala UI" w:cs="Nirmala UI"/>
        </w:rPr>
        <w:t>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පසු</w:t>
      </w:r>
      <w:r w:rsidRPr="00824B9D">
        <w:rPr>
          <w:rFonts w:ascii="Nirmala UI" w:hAnsi="Nirmala UI" w:cs="Nirmala UI"/>
        </w:rPr>
        <w:t xml:space="preserve"> 2012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“Django Unchained”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, 2015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“Hateful Eight” </w:t>
      </w:r>
      <w:r w:rsidRPr="00824B9D">
        <w:rPr>
          <w:rFonts w:ascii="Nirmala UI" w:hAnsi="Nirmala UI" w:cs="Nirmala UI"/>
        </w:rPr>
        <w:t>සිනමා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“Once Upon a Time In Hollywood”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77737">
      <w:pPr>
        <w:rPr>
          <w:rFonts w:ascii="Nirmala UI" w:hAnsi="Nirmala UI" w:cs="Nirmala UI"/>
        </w:rPr>
      </w:pP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කඩමිය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රන්ටිනෝ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මුවක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ි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ප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ලෝකය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ම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නවිට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තාක්ෂණය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ෂේ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කම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යාවත්කාල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බත්</w:t>
      </w:r>
      <w:r w:rsidRPr="00824B9D">
        <w:rPr>
          <w:rFonts w:ascii="Nirmala UI" w:hAnsi="Nirmala UI" w:cs="Nirmala UI"/>
        </w:rPr>
        <w:t xml:space="preserve"> Android </w:t>
      </w:r>
      <w:r w:rsidRPr="00824B9D">
        <w:rPr>
          <w:rFonts w:ascii="Nirmala UI" w:hAnsi="Nirmala UI" w:cs="Nirmala UI"/>
        </w:rPr>
        <w:t>දුරකථ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ශීල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DU Battery Saver, DU Speed Booster, MoboMarket, DU Browser, Facemoji Keyboard, DU Flashlight, DU Security, DU Cleaner </w:t>
      </w:r>
      <w:r w:rsidRPr="00824B9D">
        <w:rPr>
          <w:rFonts w:ascii="Nirmala UI" w:hAnsi="Nirmala UI" w:cs="Nirmala UI"/>
        </w:rPr>
        <w:t>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ෙද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තිබ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ගහ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ස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ූගල්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</w:t>
      </w:r>
      <w:r w:rsidRPr="00824B9D">
        <w:rPr>
          <w:rFonts w:ascii="Nirmala UI" w:hAnsi="Nirmala UI" w:cs="Nirmala UI"/>
        </w:rPr>
        <w:t>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ද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ං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කථ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ෙද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්ක්වා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ද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1968 </w:t>
      </w:r>
      <w:r w:rsidRPr="00824B9D">
        <w:rPr>
          <w:rFonts w:ascii="Nirmala UI" w:hAnsi="Nirmala UI" w:cs="Nirmala UI"/>
        </w:rPr>
        <w:t>නොවැම්බර්</w:t>
      </w:r>
      <w:r w:rsidRPr="00824B9D">
        <w:rPr>
          <w:rFonts w:ascii="Nirmala UI" w:hAnsi="Nirmala UI" w:cs="Nirmala UI"/>
        </w:rPr>
        <w:t xml:space="preserve"> 17 </w:t>
      </w:r>
      <w:r w:rsidRPr="00824B9D">
        <w:rPr>
          <w:rFonts w:ascii="Nirmala UI" w:hAnsi="Nirmala UI" w:cs="Nirmala UI"/>
        </w:rPr>
        <w:t>වෙනිදායි</w:t>
      </w:r>
      <w:r w:rsidRPr="00824B9D">
        <w:rPr>
          <w:rFonts w:ascii="Nirmala UI" w:hAnsi="Nirmala UI" w:cs="Nirmala UI"/>
        </w:rPr>
        <w:t xml:space="preserve">. 5 </w:t>
      </w:r>
      <w:r w:rsidRPr="00824B9D">
        <w:rPr>
          <w:rFonts w:ascii="Nirmala UI" w:hAnsi="Nirmala UI" w:cs="Nirmala UI"/>
        </w:rPr>
        <w:t>දෙනෙකු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4 </w:t>
      </w:r>
      <w:r w:rsidRPr="00824B9D">
        <w:rPr>
          <w:rFonts w:ascii="Nirmala UI" w:hAnsi="Nirmala UI" w:cs="Nirmala UI"/>
        </w:rPr>
        <w:t>වෙ</w:t>
      </w:r>
      <w:r w:rsidRPr="00824B9D">
        <w:rPr>
          <w:rFonts w:ascii="Nirmala UI" w:hAnsi="Nirmala UI" w:cs="Nirmala UI"/>
        </w:rPr>
        <w:t>න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්මාන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ාල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ෝදරියන්</w:t>
      </w:r>
      <w:r w:rsidRPr="00824B9D">
        <w:rPr>
          <w:rFonts w:ascii="Nirmala UI" w:hAnsi="Nirmala UI" w:cs="Nirmala UI"/>
        </w:rPr>
        <w:t xml:space="preserve"> 4 </w:t>
      </w:r>
      <w:r w:rsidRPr="00824B9D">
        <w:rPr>
          <w:rFonts w:ascii="Nirmala UI" w:hAnsi="Nirmala UI" w:cs="Nirmala UI"/>
        </w:rPr>
        <w:t>ද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න්තිකය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මියුනිස්ට්වා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බි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ත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ඹවීම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රි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්ත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ුඛ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කාච්ඡාව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ද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 "</w:t>
      </w:r>
      <w:r w:rsidRPr="00824B9D">
        <w:rPr>
          <w:rFonts w:ascii="Nirmala UI" w:hAnsi="Nirmala UI" w:cs="Nirmala UI"/>
        </w:rPr>
        <w:t>අප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කියාවක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ග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ැ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හන්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යි</w:t>
      </w:r>
      <w:r w:rsidRPr="00824B9D">
        <w:rPr>
          <w:rFonts w:ascii="Nirmala UI" w:hAnsi="Nirmala UI" w:cs="Nirmala UI"/>
        </w:rPr>
        <w:t>."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බ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ා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ප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ා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 xml:space="preserve">1991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ජි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කි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සව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ධ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ක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ෆ්ල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ර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සවියෙ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1994 </w:t>
      </w:r>
      <w:r w:rsidRPr="00824B9D">
        <w:rPr>
          <w:rFonts w:ascii="Nirmala UI" w:hAnsi="Nirmala UI" w:cs="Nirmala UI"/>
        </w:rPr>
        <w:t>වසරේදීයි</w:t>
      </w:r>
      <w:r w:rsidRPr="00824B9D">
        <w:rPr>
          <w:rFonts w:ascii="Nirmala UI" w:hAnsi="Nirmala UI" w:cs="Nirmala UI"/>
        </w:rPr>
        <w:t xml:space="preserve">. 2000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ෘදුකා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ජිනේ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මරිකාවේ</w:t>
      </w:r>
      <w:r w:rsidRPr="00824B9D">
        <w:rPr>
          <w:rFonts w:ascii="Nirmala UI" w:hAnsi="Nirmala UI" w:cs="Nirmala UI"/>
        </w:rPr>
        <w:t xml:space="preserve"> IDD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ිද්ධ</w:t>
      </w:r>
      <w:r w:rsidRPr="00824B9D">
        <w:rPr>
          <w:rFonts w:ascii="Nirmala UI" w:hAnsi="Nirmala UI" w:cs="Nirmala UI"/>
        </w:rPr>
        <w:t xml:space="preserve"> Wall Street Journal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ෘදුකාංගය</w:t>
      </w:r>
      <w:r w:rsidRPr="00824B9D">
        <w:rPr>
          <w:rFonts w:ascii="Nirmala UI" w:hAnsi="Nirmala UI" w:cs="Nirmala UI"/>
        </w:rPr>
        <w:t xml:space="preserve"> (online Software)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"RankDex"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ේටන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සායක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හ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රිඳ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යි</w:t>
      </w:r>
      <w:r w:rsidRPr="00824B9D">
        <w:rPr>
          <w:rFonts w:ascii="Nirmala UI" w:hAnsi="Nirmala UI" w:cs="Nirmala UI"/>
        </w:rPr>
        <w:t>. 1</w:t>
      </w:r>
      <w:r w:rsidRPr="00824B9D">
        <w:rPr>
          <w:rFonts w:ascii="Nirmala UI" w:hAnsi="Nirmala UI" w:cs="Nirmala UI"/>
        </w:rPr>
        <w:t xml:space="preserve">995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ෝ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ු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ෙන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ස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ුළු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රිඳ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න්ග්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ස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දී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ස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1995 </w:t>
      </w:r>
      <w:r w:rsidRPr="00824B9D">
        <w:rPr>
          <w:rFonts w:ascii="Nirmala UI" w:hAnsi="Nirmala UI" w:cs="Nirmala UI"/>
        </w:rPr>
        <w:t>ඔක්තෝම්බර්</w:t>
      </w:r>
      <w:r w:rsidRPr="00824B9D">
        <w:rPr>
          <w:rFonts w:ascii="Nirmala UI" w:hAnsi="Nirmala UI" w:cs="Nirmala UI"/>
        </w:rPr>
        <w:t xml:space="preserve"> 10 </w:t>
      </w:r>
      <w:r w:rsidRPr="00824B9D">
        <w:rPr>
          <w:rFonts w:ascii="Nirmala UI" w:hAnsi="Nirmala UI" w:cs="Nirmala UI"/>
        </w:rPr>
        <w:t>වෙනි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ර්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ා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ඔහ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>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සල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1979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පත්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ද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සිය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2016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දෙන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ම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</w:t>
      </w:r>
      <w:r w:rsidRPr="00824B9D">
        <w:rPr>
          <w:rFonts w:ascii="Nirmala UI" w:hAnsi="Nirmala UI" w:cs="Nirmala UI"/>
        </w:rPr>
        <w:t>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ෙක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RankDex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ූග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යි</w:t>
      </w:r>
      <w:r w:rsidRPr="00824B9D">
        <w:rPr>
          <w:rFonts w:ascii="Nirmala UI" w:hAnsi="Nirmala UI" w:cs="Nirmala UI"/>
        </w:rPr>
        <w:t xml:space="preserve">. 1996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RankDex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ණි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ර්ධ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ෙ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ස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ද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ේටන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තිය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</w:t>
      </w:r>
      <w:r w:rsidRPr="00824B9D">
        <w:rPr>
          <w:rFonts w:ascii="Nirmala UI" w:hAnsi="Nirmala UI" w:cs="Nirmala UI"/>
        </w:rPr>
        <w:t xml:space="preserve"> IDD </w:t>
      </w:r>
      <w:r w:rsidRPr="00824B9D">
        <w:rPr>
          <w:rFonts w:ascii="Nirmala UI" w:hAnsi="Nirmala UI" w:cs="Nirmala UI"/>
        </w:rPr>
        <w:t>සමාගමෙන්</w:t>
      </w:r>
      <w:r w:rsidRPr="00824B9D">
        <w:rPr>
          <w:rFonts w:ascii="Nirmala UI" w:hAnsi="Nirmala UI" w:cs="Nirmala UI"/>
        </w:rPr>
        <w:t xml:space="preserve"> 1997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1997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ී</w:t>
      </w:r>
      <w:r w:rsidRPr="00824B9D">
        <w:rPr>
          <w:rFonts w:ascii="Nirmala UI" w:hAnsi="Nirmala UI" w:cs="Nirmala UI"/>
        </w:rPr>
        <w:t xml:space="preserve"> Infoseek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</w:t>
      </w:r>
      <w:r w:rsidRPr="00824B9D">
        <w:rPr>
          <w:rFonts w:ascii="Nirmala UI" w:hAnsi="Nirmala UI" w:cs="Nirmala UI"/>
        </w:rPr>
        <w:t>ු</w:t>
      </w:r>
      <w:r w:rsidRPr="00824B9D">
        <w:rPr>
          <w:rFonts w:ascii="Nirmala UI" w:hAnsi="Nirmala UI" w:cs="Nirmala UI"/>
        </w:rPr>
        <w:t xml:space="preserve"> 1999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2000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ෛ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2004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ර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2005 </w:t>
      </w:r>
      <w:r w:rsidRPr="00824B9D">
        <w:rPr>
          <w:rFonts w:ascii="Nirmala UI" w:hAnsi="Nirmala UI" w:cs="Nirmala UI"/>
        </w:rPr>
        <w:t>වසරේදී</w:t>
      </w:r>
      <w:r w:rsidRPr="00824B9D">
        <w:rPr>
          <w:rFonts w:ascii="Nirmala UI" w:hAnsi="Nirmala UI" w:cs="Nirmala UI"/>
        </w:rPr>
        <w:t xml:space="preserve"> NASDAQ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</w:t>
      </w:r>
      <w:r w:rsidRPr="00824B9D">
        <w:rPr>
          <w:rFonts w:ascii="Nirmala UI" w:hAnsi="Nirmala UI" w:cs="Nirmala UI"/>
        </w:rPr>
        <w:t>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්ත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</w:t>
      </w:r>
      <w:r w:rsidRPr="00824B9D">
        <w:rPr>
          <w:rFonts w:ascii="Nirmala UI" w:hAnsi="Nirmala UI" w:cs="Nirmala UI"/>
        </w:rPr>
        <w:t xml:space="preserve"> 350%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27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122 </w:t>
      </w:r>
      <w:r w:rsidRPr="00824B9D">
        <w:rPr>
          <w:rFonts w:ascii="Nirmala UI" w:hAnsi="Nirmala UI" w:cs="Nirmala UI"/>
        </w:rPr>
        <w:t>දක්වා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න්තූ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ඬ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ධ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න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</w:t>
      </w:r>
      <w:r w:rsidRPr="00824B9D">
        <w:rPr>
          <w:rFonts w:ascii="Nirmala UI" w:hAnsi="Nirmala UI" w:cs="Nirmala UI"/>
        </w:rPr>
        <w:t>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 xml:space="preserve">2010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ාය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ගු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</w:t>
      </w:r>
      <w:r w:rsidRPr="00824B9D">
        <w:rPr>
          <w:rFonts w:ascii="Nirmala UI" w:hAnsi="Nirmala UI" w:cs="Nirmala UI"/>
        </w:rPr>
        <w:t xml:space="preserve"> 45,000</w:t>
      </w:r>
      <w:r w:rsidRPr="00824B9D">
        <w:rPr>
          <w:rFonts w:ascii="Nirmala UI" w:hAnsi="Nirmala UI" w:cs="Nirmala UI"/>
        </w:rPr>
        <w:t>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ටවෙ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ා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ෝබ්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ඟ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්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ියන</w:t>
      </w:r>
      <w:r w:rsidRPr="00824B9D">
        <w:rPr>
          <w:rFonts w:ascii="Nirmala UI" w:hAnsi="Nirmala UI" w:cs="Nirmala UI"/>
        </w:rPr>
        <w:t xml:space="preserve"> 12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්කම්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ිනා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ම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ලියන</w:t>
      </w:r>
      <w:r w:rsidRPr="00824B9D">
        <w:rPr>
          <w:rFonts w:ascii="Nirmala UI" w:hAnsi="Nirmala UI" w:cs="Nirmala UI"/>
        </w:rPr>
        <w:t xml:space="preserve"> 59.9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ළ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ලුව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්ල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ජ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ය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තනි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අන්තර්ජ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ං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කථ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ෙදව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ට</w:t>
      </w:r>
      <w:r w:rsidRPr="00824B9D">
        <w:rPr>
          <w:rFonts w:ascii="Nirmala UI" w:hAnsi="Nirmala UI" w:cs="Nirmala UI"/>
        </w:rPr>
        <w:t xml:space="preserve"> Netflix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ව</w:t>
      </w:r>
      <w:r w:rsidRPr="00824B9D">
        <w:rPr>
          <w:rFonts w:ascii="Nirmala UI" w:hAnsi="Nirmala UI" w:cs="Nirmala UI"/>
        </w:rPr>
        <w:t xml:space="preserve"> iQiyi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ේව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ා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2018 </w:t>
      </w:r>
      <w:r w:rsidRPr="00824B9D">
        <w:rPr>
          <w:rFonts w:ascii="Nirmala UI" w:hAnsi="Nirmala UI" w:cs="Nirmala UI"/>
        </w:rPr>
        <w:t>අවස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ී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යංප</w:t>
      </w:r>
      <w:r w:rsidRPr="00824B9D">
        <w:rPr>
          <w:rFonts w:ascii="Nirmala UI" w:hAnsi="Nirmala UI" w:cs="Nirmala UI"/>
        </w:rPr>
        <w:t>ාල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ථ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autonomous cars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යේ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ී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අද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න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ිට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ට්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ණය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හ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>ලෝල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ා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සිල්ල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ලෝච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ිට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තදී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ික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ුව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ේ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ැත්වෙන</w:t>
      </w:r>
      <w:r w:rsidRPr="00824B9D">
        <w:rPr>
          <w:rFonts w:ascii="Nirmala UI" w:hAnsi="Nirmala UI" w:cs="Nirmala UI"/>
        </w:rPr>
        <w:t xml:space="preserve"> IPL </w:t>
      </w:r>
      <w:r w:rsidRPr="00824B9D">
        <w:rPr>
          <w:rFonts w:ascii="Nirmala UI" w:hAnsi="Nirmala UI" w:cs="Nirmala UI"/>
        </w:rPr>
        <w:t>තරඟවලදී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ිසුරුවරු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ක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ට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ශ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ක</w:t>
      </w:r>
      <w:r w:rsidRPr="00824B9D">
        <w:rPr>
          <w:rFonts w:ascii="Nirmala UI" w:hAnsi="Nirmala UI" w:cs="Nirmala UI"/>
        </w:rPr>
        <w:t>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ොහ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ි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ාශවලදී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ිටියේදී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ැෆ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හ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ාශ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ෙ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ත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ර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ාශ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ර්ථ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දීම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ිකරුව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වන්න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ද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රඟ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ු</w:t>
      </w:r>
      <w:r w:rsidRPr="00824B9D">
        <w:rPr>
          <w:rFonts w:ascii="Nirmala UI" w:hAnsi="Nirmala UI" w:cs="Nirmala UI"/>
        </w:rPr>
        <w:t xml:space="preserve"> (stats and trivia)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ඩිජිට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වරුව</w:t>
      </w:r>
      <w:r w:rsidRPr="00824B9D">
        <w:rPr>
          <w:rFonts w:ascii="Nirmala UI" w:hAnsi="Nirmala UI" w:cs="Nirmala UI"/>
        </w:rPr>
        <w:t xml:space="preserve"> planetcricket.org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“</w:t>
      </w:r>
      <w:r w:rsidRPr="00824B9D">
        <w:rPr>
          <w:rFonts w:ascii="Nirmala UI" w:hAnsi="Nirmala UI" w:cs="Nirmala UI"/>
        </w:rPr>
        <w:t>ඇල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ලාස්කෙට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ඩුල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යි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ෆෝන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>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ක</w:t>
      </w:r>
      <w:r w:rsidRPr="00824B9D">
        <w:rPr>
          <w:rFonts w:ascii="Nirmala UI" w:hAnsi="Nirmala UI" w:cs="Nirmala UI"/>
        </w:rPr>
        <w:t xml:space="preserve"> (edge) </w:t>
      </w:r>
      <w:r w:rsidRPr="00824B9D">
        <w:rPr>
          <w:rFonts w:ascii="Nirmala UI" w:hAnsi="Nirmala UI" w:cs="Nirmala UI"/>
        </w:rPr>
        <w:t>නැ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බ්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ස්ථ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ා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 “</w:t>
      </w:r>
      <w:r w:rsidRPr="00824B9D">
        <w:rPr>
          <w:rFonts w:ascii="Nirmala UI" w:hAnsi="Nirmala UI" w:cs="Nirmala UI"/>
        </w:rPr>
        <w:t>ස්නිකෝ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ද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ෘෂ්ඨ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ිනෙ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බ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</w:t>
      </w:r>
      <w:r w:rsidRPr="00824B9D">
        <w:rPr>
          <w:rFonts w:ascii="Nirmala UI" w:hAnsi="Nirmala UI" w:cs="Nirmala UI"/>
        </w:rPr>
        <w:t>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බ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රණ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බ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ික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Snickometer – twimg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පෝ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ව්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න්ස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ංග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රා</w:t>
      </w:r>
      <w:r w:rsidRPr="00824B9D">
        <w:rPr>
          <w:rFonts w:ascii="Nirmala UI" w:hAnsi="Nirmala UI" w:cs="Nirmala UI"/>
        </w:rPr>
        <w:t xml:space="preserve"> 6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( </w:t>
      </w:r>
      <w:r w:rsidRPr="00824B9D">
        <w:rPr>
          <w:rFonts w:ascii="Nirmala UI" w:hAnsi="Nirmala UI" w:cs="Nirmala UI"/>
        </w:rPr>
        <w:t>සමහ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7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ථ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්මක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මාණ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ව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ිකරුව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ඩු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ද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ක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ිසුරුවර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ච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ස්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2001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ි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ජී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ාශ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</w:t>
      </w:r>
      <w:r w:rsidRPr="00824B9D">
        <w:rPr>
          <w:rFonts w:ascii="Nirmala UI" w:hAnsi="Nirmala UI" w:cs="Nirmala UI"/>
        </w:rPr>
        <w:t>නුවෙ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ඹ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2009 </w:t>
      </w:r>
      <w:r w:rsidRPr="00824B9D">
        <w:rPr>
          <w:rFonts w:ascii="Nirmala UI" w:hAnsi="Nirmala UI" w:cs="Nirmala UI"/>
        </w:rPr>
        <w:t>වසර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ිස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ම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ලීමේ</w:t>
      </w:r>
      <w:r w:rsidRPr="00824B9D">
        <w:rPr>
          <w:rFonts w:ascii="Nirmala UI" w:hAnsi="Nirmala UI" w:cs="Nirmala UI"/>
        </w:rPr>
        <w:t xml:space="preserve"> (Umpire Decision Review System (UDRS) )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ඹ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ීර්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ගණ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ල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Hawk Eye – performgroup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ලක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</w:t>
      </w:r>
      <w:r w:rsidRPr="00824B9D">
        <w:rPr>
          <w:rFonts w:ascii="Nirmala UI" w:hAnsi="Nirmala UI" w:cs="Nirmala UI"/>
        </w:rPr>
        <w:t>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හව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ද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වාහින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කාශ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ං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ඥය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කල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ය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ෝරක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ර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</w:t>
      </w:r>
      <w:r w:rsidRPr="00824B9D">
        <w:rPr>
          <w:rFonts w:ascii="Nirmala UI" w:hAnsi="Nirmala UI" w:cs="Nirmala UI"/>
        </w:rPr>
        <w:t>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ප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ඩුල්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කය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ණ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ප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දි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පර්ශ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ල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Hot Spot – achetron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්නික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යි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ෆෝ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රාව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</w:t>
      </w:r>
      <w:r w:rsidRPr="00824B9D">
        <w:rPr>
          <w:rFonts w:ascii="Nirmala UI" w:hAnsi="Nirmala UI" w:cs="Nirmala UI"/>
        </w:rPr>
        <w:t>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ික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වන්න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සට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තික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ෝ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යි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ෆෝ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මර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ව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ිස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Stump Camera and Microphones – ytimg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රණ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ස්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ොප්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ේඩා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ර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යම්කි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ාවර්ත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ං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ක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යං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ය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ක්මණින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ැණ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</w:t>
      </w:r>
      <w:r w:rsidRPr="00824B9D">
        <w:rPr>
          <w:rFonts w:ascii="Nirmala UI" w:hAnsi="Nirmala UI" w:cs="Nirmala UI"/>
        </w:rPr>
        <w:t>කි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Speed Gun – craftys.co.nz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විකට්ටු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ගස</w:t>
      </w:r>
      <w:r w:rsidRPr="00824B9D">
        <w:rPr>
          <w:rFonts w:ascii="Nirmala UI" w:hAnsi="Nirmala UI" w:cs="Nirmala UI"/>
        </w:rPr>
        <w:t xml:space="preserve"> LED </w:t>
      </w:r>
      <w:r w:rsidRPr="00824B9D">
        <w:rPr>
          <w:rFonts w:ascii="Nirmala UI" w:hAnsi="Nirmala UI" w:cs="Nirmala UI"/>
        </w:rPr>
        <w:t>බල්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ල්වෙන</w:t>
      </w:r>
      <w:r w:rsidRPr="00824B9D">
        <w:rPr>
          <w:rFonts w:ascii="Nirmala UI" w:hAnsi="Nirmala UI" w:cs="Nirmala UI"/>
        </w:rPr>
        <w:t xml:space="preserve"> Stumps and Bails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ොන්ට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ර්මන්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Stumps and Bails </w:t>
      </w:r>
      <w:r w:rsidRPr="00824B9D">
        <w:rPr>
          <w:rFonts w:ascii="Nirmala UI" w:hAnsi="Nirmala UI" w:cs="Nirmala UI"/>
        </w:rPr>
        <w:t>යුග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ක්ෂ</w:t>
      </w:r>
      <w:r w:rsidRPr="00824B9D">
        <w:rPr>
          <w:rFonts w:ascii="Nirmala UI" w:hAnsi="Nirmala UI" w:cs="Nirmala UI"/>
        </w:rPr>
        <w:t xml:space="preserve"> 25</w:t>
      </w:r>
      <w:r w:rsidRPr="00824B9D">
        <w:rPr>
          <w:rFonts w:ascii="Nirmala UI" w:hAnsi="Nirmala UI" w:cs="Nirmala UI"/>
        </w:rPr>
        <w:t>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යද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</w:t>
      </w:r>
      <w:r w:rsidRPr="00824B9D">
        <w:rPr>
          <w:rFonts w:ascii="Nirmala UI" w:hAnsi="Nirmala UI" w:cs="Nirmala UI"/>
        </w:rPr>
        <w:t>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වස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්යේෂණය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ට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වා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පර</w:t>
      </w:r>
      <w:r w:rsidRPr="00824B9D">
        <w:rPr>
          <w:rFonts w:ascii="Nirmala UI" w:hAnsi="Nirmala UI" w:cs="Nirmala UI"/>
        </w:rPr>
        <w:t xml:space="preserve"> 1/1000 </w:t>
      </w:r>
      <w:r w:rsidRPr="00824B9D">
        <w:rPr>
          <w:rFonts w:ascii="Nirmala UI" w:hAnsi="Nirmala UI" w:cs="Nirmala UI"/>
        </w:rPr>
        <w:t>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වද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නිශ්ච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ැරද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දව්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LED</w:t>
      </w:r>
      <w:r w:rsidRPr="00824B9D">
        <w:rPr>
          <w:rFonts w:ascii="Nirmala UI" w:hAnsi="Nirmala UI" w:cs="Nirmala UI"/>
        </w:rPr>
        <w:t xml:space="preserve"> Stumps and bails – rediff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න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ල්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ත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මෙන්ට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ද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>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ුකුල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අනුමාන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lastRenderedPageBreak/>
        <w:t>අද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අපි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ඔබ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වෙත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නෙ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ි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ද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;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න්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ික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ඳ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ද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ුර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ඳ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ියෝ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ටෙ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ෙන්ඩ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ම්බ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ල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ල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ියෝන</w:t>
      </w:r>
      <w:r w:rsidRPr="00824B9D">
        <w:rPr>
          <w:rFonts w:ascii="Nirmala UI" w:hAnsi="Nirmala UI" w:cs="Nirmala UI"/>
        </w:rPr>
        <w:t>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ටෙ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න්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්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ඩුක්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ාව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ූ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වත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තා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හම්බ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ො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හුණුක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ොබ</w:t>
      </w:r>
      <w:r w:rsidRPr="00824B9D">
        <w:rPr>
          <w:rFonts w:ascii="Nirmala UI" w:hAnsi="Nirmala UI" w:cs="Nirmala UI"/>
        </w:rPr>
        <w:t>ර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න්ඩ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ූ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මිණ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කට්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ජින</w:t>
      </w:r>
      <w:r w:rsidRPr="00824B9D">
        <w:rPr>
          <w:rFonts w:ascii="Nirmala UI" w:hAnsi="Nirmala UI" w:cs="Nirmala UI"/>
        </w:rPr>
        <w:t xml:space="preserve"> – The Queen of Katwe –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ෙන්</w:t>
      </w:r>
      <w:r w:rsidRPr="00824B9D">
        <w:rPr>
          <w:rFonts w:ascii="Nirmala UI" w:hAnsi="Nirmala UI" w:cs="Nirmala UI"/>
        </w:rPr>
        <w:t xml:space="preserve"> (tfilm.co)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ොබර්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2005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න්ඩ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ර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ෝර්ඩ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වමන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ිල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“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ට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ල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්ග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ීවිත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බ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ස්සරහ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ක්ත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කල්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ගැන්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ුණා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යැය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න්ඩ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දින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ඩනග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ත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ුටෙ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ස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9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හැ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ම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ි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්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‍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ෂ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ම්භ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ඳ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1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ගන්ඩ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ිෂ්ඨ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ර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රතා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ය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ුරුදු</w:t>
      </w:r>
      <w:r w:rsidRPr="00824B9D">
        <w:rPr>
          <w:rFonts w:ascii="Nirmala UI" w:hAnsi="Nirmala UI" w:cs="Nirmala UI"/>
        </w:rPr>
        <w:t xml:space="preserve"> 17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ූර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දා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තරඟාව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</w:t>
      </w:r>
      <w:r w:rsidRPr="00824B9D">
        <w:rPr>
          <w:rFonts w:ascii="Nirmala UI" w:hAnsi="Nirmala UI" w:cs="Nirmala UI"/>
        </w:rPr>
        <w:t>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ුර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න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ධ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ථා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ඳ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්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ා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න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ස්වාභා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ස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ූ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ෝත්සාහ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ූරු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ූ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ර</w:t>
      </w:r>
      <w:r w:rsidRPr="00824B9D">
        <w:rPr>
          <w:rFonts w:ascii="Nirmala UI" w:hAnsi="Nirmala UI" w:cs="Nirmala UI"/>
        </w:rPr>
        <w:t xml:space="preserve"> (googleapis.com)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හි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ු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ේශ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ේ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ේවල්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ායන්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ි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හෙ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සෙ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ා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ණා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ඳ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දිනක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ඟ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ොත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ි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ච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ීමේ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ොහො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මත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සි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්ශ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</w:t>
      </w:r>
      <w:r w:rsidRPr="00824B9D">
        <w:rPr>
          <w:rFonts w:ascii="Nirmala UI" w:hAnsi="Nirmala UI" w:cs="Nirmala UI"/>
        </w:rPr>
        <w:t>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ෙ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හ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ස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ළ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එ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ි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ා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ංග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ික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ිහිව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ීන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ටව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ෞ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සනීපාරක්ෂ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ාස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ටළ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ළුවන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ජි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ට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ළැන්ති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ග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්වාසී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ංග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හුද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ජ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පෑ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මු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>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collider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ූ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රාව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හුණුක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න්ඩ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හෙස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රනවා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ෆියෝ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ුළ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ු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ඩුක්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ාගන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ැ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ගත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ුහුණුකරු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ූමිකා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</w:t>
      </w:r>
      <w:r w:rsidRPr="00824B9D">
        <w:rPr>
          <w:rFonts w:ascii="Nirmala UI" w:hAnsi="Nirmala UI" w:cs="Nirmala UI"/>
        </w:rPr>
        <w:t>ට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ො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ණ්ඩාය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ඟාවලියෙ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භාගි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ද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ෙව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න්ව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මයජ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2016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ිස්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හැරී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ළ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ුණු</w:t>
      </w:r>
      <w:r w:rsidRPr="00824B9D">
        <w:rPr>
          <w:rFonts w:ascii="Nirmala UI" w:hAnsi="Nirmala UI" w:cs="Nirmala UI"/>
        </w:rPr>
        <w:t xml:space="preserve"> “</w:t>
      </w:r>
      <w:r w:rsidRPr="00824B9D">
        <w:rPr>
          <w:rFonts w:ascii="Nirmala UI" w:hAnsi="Nirmala UI" w:cs="Nirmala UI"/>
        </w:rPr>
        <w:t>කට්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ජින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t>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ි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ප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චන</w:t>
      </w:r>
      <w:r w:rsidRPr="00824B9D">
        <w:rPr>
          <w:rFonts w:ascii="Nirmala UI" w:hAnsi="Nirmala UI" w:cs="Nirmala UI"/>
        </w:rPr>
        <w:t>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ුණ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ලිය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ල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තර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න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ෝ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ොවුණ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ේම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ළප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ක්ෂවර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ි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පට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ක්</w:t>
      </w:r>
      <w:r w:rsidRPr="00824B9D">
        <w:rPr>
          <w:rFonts w:ascii="Nirmala UI" w:hAnsi="Nirmala UI" w:cs="Nirmala UI"/>
        </w:rPr>
        <w:t xml:space="preserve"> history vs hollywood </w:t>
      </w:r>
      <w:r w:rsidRPr="00824B9D">
        <w:rPr>
          <w:rFonts w:ascii="Nirmala UI" w:hAnsi="Nirmala UI" w:cs="Nirmala UI"/>
        </w:rPr>
        <w:t>වෙබ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්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</w:t>
      </w:r>
      <w:r w:rsidRPr="00824B9D">
        <w:rPr>
          <w:rFonts w:ascii="Nirmala UI" w:hAnsi="Nirmala UI" w:cs="Nirmala UI"/>
        </w:rPr>
        <w:t>ිබුණ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ියෝනා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ිවිත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ළ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රිත</w:t>
      </w:r>
      <w:r w:rsidRPr="00824B9D">
        <w:rPr>
          <w:rFonts w:ascii="Nirmala UI" w:hAnsi="Nirmala UI" w:cs="Nirmala UI"/>
        </w:rPr>
        <w:t xml:space="preserve"> (i0.wp.com)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ටි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හැ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පිර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ළමය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ා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ව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ද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තක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තම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මන්ග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වා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ියෝ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ෆියෝනා</w:t>
      </w:r>
      <w:r w:rsidRPr="00824B9D">
        <w:rPr>
          <w:rFonts w:ascii="Nirmala UI" w:hAnsi="Nirmala UI" w:cs="Nirmala UI"/>
        </w:rPr>
        <w:t>ගෙ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ංක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න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ො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දර්ශ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හැකියාව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ක්ෂතා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නන්ද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න්තාව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ම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න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ප්ප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proofErr w:type="spellStart"/>
      <w:r w:rsidRPr="00824B9D">
        <w:rPr>
          <w:rFonts w:ascii="Nirmala UI" w:hAnsi="Nirmala UI" w:cs="Nirmala UI"/>
        </w:rPr>
        <w:t>සති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ගණනක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සමහරවිට</w:t>
      </w:r>
      <w:proofErr w:type="spellEnd"/>
      <w:r w:rsidRPr="00824B9D">
        <w:rPr>
          <w:rFonts w:ascii="Nirmala UI" w:hAnsi="Nirmala UI" w:cs="Nirmala UI"/>
        </w:rPr>
        <w:t xml:space="preserve"> </w:t>
      </w:r>
      <w:proofErr w:type="spellStart"/>
      <w:r w:rsidRPr="00824B9D">
        <w:rPr>
          <w:rFonts w:ascii="Nirmala UI" w:hAnsi="Nirmala UI" w:cs="Nirmala UI"/>
        </w:rPr>
        <w:t>දින</w:t>
      </w:r>
      <w:proofErr w:type="spellEnd"/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න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වා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ෂේත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ය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ා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ප්ලව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වේ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ිෂ්ඨ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ා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ක්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ිපිය</w:t>
      </w:r>
      <w:r w:rsidRPr="00824B9D">
        <w:rPr>
          <w:rFonts w:ascii="Nirmala UI" w:hAnsi="Nirmala UI" w:cs="Nirmala UI"/>
        </w:rPr>
        <w:t>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ඳව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යලු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ලින්ඩරා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හ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ල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ම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</w:t>
      </w:r>
      <w:r w:rsidRPr="00824B9D">
        <w:rPr>
          <w:rFonts w:ascii="Nirmala UI" w:hAnsi="Nirmala UI" w:cs="Nirmala UI"/>
        </w:rPr>
        <w:t>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ළො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රුත්වාකර්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ම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ුපර්සොනි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හ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ාකුලිත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මෝර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මත්ස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ශරී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රාමු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ළල්</w:t>
      </w:r>
      <w:r w:rsidRPr="00824B9D">
        <w:rPr>
          <w:rFonts w:ascii="Nirmala UI" w:hAnsi="Nirmala UI" w:cs="Nirmala UI"/>
        </w:rPr>
        <w:t xml:space="preserve"> Fuselage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ේත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ංඛ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Cockpit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Fuselage </w:t>
      </w:r>
      <w:r w:rsidRPr="00824B9D">
        <w:rPr>
          <w:rFonts w:ascii="Nirmala UI" w:hAnsi="Nirmala UI" w:cs="Nirmala UI"/>
        </w:rPr>
        <w:t>එක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ෙනු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භාණ්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ී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වා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හාර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ණ්ඩ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ල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බඩ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නට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ථම</w:t>
      </w:r>
      <w:r w:rsidRPr="00824B9D">
        <w:rPr>
          <w:rFonts w:ascii="Nirmala UI" w:hAnsi="Nirmala UI" w:cs="Nirmala UI"/>
        </w:rPr>
        <w:t xml:space="preserve"> A320NEO </w:t>
      </w:r>
      <w:r w:rsidRPr="00824B9D">
        <w:rPr>
          <w:rFonts w:ascii="Nirmala UI" w:hAnsi="Nirmala UI" w:cs="Nirmala UI"/>
        </w:rPr>
        <w:t>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මුව</w:t>
      </w:r>
      <w:r w:rsidRPr="00824B9D">
        <w:rPr>
          <w:rFonts w:ascii="Nirmala UI" w:hAnsi="Nirmala UI" w:cs="Nirmala UI"/>
        </w:rPr>
        <w:t xml:space="preserve">  Beluga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ට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ස්ත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– pinimg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සාමාන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ක්ක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ම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ෂ්පාදක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වෙනවා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ක්ෂ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ස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</w:t>
      </w:r>
      <w:r w:rsidRPr="00824B9D">
        <w:rPr>
          <w:rFonts w:ascii="Nirmala UI" w:hAnsi="Nirmala UI" w:cs="Nirmala UI"/>
        </w:rPr>
        <w:t>ස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ත්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ම්ප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ස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ක්ත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රාධ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ුද්ගල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ීක්ෂ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ට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භාග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ු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ංග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Flight deck </w:t>
      </w:r>
      <w:r w:rsidRPr="00824B9D">
        <w:rPr>
          <w:rFonts w:ascii="Nirmala UI" w:hAnsi="Nirmala UI" w:cs="Nirmala UI"/>
        </w:rPr>
        <w:t>එක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ං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බෝයින්</w:t>
      </w:r>
      <w:r w:rsidRPr="00824B9D">
        <w:rPr>
          <w:rFonts w:ascii="Nirmala UI" w:hAnsi="Nirmala UI" w:cs="Nirmala UI"/>
        </w:rPr>
        <w:t xml:space="preserve"> 777 </w:t>
      </w:r>
      <w:r w:rsidRPr="00824B9D">
        <w:rPr>
          <w:rFonts w:ascii="Nirmala UI" w:hAnsi="Nirmala UI" w:cs="Nirmala UI"/>
        </w:rPr>
        <w:t>වර</w:t>
      </w:r>
      <w:r w:rsidRPr="00824B9D">
        <w:rPr>
          <w:rFonts w:ascii="Nirmala UI" w:hAnsi="Nirmala UI" w:cs="Nirmala UI"/>
        </w:rPr>
        <w:t>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යක්</w:t>
      </w:r>
      <w:r w:rsidRPr="00824B9D">
        <w:rPr>
          <w:rFonts w:ascii="Nirmala UI" w:hAnsi="Nirmala UI" w:cs="Nirmala UI"/>
        </w:rPr>
        <w:t xml:space="preserve"> – printrest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ාංග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Control column </w:t>
      </w:r>
      <w:r w:rsidRPr="00824B9D">
        <w:rPr>
          <w:rFonts w:ascii="Nirmala UI" w:hAnsi="Nirmala UI" w:cs="Nirmala UI"/>
        </w:rPr>
        <w:t>එක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අ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කර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ක්කානම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ද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ද</w:t>
      </w:r>
      <w:r w:rsidRPr="00824B9D">
        <w:rPr>
          <w:rFonts w:ascii="Nirmala UI" w:hAnsi="Nirmala UI" w:cs="Nirmala UI"/>
        </w:rPr>
        <w:t xml:space="preserve"> , </w:t>
      </w:r>
      <w:r w:rsidRPr="00824B9D">
        <w:rPr>
          <w:rFonts w:ascii="Nirmala UI" w:hAnsi="Nirmala UI" w:cs="Nirmala UI"/>
        </w:rPr>
        <w:t>වම</w:t>
      </w:r>
      <w:r w:rsidRPr="00824B9D">
        <w:rPr>
          <w:rFonts w:ascii="Nirmala UI" w:hAnsi="Nirmala UI" w:cs="Nirmala UI"/>
        </w:rPr>
        <w:t>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ර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ඳ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රඩර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ඩල්ස්</w:t>
      </w:r>
      <w:r w:rsidRPr="00824B9D">
        <w:rPr>
          <w:rFonts w:ascii="Nirmala UI" w:hAnsi="Nirmala UI" w:cs="Nirmala UI"/>
        </w:rPr>
        <w:t xml:space="preserve"> (Rudder pedals)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ත්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සිරවීම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ෆ්ලයි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ඩෙක්</w:t>
      </w:r>
      <w:r w:rsidRPr="00824B9D">
        <w:rPr>
          <w:rFonts w:ascii="Nirmala UI" w:hAnsi="Nirmala UI" w:cs="Nirmala UI"/>
        </w:rPr>
        <w:t xml:space="preserve"> (flight deck)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ස්ටෘමන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නල්</w:t>
      </w:r>
      <w:r w:rsidRPr="00824B9D">
        <w:rPr>
          <w:rFonts w:ascii="Nirmala UI" w:hAnsi="Nirmala UI" w:cs="Nirmala UI"/>
        </w:rPr>
        <w:t xml:space="preserve"> (instrument panel)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>ැදගත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කාරි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ත්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ෙන්නු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ෙඩෙස්ටල්</w:t>
      </w:r>
      <w:r w:rsidRPr="00824B9D">
        <w:rPr>
          <w:rFonts w:ascii="Nirmala UI" w:hAnsi="Nirmala UI" w:cs="Nirmala UI"/>
        </w:rPr>
        <w:t xml:space="preserve"> (Pedestal)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ධ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irbus A380 – 341 </w:t>
      </w:r>
      <w:r w:rsidRPr="00824B9D">
        <w:rPr>
          <w:rFonts w:ascii="Nirmala UI" w:hAnsi="Nirmala UI" w:cs="Nirmala UI"/>
        </w:rPr>
        <w:t>හී</w:t>
      </w:r>
      <w:r w:rsidRPr="00824B9D">
        <w:rPr>
          <w:rFonts w:ascii="Nirmala UI" w:hAnsi="Nirmala UI" w:cs="Nirmala UI"/>
        </w:rPr>
        <w:t xml:space="preserve"> instrumental pannel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– </w:t>
      </w:r>
      <w:r w:rsidRPr="00824B9D">
        <w:rPr>
          <w:rFonts w:ascii="Nirmala UI" w:hAnsi="Nirmala UI" w:cs="Nirmala UI"/>
        </w:rPr>
        <w:t>airliners.net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over head pannel </w:t>
      </w:r>
      <w:r w:rsidRPr="00824B9D">
        <w:rPr>
          <w:rFonts w:ascii="Nirmala UI" w:hAnsi="Nirmala UI" w:cs="Nirmala UI"/>
        </w:rPr>
        <w:t>ම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ාක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ාශි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ු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ෘජ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ීකර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කැබ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, </w:t>
      </w:r>
      <w:r w:rsidRPr="00824B9D">
        <w:rPr>
          <w:rFonts w:ascii="Nirmala UI" w:hAnsi="Nirmala UI" w:cs="Nirmala UI"/>
        </w:rPr>
        <w:t>ඔක්සිජ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ෑ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දා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340 – 541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overhead panel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–</w:t>
      </w:r>
      <w:r w:rsidRPr="00824B9D">
        <w:rPr>
          <w:rFonts w:ascii="Nirmala UI" w:hAnsi="Nirmala UI" w:cs="Nirmala UI"/>
        </w:rPr>
        <w:t xml:space="preserve"> airliners.net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ඕන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හ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ිම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යක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ස්ටන්</w:t>
      </w:r>
      <w:r w:rsidRPr="00824B9D">
        <w:rPr>
          <w:rFonts w:ascii="Nirmala UI" w:hAnsi="Nirmala UI" w:cs="Nirmala UI"/>
        </w:rPr>
        <w:t xml:space="preserve"> (Piston), </w:t>
      </w:r>
      <w:r w:rsidRPr="00824B9D">
        <w:rPr>
          <w:rFonts w:ascii="Nirmala UI" w:hAnsi="Nirmala UI" w:cs="Nirmala UI"/>
        </w:rPr>
        <w:t>ටර්බයින්</w:t>
      </w:r>
      <w:r w:rsidRPr="00824B9D">
        <w:rPr>
          <w:rFonts w:ascii="Nirmala UI" w:hAnsi="Nirmala UI" w:cs="Nirmala UI"/>
        </w:rPr>
        <w:t xml:space="preserve"> (Turbine)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ලෙක්ට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ක්</w:t>
      </w:r>
      <w:r w:rsidRPr="00824B9D">
        <w:rPr>
          <w:rFonts w:ascii="Nirmala UI" w:hAnsi="Nirmala UI" w:cs="Nirmala UI"/>
        </w:rPr>
        <w:t xml:space="preserve">(Electric) </w:t>
      </w:r>
      <w:r w:rsidRPr="00824B9D">
        <w:rPr>
          <w:rFonts w:ascii="Nirmala UI" w:hAnsi="Nirmala UI" w:cs="Nirmala UI"/>
        </w:rPr>
        <w:t>වශයෙනු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කාරිත්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රල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හැදිල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ශ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ම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සැ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ව්ටන්</w:t>
      </w:r>
      <w:r w:rsidRPr="00824B9D">
        <w:rPr>
          <w:rFonts w:ascii="Nirmala UI" w:hAnsi="Nirmala UI" w:cs="Nirmala UI"/>
        </w:rPr>
        <w:t xml:space="preserve"> [1642-1726]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ග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ීස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ා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ණිතඥය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1687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ලි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බ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ොවට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ී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ඔහ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”</w:t>
      </w:r>
      <w:r w:rsidRPr="00824B9D">
        <w:rPr>
          <w:rFonts w:ascii="Nirmala UI" w:hAnsi="Nirmala UI" w:cs="Nirmala UI"/>
        </w:rPr>
        <w:t>ස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කට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විරු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</w:t>
      </w:r>
      <w:r w:rsidRPr="00824B9D">
        <w:rPr>
          <w:rFonts w:ascii="Nirmala UI" w:hAnsi="Nirmala UI" w:cs="Nirmala UI"/>
        </w:rPr>
        <w:t xml:space="preserve">” </w:t>
      </w:r>
      <w:r w:rsidRPr="00824B9D">
        <w:rPr>
          <w:rFonts w:ascii="Nirmala UI" w:hAnsi="Nirmala UI" w:cs="Nirmala UI"/>
        </w:rPr>
        <w:lastRenderedPageBreak/>
        <w:t>යන්න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නාථ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මින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එන්ජි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ලබඹරය</w:t>
      </w:r>
      <w:r w:rsidRPr="00824B9D">
        <w:rPr>
          <w:rFonts w:ascii="Nirmala UI" w:hAnsi="Nirmala UI" w:cs="Nirmala UI"/>
        </w:rPr>
        <w:t xml:space="preserve"> (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යුගෝලී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ද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ථමික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පීඩකය</w:t>
      </w:r>
      <w:r w:rsidRPr="00824B9D">
        <w:rPr>
          <w:rFonts w:ascii="Nirmala UI" w:hAnsi="Nirmala UI" w:cs="Nirmala UI"/>
        </w:rPr>
        <w:t xml:space="preserve"> (Low Pressure Compressor) 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්විතීය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කය</w:t>
      </w:r>
      <w:r w:rsidRPr="00824B9D">
        <w:rPr>
          <w:rFonts w:ascii="Nirmala UI" w:hAnsi="Nirmala UI" w:cs="Nirmala UI"/>
        </w:rPr>
        <w:t xml:space="preserve"> (High Pressure Compressor)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ුර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නය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ජ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ඉ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හ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ුටි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ී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ඉන්ධ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ස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දුරට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ඩන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ත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ළිවෙ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ාථමික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ද්විතීය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ධ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ට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ා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ොරට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ර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ව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ය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ෝල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ක්ව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ල්ස්රොයි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ාග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”TRENT 900”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රපුම</w:t>
      </w:r>
      <w:r w:rsidRPr="00824B9D">
        <w:rPr>
          <w:rFonts w:ascii="Nirmala UI" w:hAnsi="Nirmala UI" w:cs="Nirmala UI"/>
        </w:rPr>
        <w:t xml:space="preserve"> 84,000 LBF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ෙරපු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රුද්ධ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න්</w:t>
      </w:r>
      <w:r w:rsidRPr="00824B9D">
        <w:rPr>
          <w:rFonts w:ascii="Nirmala UI" w:hAnsi="Nirmala UI" w:cs="Nirmala UI"/>
        </w:rPr>
        <w:t xml:space="preserve"> 4 </w:t>
      </w:r>
      <w:r w:rsidRPr="00824B9D">
        <w:rPr>
          <w:rFonts w:ascii="Nirmala UI" w:hAnsi="Nirmala UI" w:cs="Nirmala UI"/>
        </w:rPr>
        <w:t>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න්ව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ොන්</w:t>
      </w:r>
      <w:r w:rsidRPr="00824B9D">
        <w:rPr>
          <w:rFonts w:ascii="Nirmala UI" w:hAnsi="Nirmala UI" w:cs="Nirmala UI"/>
        </w:rPr>
        <w:t xml:space="preserve"> 560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පර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ර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A380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ලෝමීටර</w:t>
      </w:r>
      <w:r w:rsidRPr="00824B9D">
        <w:rPr>
          <w:rFonts w:ascii="Nirmala UI" w:hAnsi="Nirmala UI" w:cs="Nirmala UI"/>
        </w:rPr>
        <w:t xml:space="preserve"> 280 </w:t>
      </w:r>
      <w:r w:rsidRPr="00824B9D">
        <w:rPr>
          <w:rFonts w:ascii="Nirmala UI" w:hAnsi="Nirmala UI" w:cs="Nirmala UI"/>
        </w:rPr>
        <w:t>පම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කින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උ</w:t>
      </w:r>
      <w:r w:rsidRPr="00824B9D">
        <w:rPr>
          <w:rFonts w:ascii="Nirmala UI" w:hAnsi="Nirmala UI" w:cs="Nirmala UI"/>
        </w:rPr>
        <w:t>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යයි</w:t>
      </w:r>
      <w:r w:rsidRPr="00824B9D">
        <w:rPr>
          <w:rFonts w:ascii="Nirmala UI" w:hAnsi="Nirmala UI" w:cs="Nirmala UI"/>
        </w:rPr>
        <w:t xml:space="preserve">.  </w:t>
      </w:r>
      <w:r w:rsidRPr="00824B9D">
        <w:rPr>
          <w:rFonts w:ascii="Nirmala UI" w:hAnsi="Nirmala UI" w:cs="Nirmala UI"/>
        </w:rPr>
        <w:t>එලෙස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ෙ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ෙ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මූලධර්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ර්ථ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ව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ෙට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ෘ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ද්ධති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ීඩ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ක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ඇමෙරිකා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ංජිනේරුවරයෙක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ෝජ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ේටන්ට්</w:t>
      </w:r>
      <w:r w:rsidRPr="00824B9D">
        <w:rPr>
          <w:rFonts w:ascii="Nirmala UI" w:hAnsi="Nirmala UI" w:cs="Nirmala UI"/>
        </w:rPr>
        <w:t xml:space="preserve"> (1830 – 1892)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ලධර්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>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දී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ජෙට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ළ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ර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ධාරාවෙහ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වභාව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්ලේෂ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irbus A320-232 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න්ජිමක්</w:t>
      </w:r>
      <w:r w:rsidRPr="00824B9D">
        <w:rPr>
          <w:rFonts w:ascii="Nirmala UI" w:hAnsi="Nirmala UI" w:cs="Nirmala UI"/>
        </w:rPr>
        <w:t xml:space="preserve"> – Pinterest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ළොව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ති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ශේෂ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දග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lan</w:t>
      </w:r>
      <w:r w:rsidRPr="00824B9D">
        <w:rPr>
          <w:rFonts w:ascii="Nirmala UI" w:hAnsi="Nirmala UI" w:cs="Nirmala UI"/>
        </w:rPr>
        <w:t xml:space="preserve">ding gear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ුනක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ැක්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දාය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මැ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ැරණිත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රුත්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ේන්ද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ද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ිහිට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ංග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ම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යේ</w:t>
      </w:r>
      <w:r w:rsidRPr="00824B9D">
        <w:rPr>
          <w:rFonts w:ascii="Nirmala UI" w:hAnsi="Nirmala UI" w:cs="Nirmala UI"/>
        </w:rPr>
        <w:t xml:space="preserve"> Landing Gear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්ෂ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වය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්ෂ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ිබ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්න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ැබ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ො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ම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ලක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ධ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ර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දිරිපස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ියර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්තර්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මෙය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ආකාරවලට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landing gear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lastRenderedPageBreak/>
        <w:t>කම්ප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රක</w:t>
      </w:r>
      <w:r w:rsidRPr="00824B9D">
        <w:rPr>
          <w:rFonts w:ascii="Nirmala UI" w:hAnsi="Nirmala UI" w:cs="Nirmala UI"/>
        </w:rPr>
        <w:t xml:space="preserve"> (Shock absorbing)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ම්ප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වාරක</w:t>
      </w:r>
      <w:r w:rsidRPr="00824B9D">
        <w:rPr>
          <w:rFonts w:ascii="Nirmala UI" w:hAnsi="Nirmala UI" w:cs="Nirmala UI"/>
        </w:rPr>
        <w:t xml:space="preserve"> (Non Shock absorbing) </w:t>
      </w:r>
      <w:r w:rsidRPr="00824B9D">
        <w:rPr>
          <w:rFonts w:ascii="Nirmala UI" w:hAnsi="Nirmala UI" w:cs="Nirmala UI"/>
        </w:rPr>
        <w:t>ආකාරය</w:t>
      </w:r>
      <w:r w:rsidRPr="00824B9D">
        <w:rPr>
          <w:rFonts w:ascii="Nirmala UI" w:hAnsi="Nirmala UI" w:cs="Nirmala UI"/>
        </w:rPr>
        <w:t>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ෝ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ශයෙන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ී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ීකරණය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රැසක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landing gear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වතිනවා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 380 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landing gear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-.wolfgang-schlegel.eu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සැරීම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ුළංධා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</w:t>
      </w:r>
      <w:r w:rsidRPr="00824B9D">
        <w:rPr>
          <w:rFonts w:ascii="Nirmala UI" w:hAnsi="Nirmala UI" w:cs="Nirmala UI"/>
        </w:rPr>
        <w:t>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ාක්ෂණයේද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තා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ීරණාත්ම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ාධකයක්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ර්මාණ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රෙන්නේ</w:t>
      </w:r>
      <w:r w:rsidRPr="00824B9D">
        <w:rPr>
          <w:rFonts w:ascii="Nirmala UI" w:hAnsi="Nirmala UI" w:cs="Nirmala UI"/>
        </w:rPr>
        <w:t xml:space="preserve">  </w:t>
      </w:r>
      <w:r w:rsidRPr="00824B9D">
        <w:rPr>
          <w:rFonts w:ascii="Nirmala UI" w:hAnsi="Nirmala UI" w:cs="Nirmala UI"/>
        </w:rPr>
        <w:t>ඉදිරි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රෝධ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වීම</w:t>
      </w:r>
      <w:r w:rsidRPr="00824B9D">
        <w:rPr>
          <w:rFonts w:ascii="Nirmala UI" w:hAnsi="Nirmala UI" w:cs="Nirmala UI"/>
        </w:rPr>
        <w:t xml:space="preserve">, </w:t>
      </w:r>
      <w:r w:rsidRPr="00824B9D">
        <w:rPr>
          <w:rFonts w:ascii="Nirmala UI" w:hAnsi="Nirmala UI" w:cs="Nirmala UI"/>
        </w:rPr>
        <w:t>මධ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ස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ුහුණත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ායුධාර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රිදි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සේ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වී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(</w:t>
      </w:r>
      <w:r w:rsidRPr="00824B9D">
        <w:rPr>
          <w:rFonts w:ascii="Nirmala UI" w:hAnsi="Nirmala UI" w:cs="Nirmala UI"/>
        </w:rPr>
        <w:t>උදාහරණ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න්ජි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ල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යෙදෙමින්</w:t>
      </w:r>
      <w:r w:rsidRPr="00824B9D">
        <w:rPr>
          <w:rFonts w:ascii="Nirmala UI" w:hAnsi="Nirmala UI" w:cs="Nirmala UI"/>
        </w:rPr>
        <w:t xml:space="preserve">)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ත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</w:t>
      </w:r>
      <w:r w:rsidRPr="00824B9D">
        <w:rPr>
          <w:rFonts w:ascii="Nirmala UI" w:hAnsi="Nirmala UI" w:cs="Nirmala UI"/>
        </w:rPr>
        <w:t>ෑ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ේග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ඩ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ැඩ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ා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ග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යමුව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ෙනවා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තව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දන්න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ූවා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ඉන්ධ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ටැං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ොහොමය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්ත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380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ක්</w:t>
      </w:r>
      <w:r w:rsidRPr="00824B9D">
        <w:rPr>
          <w:rFonts w:ascii="Nirmala UI" w:hAnsi="Nirmala UI" w:cs="Nirmala UI"/>
        </w:rPr>
        <w:t xml:space="preserve"> – i.ytimg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්බන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</w:t>
      </w:r>
      <w:r w:rsidRPr="00824B9D">
        <w:rPr>
          <w:rFonts w:ascii="Nirmala UI" w:hAnsi="Nirmala UI" w:cs="Nirmala UI"/>
        </w:rPr>
        <w:t>ාර්ශ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බරත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ඳහ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ගල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යිලරන්</w:t>
      </w:r>
      <w:r w:rsidRPr="00824B9D">
        <w:rPr>
          <w:rFonts w:ascii="Nirmala UI" w:hAnsi="Nirmala UI" w:cs="Nirmala UI"/>
        </w:rPr>
        <w:t xml:space="preserve"> (Aileron) </w:t>
      </w:r>
      <w:r w:rsidRPr="00824B9D">
        <w:rPr>
          <w:rFonts w:ascii="Nirmala UI" w:hAnsi="Nirmala UI" w:cs="Nirmala UI"/>
        </w:rPr>
        <w:t>නම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දින්ව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මමි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ග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ැස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ශානත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සැරියේද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ීරුමා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කරයි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ර්ශව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බර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</w:t>
      </w:r>
      <w:r w:rsidRPr="00824B9D">
        <w:rPr>
          <w:rFonts w:ascii="Cambria Math" w:hAnsi="Cambria Math" w:cs="Cambria Math"/>
        </w:rPr>
        <w:t>⁣</w:t>
      </w:r>
      <w:r w:rsidRPr="00824B9D">
        <w:rPr>
          <w:rFonts w:ascii="Nirmala UI" w:hAnsi="Nirmala UI" w:cs="Nirmala UI"/>
        </w:rPr>
        <w:t>නාව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ස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ව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ඇත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මෙ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සමමිති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ියාකරව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ව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ු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හ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උ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න්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රතිවිරුද්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චලනය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ය</w:t>
      </w:r>
      <w:r w:rsidRPr="00824B9D">
        <w:rPr>
          <w:rFonts w:ascii="Nirmala UI" w:hAnsi="Nirmala UI" w:cs="Nirmala UI"/>
        </w:rPr>
        <w:t xml:space="preserve">. </w:t>
      </w:r>
      <w:r w:rsidRPr="00824B9D">
        <w:rPr>
          <w:rFonts w:ascii="Nirmala UI" w:hAnsi="Nirmala UI" w:cs="Nirmala UI"/>
        </w:rPr>
        <w:t>එමඟ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ෙ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ිශා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කුණ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ා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ෝ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රය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 xml:space="preserve">A380 </w:t>
      </w:r>
      <w:r w:rsidRPr="00824B9D">
        <w:rPr>
          <w:rFonts w:ascii="Nirmala UI" w:hAnsi="Nirmala UI" w:cs="Nirmala UI"/>
        </w:rPr>
        <w:t>වර්ග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වක</w:t>
      </w:r>
      <w:r w:rsidRPr="00824B9D">
        <w:rPr>
          <w:rFonts w:ascii="Nirmala UI" w:hAnsi="Nirmala UI" w:cs="Nirmala UI"/>
        </w:rPr>
        <w:t xml:space="preserve"> Aileron </w:t>
      </w:r>
      <w:r w:rsidRPr="00824B9D">
        <w:rPr>
          <w:rFonts w:ascii="Nirmala UI" w:hAnsi="Nirmala UI" w:cs="Nirmala UI"/>
        </w:rPr>
        <w:t>එකක්</w:t>
      </w:r>
      <w:r w:rsidRPr="00824B9D">
        <w:rPr>
          <w:rFonts w:ascii="Nirmala UI" w:hAnsi="Nirmala UI" w:cs="Nirmala UI"/>
        </w:rPr>
        <w:t xml:space="preserve"> -i.stack.imgur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</w:t>
      </w:r>
      <w:r w:rsidRPr="00824B9D">
        <w:rPr>
          <w:rFonts w:ascii="Nirmala UI" w:hAnsi="Nirmala UI" w:cs="Nirmala UI"/>
        </w:rPr>
        <w:t>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</w:t>
      </w:r>
      <w:r w:rsidRPr="00824B9D">
        <w:rPr>
          <w:rFonts w:ascii="Nirmala UI" w:hAnsi="Nirmala UI" w:cs="Nirmala UI"/>
        </w:rPr>
        <w:t xml:space="preserve"> empennage, stabilizer </w:t>
      </w:r>
      <w:r w:rsidRPr="00824B9D">
        <w:rPr>
          <w:rFonts w:ascii="Nirmala UI" w:hAnsi="Nirmala UI" w:cs="Nirmala UI"/>
        </w:rPr>
        <w:t>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ම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ඳුන්ව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 xml:space="preserve">. Stabilizer </w:t>
      </w:r>
      <w:r w:rsidRPr="00824B9D">
        <w:rPr>
          <w:rFonts w:ascii="Nirmala UI" w:hAnsi="Nirmala UI" w:cs="Nirmala UI"/>
        </w:rPr>
        <w:t>හෙ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්ථායිකාරක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ෙ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ඳින්ව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ු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ුදෙ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යා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බ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මණක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ො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ාලන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රීම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ො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බනවා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සාමාන්</w:t>
      </w:r>
      <w:r w:rsidRPr="00824B9D">
        <w:rPr>
          <w:rFonts w:ascii="Nirmala UI" w:hAnsi="Nirmala UI" w:cs="Nirmala UI"/>
        </w:rPr>
        <w:t>‍</w:t>
      </w:r>
      <w:r w:rsidRPr="00824B9D">
        <w:rPr>
          <w:rFonts w:ascii="Nirmala UI" w:hAnsi="Nirmala UI" w:cs="Nirmala UI"/>
        </w:rPr>
        <w:t>යය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ිවිධ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ඩයන්ග</w:t>
      </w:r>
      <w:r w:rsidRPr="00824B9D">
        <w:rPr>
          <w:rFonts w:ascii="Nirmala UI" w:hAnsi="Nirmala UI" w:cs="Nirmala UI"/>
        </w:rPr>
        <w:t>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ුත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යා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භාවිත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ාර්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ත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ෙනවා</w:t>
      </w:r>
      <w:r w:rsidRPr="00824B9D">
        <w:rPr>
          <w:rFonts w:ascii="Nirmala UI" w:hAnsi="Nirmala UI" w:cs="Nirmala UI"/>
        </w:rPr>
        <w:t xml:space="preserve">.T-tail, cruciform-tail, dual-tail, triple-tail, V-tail, inverted V-tail, inverted Y-tail, twin-tail, boom-tail, high boom-tail, and multiple-plane tail </w:t>
      </w:r>
      <w:r w:rsidRPr="00824B9D">
        <w:rPr>
          <w:rFonts w:ascii="Nirmala UI" w:hAnsi="Nirmala UI" w:cs="Nirmala UI"/>
        </w:rPr>
        <w:t>යන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ඒවාය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ිහිපයකි</w:t>
      </w:r>
      <w:r w:rsidRPr="00824B9D">
        <w:rPr>
          <w:rFonts w:ascii="Nirmala UI" w:hAnsi="Nirmala UI" w:cs="Nirmala UI"/>
        </w:rPr>
        <w:t>.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පිටුපස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ට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ර්ග</w:t>
      </w:r>
      <w:r w:rsidRPr="00824B9D">
        <w:rPr>
          <w:rFonts w:ascii="Nirmala UI" w:hAnsi="Nirmala UI" w:cs="Nirmala UI"/>
        </w:rPr>
        <w:t xml:space="preserve"> – what-when-how.com</w:t>
      </w:r>
    </w:p>
    <w:p w:rsidR="00877737" w:rsidRPr="00824B9D" w:rsidRDefault="00824B9D">
      <w:pPr>
        <w:rPr>
          <w:rFonts w:ascii="Nirmala UI" w:hAnsi="Nirmala UI" w:cs="Nirmala UI"/>
        </w:rPr>
      </w:pP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ලෝහ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ිපද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ල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කුණ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න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ෑ</w:t>
      </w:r>
      <w:r w:rsidRPr="00824B9D">
        <w:rPr>
          <w:rFonts w:ascii="Nirmala UI" w:hAnsi="Nirmala UI" w:cs="Nirmala UI"/>
        </w:rPr>
        <w:t>.</w:t>
      </w:r>
      <w:r w:rsidRPr="00824B9D">
        <w:rPr>
          <w:rFonts w:ascii="Nirmala UI" w:hAnsi="Nirmala UI" w:cs="Nirmala UI"/>
        </w:rPr>
        <w:t>මෙතැන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ස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ිදුවන්න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ෙසේද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ෙ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ී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ලි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තාව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ළ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ීඩියෝවෙ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නැරඹිය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හැක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ඊට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ර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ව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ඔබ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දන්න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ව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lastRenderedPageBreak/>
        <w:t>ගුවන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යානයේ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මෙවැනි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කොටස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ැ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තොරතුරු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පත්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සමඟ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බෙදා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ග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අමතක</w:t>
      </w:r>
      <w:r w:rsidRPr="00824B9D">
        <w:rPr>
          <w:rFonts w:ascii="Nirmala UI" w:hAnsi="Nirmala UI" w:cs="Nirmala UI"/>
        </w:rPr>
        <w:t xml:space="preserve"> </w:t>
      </w:r>
      <w:bookmarkStart w:id="0" w:name="_GoBack"/>
      <w:bookmarkEnd w:id="0"/>
      <w:r w:rsidRPr="00824B9D">
        <w:rPr>
          <w:rFonts w:ascii="Nirmala UI" w:hAnsi="Nirmala UI" w:cs="Nirmala UI"/>
        </w:rPr>
        <w:t>කරන්න</w:t>
      </w:r>
      <w:r w:rsidRPr="00824B9D">
        <w:rPr>
          <w:rFonts w:ascii="Nirmala UI" w:hAnsi="Nirmala UI" w:cs="Nirmala UI"/>
        </w:rPr>
        <w:t xml:space="preserve"> </w:t>
      </w:r>
      <w:r w:rsidRPr="00824B9D">
        <w:rPr>
          <w:rFonts w:ascii="Nirmala UI" w:hAnsi="Nirmala UI" w:cs="Nirmala UI"/>
        </w:rPr>
        <w:t>එපා</w:t>
      </w:r>
      <w:r w:rsidRPr="00824B9D">
        <w:rPr>
          <w:rFonts w:ascii="Nirmala UI" w:hAnsi="Nirmala UI" w:cs="Nirmala UI"/>
        </w:rPr>
        <w:t>.</w:t>
      </w:r>
    </w:p>
    <w:sectPr w:rsidR="00877737" w:rsidRPr="00824B9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MDOzNLawMLE0NLVQ0lEKTi0uzszPAykwrAUAgKhdeCwAAAA="/>
  </w:docVars>
  <w:rsids>
    <w:rsidRoot w:val="00B47730"/>
    <w:rsid w:val="00034616"/>
    <w:rsid w:val="0006063C"/>
    <w:rsid w:val="0015074B"/>
    <w:rsid w:val="0029639D"/>
    <w:rsid w:val="00326F90"/>
    <w:rsid w:val="00824B9D"/>
    <w:rsid w:val="00877737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417D3B3F-DDAC-4D6E-88FB-43E570EC1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81C2E1-A073-493E-B663-19B51230E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305</Words>
  <Characters>104343</Characters>
  <Application>Microsoft Office Word</Application>
  <DocSecurity>0</DocSecurity>
  <Lines>869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240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icrosoft account</cp:lastModifiedBy>
  <cp:revision>3</cp:revision>
  <dcterms:created xsi:type="dcterms:W3CDTF">2013-12-23T23:15:00Z</dcterms:created>
  <dcterms:modified xsi:type="dcterms:W3CDTF">2020-11-30T05:15:00Z</dcterms:modified>
  <cp:category/>
</cp:coreProperties>
</file>